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6B11B" w14:textId="023FFD8E" w:rsidR="008E1B28" w:rsidRPr="00C7677B" w:rsidRDefault="00BA3988" w:rsidP="00F80A68">
      <w:pPr>
        <w:spacing w:after="0" w:line="240" w:lineRule="auto"/>
        <w:rPr>
          <w:rFonts w:ascii="Times New Roman" w:hAnsi="Times New Roman" w:cs="Times New Roman"/>
          <w:sz w:val="24"/>
          <w:szCs w:val="24"/>
          <w:lang w:val="fr-CA"/>
        </w:rPr>
      </w:pPr>
      <w:r w:rsidRPr="0068293A">
        <w:rPr>
          <w:noProof/>
          <w:lang w:val="en-CA" w:eastAsia="en-CA"/>
        </w:rPr>
        <w:drawing>
          <wp:anchor distT="0" distB="0" distL="114300" distR="114300" simplePos="0" relativeHeight="251661312" behindDoc="1" locked="0" layoutInCell="1" allowOverlap="1" wp14:anchorId="3C5BB6E6" wp14:editId="2BDCB512">
            <wp:simplePos x="0" y="0"/>
            <wp:positionH relativeFrom="margin">
              <wp:posOffset>-47625</wp:posOffset>
            </wp:positionH>
            <wp:positionV relativeFrom="paragraph">
              <wp:posOffset>-438150</wp:posOffset>
            </wp:positionV>
            <wp:extent cx="2337435" cy="572135"/>
            <wp:effectExtent l="0" t="0" r="5715" b="0"/>
            <wp:wrapNone/>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7435" cy="572135"/>
                    </a:xfrm>
                    <a:prstGeom prst="rect">
                      <a:avLst/>
                    </a:prstGeom>
                    <a:noFill/>
                    <a:ln>
                      <a:noFill/>
                    </a:ln>
                  </pic:spPr>
                </pic:pic>
              </a:graphicData>
            </a:graphic>
          </wp:anchor>
        </w:drawing>
      </w:r>
    </w:p>
    <w:p w14:paraId="1B253A11" w14:textId="19A7ED86" w:rsidR="008E1B28" w:rsidRPr="00C7677B" w:rsidRDefault="00CF7B16" w:rsidP="00F80A68">
      <w:pPr>
        <w:pStyle w:val="Heading1"/>
        <w:tabs>
          <w:tab w:val="left" w:pos="2880"/>
        </w:tabs>
        <w:rPr>
          <w:b w:val="0"/>
          <w:bCs/>
          <w:sz w:val="20"/>
          <w:szCs w:val="20"/>
          <w:lang w:val="fr-CA"/>
        </w:rPr>
      </w:pPr>
      <w:r>
        <w:rPr>
          <w:b w:val="0"/>
          <w:bCs/>
          <w:sz w:val="20"/>
          <w:szCs w:val="20"/>
          <w:lang w:val="fr-CA"/>
        </w:rPr>
        <w:t>Ensemble</w:t>
      </w:r>
      <w:r w:rsidR="008E1B28" w:rsidRPr="00C7677B">
        <w:rPr>
          <w:b w:val="0"/>
          <w:bCs/>
          <w:sz w:val="20"/>
          <w:szCs w:val="20"/>
          <w:lang w:val="fr-CA"/>
        </w:rPr>
        <w:t xml:space="preserve"> 11</w:t>
      </w:r>
      <w:r w:rsidR="009E5DEA" w:rsidRPr="00C7677B">
        <w:rPr>
          <w:b w:val="0"/>
          <w:bCs/>
          <w:sz w:val="20"/>
          <w:szCs w:val="20"/>
          <w:lang w:val="fr-CA"/>
        </w:rPr>
        <w:t>2</w:t>
      </w:r>
      <w:r w:rsidR="008E1B28" w:rsidRPr="00C7677B">
        <w:rPr>
          <w:b w:val="0"/>
          <w:bCs/>
          <w:sz w:val="20"/>
          <w:szCs w:val="20"/>
          <w:lang w:val="fr-CA"/>
        </w:rPr>
        <w:t xml:space="preserve">, </w:t>
      </w:r>
      <w:r>
        <w:rPr>
          <w:b w:val="0"/>
          <w:bCs/>
          <w:sz w:val="20"/>
          <w:szCs w:val="20"/>
          <w:lang w:val="fr-CA"/>
        </w:rPr>
        <w:t>Élément</w:t>
      </w:r>
      <w:r w:rsidR="008E1B28" w:rsidRPr="00C7677B">
        <w:rPr>
          <w:b w:val="0"/>
          <w:bCs/>
          <w:sz w:val="20"/>
          <w:szCs w:val="20"/>
          <w:lang w:val="fr-CA"/>
        </w:rPr>
        <w:t xml:space="preserve"> </w:t>
      </w:r>
      <w:r w:rsidR="00016B61">
        <w:rPr>
          <w:b w:val="0"/>
          <w:bCs/>
          <w:sz w:val="20"/>
          <w:szCs w:val="20"/>
          <w:lang w:val="fr-CA"/>
        </w:rPr>
        <w:t>2</w:t>
      </w:r>
    </w:p>
    <w:p w14:paraId="7E316F2B" w14:textId="083DD83A" w:rsidR="008E1B28" w:rsidRPr="00C7677B" w:rsidRDefault="008E1B28" w:rsidP="00F80A68">
      <w:pPr>
        <w:pStyle w:val="Heading1"/>
        <w:tabs>
          <w:tab w:val="left" w:pos="2880"/>
        </w:tabs>
        <w:rPr>
          <w:b w:val="0"/>
          <w:sz w:val="20"/>
          <w:szCs w:val="20"/>
          <w:lang w:val="fr-CA"/>
        </w:rPr>
      </w:pPr>
      <w:r w:rsidRPr="00C7677B">
        <w:rPr>
          <w:b w:val="0"/>
          <w:sz w:val="20"/>
          <w:szCs w:val="20"/>
          <w:lang w:val="fr-CA"/>
        </w:rPr>
        <w:t>Type</w:t>
      </w:r>
      <w:r w:rsidR="00CF7B16">
        <w:rPr>
          <w:b w:val="0"/>
          <w:sz w:val="20"/>
          <w:szCs w:val="20"/>
          <w:lang w:val="fr-CA"/>
        </w:rPr>
        <w:t> :</w:t>
      </w:r>
      <w:r w:rsidRPr="00C7677B">
        <w:rPr>
          <w:b w:val="0"/>
          <w:sz w:val="20"/>
          <w:szCs w:val="20"/>
          <w:lang w:val="fr-CA"/>
        </w:rPr>
        <w:t xml:space="preserve"> </w:t>
      </w:r>
      <w:r w:rsidR="00CF7B16">
        <w:rPr>
          <w:b w:val="0"/>
          <w:sz w:val="20"/>
          <w:szCs w:val="20"/>
          <w:lang w:val="fr-CA"/>
        </w:rPr>
        <w:t>Fiche documentaire</w:t>
      </w:r>
    </w:p>
    <w:p w14:paraId="4982D263" w14:textId="047F2E28" w:rsidR="008E1B28" w:rsidRPr="00C7677B" w:rsidRDefault="00016B61" w:rsidP="00F80A68">
      <w:pPr>
        <w:tabs>
          <w:tab w:val="left" w:pos="2880"/>
        </w:tabs>
        <w:spacing w:after="0" w:line="240" w:lineRule="auto"/>
        <w:rPr>
          <w:rFonts w:ascii="Times New Roman" w:hAnsi="Times New Roman" w:cs="Times New Roman"/>
          <w:sz w:val="20"/>
          <w:szCs w:val="20"/>
          <w:lang w:val="fr-CA"/>
        </w:rPr>
      </w:pPr>
      <w:r>
        <w:rPr>
          <w:rFonts w:ascii="Times New Roman" w:hAnsi="Times New Roman" w:cs="Times New Roman"/>
          <w:sz w:val="20"/>
          <w:szCs w:val="20"/>
          <w:lang w:val="fr-CA"/>
        </w:rPr>
        <w:t xml:space="preserve">Septembre </w:t>
      </w:r>
      <w:r w:rsidR="008E1B28" w:rsidRPr="00C7677B">
        <w:rPr>
          <w:rFonts w:ascii="Times New Roman" w:hAnsi="Times New Roman" w:cs="Times New Roman"/>
          <w:sz w:val="20"/>
          <w:szCs w:val="20"/>
          <w:lang w:val="fr-CA"/>
        </w:rPr>
        <w:t>2019</w:t>
      </w:r>
    </w:p>
    <w:p w14:paraId="3ACDECEB" w14:textId="77777777" w:rsidR="008E1B28" w:rsidRPr="00C7677B" w:rsidRDefault="008E1B28" w:rsidP="00F80A68">
      <w:pPr>
        <w:pStyle w:val="Heading1"/>
        <w:tabs>
          <w:tab w:val="left" w:pos="2880"/>
        </w:tabs>
        <w:rPr>
          <w:b w:val="0"/>
          <w:sz w:val="24"/>
          <w:szCs w:val="24"/>
          <w:lang w:val="fr-CA"/>
        </w:rPr>
      </w:pPr>
      <w:r w:rsidRPr="00C7677B">
        <w:rPr>
          <w:b w:val="0"/>
          <w:sz w:val="24"/>
          <w:szCs w:val="24"/>
          <w:lang w:val="fr-CA"/>
        </w:rPr>
        <w:t>_________________________________________________________________________</w:t>
      </w:r>
    </w:p>
    <w:p w14:paraId="0906BBC1" w14:textId="77777777" w:rsidR="008E1B28" w:rsidRPr="00C7677B" w:rsidRDefault="008E1B28" w:rsidP="00F80A68">
      <w:pPr>
        <w:pStyle w:val="Heading1"/>
        <w:tabs>
          <w:tab w:val="left" w:pos="2880"/>
        </w:tabs>
        <w:rPr>
          <w:b w:val="0"/>
          <w:sz w:val="24"/>
          <w:szCs w:val="24"/>
          <w:lang w:val="fr-CA"/>
        </w:rPr>
      </w:pPr>
    </w:p>
    <w:p w14:paraId="625DA06C" w14:textId="6C2DD686" w:rsidR="008E1B28" w:rsidRPr="00C7677B" w:rsidRDefault="00CF7B16" w:rsidP="00F80A68">
      <w:pPr>
        <w:tabs>
          <w:tab w:val="right" w:pos="9027"/>
        </w:tabs>
        <w:spacing w:after="0" w:line="240" w:lineRule="auto"/>
        <w:rPr>
          <w:rFonts w:ascii="Times New Roman" w:hAnsi="Times New Roman" w:cs="Times New Roman"/>
          <w:b/>
          <w:sz w:val="28"/>
          <w:szCs w:val="28"/>
          <w:lang w:val="fr-CA"/>
        </w:rPr>
      </w:pPr>
      <w:r>
        <w:rPr>
          <w:rFonts w:ascii="Times New Roman" w:hAnsi="Times New Roman" w:cs="Times New Roman"/>
          <w:b/>
          <w:sz w:val="28"/>
          <w:szCs w:val="28"/>
          <w:lang w:val="fr-CA"/>
        </w:rPr>
        <w:t>Fiche documentaire :</w:t>
      </w:r>
      <w:r w:rsidR="008E1B28" w:rsidRPr="00C7677B">
        <w:rPr>
          <w:rFonts w:ascii="Times New Roman" w:hAnsi="Times New Roman" w:cs="Times New Roman"/>
          <w:b/>
          <w:sz w:val="28"/>
          <w:szCs w:val="28"/>
          <w:lang w:val="fr-CA"/>
        </w:rPr>
        <w:t xml:space="preserve"> </w:t>
      </w:r>
      <w:r>
        <w:rPr>
          <w:rFonts w:ascii="Times New Roman" w:hAnsi="Times New Roman" w:cs="Times New Roman"/>
          <w:b/>
          <w:sz w:val="28"/>
          <w:szCs w:val="28"/>
          <w:lang w:val="fr-CA"/>
        </w:rPr>
        <w:t>Commercialisation et transport des tomates</w:t>
      </w:r>
    </w:p>
    <w:p w14:paraId="3CE029C0" w14:textId="77777777" w:rsidR="008E1B28" w:rsidRPr="00C7677B" w:rsidRDefault="008E1B28" w:rsidP="00F80A68">
      <w:pPr>
        <w:tabs>
          <w:tab w:val="left" w:pos="2880"/>
        </w:tabs>
        <w:spacing w:line="240" w:lineRule="auto"/>
        <w:rPr>
          <w:rFonts w:ascii="Times New Roman" w:hAnsi="Times New Roman" w:cs="Times New Roman"/>
          <w:sz w:val="24"/>
          <w:szCs w:val="24"/>
          <w:lang w:val="fr-CA"/>
        </w:rPr>
      </w:pPr>
      <w:r w:rsidRPr="00C7677B">
        <w:rPr>
          <w:rFonts w:ascii="Times New Roman" w:hAnsi="Times New Roman" w:cs="Times New Roman"/>
          <w:sz w:val="24"/>
          <w:szCs w:val="24"/>
          <w:lang w:val="fr-CA"/>
        </w:rPr>
        <w:t>_________________________________________________________________________</w:t>
      </w:r>
    </w:p>
    <w:p w14:paraId="7EAE6E68" w14:textId="77777777" w:rsidR="008E1B28" w:rsidRPr="004437CE" w:rsidRDefault="008E1B28" w:rsidP="006A4C4B">
      <w:pPr>
        <w:spacing w:line="240" w:lineRule="auto"/>
        <w:rPr>
          <w:rFonts w:ascii="Times New Roman" w:hAnsi="Times New Roman" w:cs="Times New Roman"/>
          <w:color w:val="222222"/>
          <w:sz w:val="24"/>
          <w:szCs w:val="24"/>
          <w:shd w:val="clear" w:color="auto" w:fill="FFFFFF"/>
          <w:lang w:val="fr-CA"/>
        </w:rPr>
      </w:pPr>
      <w:r w:rsidRPr="004437CE">
        <w:rPr>
          <w:rFonts w:ascii="Times New Roman" w:hAnsi="Times New Roman" w:cs="Times New Roman"/>
          <w:b/>
          <w:sz w:val="24"/>
          <w:szCs w:val="24"/>
          <w:lang w:val="fr-CA"/>
        </w:rPr>
        <w:t>Introduction</w:t>
      </w:r>
      <w:r w:rsidRPr="004437CE">
        <w:rPr>
          <w:rFonts w:ascii="Times New Roman" w:hAnsi="Times New Roman" w:cs="Times New Roman"/>
          <w:color w:val="222222"/>
          <w:sz w:val="24"/>
          <w:szCs w:val="24"/>
          <w:lang w:val="fr-CA"/>
        </w:rPr>
        <w:t> </w:t>
      </w:r>
    </w:p>
    <w:p w14:paraId="167DE78F" w14:textId="3900DFB8" w:rsidR="00471E07" w:rsidRPr="004437CE" w:rsidRDefault="00471E07" w:rsidP="006A4C4B">
      <w:pPr>
        <w:tabs>
          <w:tab w:val="right" w:pos="9027"/>
        </w:tabs>
        <w:spacing w:line="240" w:lineRule="auto"/>
        <w:rPr>
          <w:rFonts w:ascii="Times New Roman" w:hAnsi="Times New Roman" w:cs="Times New Roman"/>
          <w:b/>
          <w:i/>
          <w:sz w:val="24"/>
          <w:szCs w:val="24"/>
          <w:lang w:val="fr-CA"/>
        </w:rPr>
      </w:pPr>
      <w:r w:rsidRPr="004437CE">
        <w:rPr>
          <w:rFonts w:ascii="Times New Roman" w:hAnsi="Times New Roman" w:cs="Times New Roman"/>
          <w:b/>
          <w:i/>
          <w:sz w:val="24"/>
          <w:szCs w:val="24"/>
          <w:lang w:val="fr-CA"/>
        </w:rPr>
        <w:t>Pourquoi ce sujet est-il important pour les auditeurs?</w:t>
      </w:r>
    </w:p>
    <w:p w14:paraId="3EDD2D82" w14:textId="21091FE4" w:rsidR="00471E07" w:rsidRPr="004437CE" w:rsidRDefault="00471E07" w:rsidP="006A4C4B">
      <w:pPr>
        <w:tabs>
          <w:tab w:val="right" w:pos="9027"/>
        </w:tabs>
        <w:spacing w:line="240" w:lineRule="auto"/>
        <w:rPr>
          <w:rFonts w:ascii="Times New Roman" w:hAnsi="Times New Roman" w:cs="Times New Roman"/>
          <w:bCs/>
          <w:iCs/>
          <w:sz w:val="24"/>
          <w:szCs w:val="24"/>
          <w:lang w:val="fr-CA"/>
        </w:rPr>
      </w:pPr>
      <w:r w:rsidRPr="004437CE">
        <w:rPr>
          <w:rFonts w:ascii="Times New Roman" w:hAnsi="Times New Roman" w:cs="Times New Roman"/>
          <w:bCs/>
          <w:iCs/>
          <w:sz w:val="24"/>
          <w:szCs w:val="24"/>
          <w:lang w:val="fr-CA"/>
        </w:rPr>
        <w:t xml:space="preserve">Parce que les producteurs et les transformateurs qui </w:t>
      </w:r>
      <w:r w:rsidR="00DE4316" w:rsidRPr="004437CE">
        <w:rPr>
          <w:rFonts w:ascii="Times New Roman" w:hAnsi="Times New Roman" w:cs="Times New Roman"/>
          <w:bCs/>
          <w:iCs/>
          <w:sz w:val="24"/>
          <w:szCs w:val="24"/>
          <w:lang w:val="fr-CA"/>
        </w:rPr>
        <w:t>gèrent</w:t>
      </w:r>
      <w:r w:rsidRPr="004437CE">
        <w:rPr>
          <w:rFonts w:ascii="Times New Roman" w:hAnsi="Times New Roman" w:cs="Times New Roman"/>
          <w:bCs/>
          <w:iCs/>
          <w:sz w:val="24"/>
          <w:szCs w:val="24"/>
          <w:lang w:val="fr-CA"/>
        </w:rPr>
        <w:t xml:space="preserve"> les tomates fraîches après la récolte doivent savoir : </w:t>
      </w:r>
    </w:p>
    <w:p w14:paraId="70D9F569" w14:textId="38AD57DC" w:rsidR="00471E07" w:rsidRPr="004437CE" w:rsidRDefault="00DE4316" w:rsidP="004437CE">
      <w:pPr>
        <w:pStyle w:val="ListParagraph"/>
        <w:numPr>
          <w:ilvl w:val="0"/>
          <w:numId w:val="17"/>
        </w:numPr>
        <w:tabs>
          <w:tab w:val="right" w:pos="9027"/>
        </w:tabs>
        <w:contextualSpacing w:val="0"/>
        <w:rPr>
          <w:rFonts w:hAnsi="Times New Roman"/>
          <w:lang w:val="fr-CA"/>
        </w:rPr>
      </w:pPr>
      <w:r w:rsidRPr="004437CE">
        <w:rPr>
          <w:rFonts w:hAnsi="Times New Roman"/>
          <w:lang w:val="fr-CA"/>
        </w:rPr>
        <w:t>À quel</w:t>
      </w:r>
      <w:r w:rsidR="00471E07" w:rsidRPr="004437CE">
        <w:rPr>
          <w:rFonts w:hAnsi="Times New Roman"/>
          <w:lang w:val="fr-CA"/>
        </w:rPr>
        <w:t xml:space="preserve"> moment</w:t>
      </w:r>
      <w:r w:rsidRPr="004437CE">
        <w:rPr>
          <w:rFonts w:hAnsi="Times New Roman"/>
          <w:lang w:val="fr-CA"/>
        </w:rPr>
        <w:t xml:space="preserve"> exactement</w:t>
      </w:r>
      <w:r w:rsidR="00471E07" w:rsidRPr="004437CE">
        <w:rPr>
          <w:rFonts w:hAnsi="Times New Roman"/>
          <w:lang w:val="fr-CA"/>
        </w:rPr>
        <w:t xml:space="preserve"> récolter les tomates pour les différents marchés. </w:t>
      </w:r>
    </w:p>
    <w:p w14:paraId="34C496F5" w14:textId="7B171762" w:rsidR="005D20FE" w:rsidRPr="004437CE" w:rsidRDefault="005D20FE" w:rsidP="004437CE">
      <w:pPr>
        <w:pStyle w:val="ListParagraph"/>
        <w:numPr>
          <w:ilvl w:val="0"/>
          <w:numId w:val="17"/>
        </w:numPr>
        <w:tabs>
          <w:tab w:val="right" w:pos="9027"/>
        </w:tabs>
        <w:contextualSpacing w:val="0"/>
        <w:rPr>
          <w:rFonts w:hAnsi="Times New Roman"/>
          <w:lang w:val="fr-CA"/>
        </w:rPr>
      </w:pPr>
      <w:r w:rsidRPr="004437CE">
        <w:rPr>
          <w:rFonts w:hAnsi="Times New Roman"/>
          <w:lang w:val="fr-CA"/>
        </w:rPr>
        <w:t xml:space="preserve">Qu’il est préférable de récolter les tomates le matin pour éviter la chaleur excessive. </w:t>
      </w:r>
    </w:p>
    <w:p w14:paraId="67F79913" w14:textId="1F112A70" w:rsidR="005D20FE" w:rsidRPr="004437CE" w:rsidRDefault="005D20FE" w:rsidP="004437CE">
      <w:pPr>
        <w:pStyle w:val="ListParagraph"/>
        <w:numPr>
          <w:ilvl w:val="0"/>
          <w:numId w:val="17"/>
        </w:numPr>
        <w:tabs>
          <w:tab w:val="right" w:pos="9027"/>
        </w:tabs>
        <w:contextualSpacing w:val="0"/>
        <w:rPr>
          <w:rFonts w:hAnsi="Times New Roman"/>
          <w:lang w:val="fr-CA"/>
        </w:rPr>
      </w:pPr>
      <w:r w:rsidRPr="004437CE">
        <w:rPr>
          <w:rFonts w:hAnsi="Times New Roman"/>
          <w:lang w:val="fr-CA"/>
        </w:rPr>
        <w:t>Comment trier et c</w:t>
      </w:r>
      <w:r w:rsidR="00F11B99" w:rsidRPr="004437CE">
        <w:rPr>
          <w:rFonts w:hAnsi="Times New Roman"/>
          <w:lang w:val="fr-CA"/>
        </w:rPr>
        <w:t>alibrer</w:t>
      </w:r>
      <w:r w:rsidRPr="004437CE">
        <w:rPr>
          <w:rFonts w:hAnsi="Times New Roman"/>
          <w:lang w:val="fr-CA"/>
        </w:rPr>
        <w:t xml:space="preserve"> les tomates</w:t>
      </w:r>
      <w:r w:rsidR="00F11B99" w:rsidRPr="004437CE">
        <w:rPr>
          <w:rFonts w:hAnsi="Times New Roman"/>
          <w:lang w:val="fr-CA"/>
        </w:rPr>
        <w:t>.</w:t>
      </w:r>
    </w:p>
    <w:p w14:paraId="400590E2" w14:textId="30C5A166" w:rsidR="00F11B99" w:rsidRPr="004437CE" w:rsidRDefault="00F11B99" w:rsidP="004437CE">
      <w:pPr>
        <w:pStyle w:val="ListParagraph"/>
        <w:numPr>
          <w:ilvl w:val="0"/>
          <w:numId w:val="17"/>
        </w:numPr>
        <w:tabs>
          <w:tab w:val="right" w:pos="9027"/>
        </w:tabs>
        <w:contextualSpacing w:val="0"/>
        <w:rPr>
          <w:rFonts w:hAnsi="Times New Roman"/>
          <w:lang w:val="fr-CA"/>
        </w:rPr>
      </w:pPr>
      <w:r w:rsidRPr="004437CE">
        <w:rPr>
          <w:rFonts w:hAnsi="Times New Roman"/>
          <w:lang w:val="fr-CA"/>
        </w:rPr>
        <w:t xml:space="preserve">Comment conditionner et entreposer les tomates pour éviter qu’elles se </w:t>
      </w:r>
      <w:r w:rsidR="00AB1912" w:rsidRPr="004437CE">
        <w:rPr>
          <w:rFonts w:hAnsi="Times New Roman"/>
          <w:lang w:val="fr-CA"/>
        </w:rPr>
        <w:t>détériorent</w:t>
      </w:r>
      <w:r w:rsidRPr="004437CE">
        <w:rPr>
          <w:rFonts w:hAnsi="Times New Roman"/>
          <w:lang w:val="fr-CA"/>
        </w:rPr>
        <w:t xml:space="preserve">. </w:t>
      </w:r>
    </w:p>
    <w:p w14:paraId="3FBE6B6D" w14:textId="7D8C88CF" w:rsidR="009E6BA2" w:rsidRPr="004437CE" w:rsidRDefault="009E6BA2" w:rsidP="004437CE">
      <w:pPr>
        <w:pStyle w:val="ListParagraph"/>
        <w:numPr>
          <w:ilvl w:val="0"/>
          <w:numId w:val="17"/>
        </w:numPr>
        <w:tabs>
          <w:tab w:val="right" w:pos="9027"/>
        </w:tabs>
        <w:contextualSpacing w:val="0"/>
        <w:rPr>
          <w:rFonts w:hAnsi="Times New Roman"/>
          <w:lang w:val="fr-CA"/>
        </w:rPr>
      </w:pPr>
      <w:r w:rsidRPr="004437CE">
        <w:rPr>
          <w:rFonts w:hAnsi="Times New Roman"/>
          <w:lang w:val="fr-CA"/>
        </w:rPr>
        <w:t xml:space="preserve">Comment fixer un prix </w:t>
      </w:r>
      <w:r w:rsidR="0043604D" w:rsidRPr="004437CE">
        <w:rPr>
          <w:rFonts w:hAnsi="Times New Roman"/>
          <w:lang w:val="fr-CA"/>
        </w:rPr>
        <w:t>équitable pour les tomates lors de leur commercialisation.</w:t>
      </w:r>
    </w:p>
    <w:p w14:paraId="4E7A1B75" w14:textId="5E4F0365" w:rsidR="0043604D" w:rsidRPr="004437CE" w:rsidRDefault="0043604D" w:rsidP="004437CE">
      <w:pPr>
        <w:pStyle w:val="ListParagraph"/>
        <w:numPr>
          <w:ilvl w:val="0"/>
          <w:numId w:val="17"/>
        </w:numPr>
        <w:tabs>
          <w:tab w:val="right" w:pos="9027"/>
        </w:tabs>
        <w:contextualSpacing w:val="0"/>
        <w:rPr>
          <w:rFonts w:hAnsi="Times New Roman"/>
          <w:lang w:val="fr-CA"/>
        </w:rPr>
      </w:pPr>
      <w:r w:rsidRPr="004437CE">
        <w:rPr>
          <w:rFonts w:hAnsi="Times New Roman"/>
          <w:lang w:val="fr-CA"/>
        </w:rPr>
        <w:t xml:space="preserve">Comment transformer les tomates à domicile pour </w:t>
      </w:r>
      <w:r w:rsidR="00AB1912" w:rsidRPr="004437CE">
        <w:rPr>
          <w:rFonts w:hAnsi="Times New Roman"/>
          <w:lang w:val="fr-CA"/>
        </w:rPr>
        <w:t>avoir plus de</w:t>
      </w:r>
      <w:r w:rsidRPr="004437CE">
        <w:rPr>
          <w:rFonts w:hAnsi="Times New Roman"/>
          <w:lang w:val="fr-CA"/>
        </w:rPr>
        <w:t xml:space="preserve"> revenus.</w:t>
      </w:r>
    </w:p>
    <w:p w14:paraId="09C3E8E1" w14:textId="65FF32A4" w:rsidR="0043604D" w:rsidRPr="004437CE" w:rsidRDefault="0043604D" w:rsidP="004437CE">
      <w:pPr>
        <w:pStyle w:val="ListParagraph"/>
        <w:numPr>
          <w:ilvl w:val="0"/>
          <w:numId w:val="17"/>
        </w:numPr>
        <w:tabs>
          <w:tab w:val="right" w:pos="9027"/>
        </w:tabs>
        <w:contextualSpacing w:val="0"/>
        <w:rPr>
          <w:rFonts w:hAnsi="Times New Roman"/>
          <w:lang w:val="fr-CA"/>
        </w:rPr>
      </w:pPr>
      <w:r w:rsidRPr="004437CE">
        <w:rPr>
          <w:rFonts w:hAnsi="Times New Roman"/>
          <w:lang w:val="fr-CA"/>
        </w:rPr>
        <w:t>Quelle est l</w:t>
      </w:r>
      <w:r w:rsidR="00AB1912" w:rsidRPr="004437CE">
        <w:rPr>
          <w:rFonts w:hAnsi="Times New Roman"/>
          <w:lang w:val="fr-CA"/>
        </w:rPr>
        <w:t>a meilleure façon</w:t>
      </w:r>
      <w:r w:rsidRPr="004437CE">
        <w:rPr>
          <w:rFonts w:hAnsi="Times New Roman"/>
          <w:lang w:val="fr-CA"/>
        </w:rPr>
        <w:t xml:space="preserve"> de transport</w:t>
      </w:r>
      <w:r w:rsidR="00AB1912" w:rsidRPr="004437CE">
        <w:rPr>
          <w:rFonts w:hAnsi="Times New Roman"/>
          <w:lang w:val="fr-CA"/>
        </w:rPr>
        <w:t>er</w:t>
      </w:r>
      <w:r w:rsidRPr="004437CE">
        <w:rPr>
          <w:rFonts w:hAnsi="Times New Roman"/>
          <w:lang w:val="fr-CA"/>
        </w:rPr>
        <w:t xml:space="preserve"> </w:t>
      </w:r>
      <w:r w:rsidR="00AB1912" w:rsidRPr="004437CE">
        <w:rPr>
          <w:rFonts w:hAnsi="Times New Roman"/>
          <w:lang w:val="fr-CA"/>
        </w:rPr>
        <w:t>l</w:t>
      </w:r>
      <w:r w:rsidRPr="004437CE">
        <w:rPr>
          <w:rFonts w:hAnsi="Times New Roman"/>
          <w:lang w:val="fr-CA"/>
        </w:rPr>
        <w:t xml:space="preserve">es tomates au marché sans les abîmer. </w:t>
      </w:r>
    </w:p>
    <w:p w14:paraId="0C40D309" w14:textId="03AAC242" w:rsidR="006A3F2F" w:rsidRPr="004437CE" w:rsidRDefault="006A3F2F" w:rsidP="008F2720">
      <w:pPr>
        <w:pStyle w:val="ListParagraph"/>
        <w:numPr>
          <w:ilvl w:val="0"/>
          <w:numId w:val="17"/>
        </w:numPr>
        <w:tabs>
          <w:tab w:val="right" w:pos="9027"/>
        </w:tabs>
        <w:spacing w:after="120"/>
        <w:ind w:left="714" w:hanging="357"/>
        <w:contextualSpacing w:val="0"/>
        <w:rPr>
          <w:rFonts w:hAnsi="Times New Roman"/>
          <w:lang w:val="fr-CA"/>
        </w:rPr>
      </w:pPr>
      <w:r w:rsidRPr="004437CE">
        <w:rPr>
          <w:rFonts w:hAnsi="Times New Roman"/>
          <w:lang w:val="fr-CA"/>
        </w:rPr>
        <w:t>Quels sont les marchés à cibler pour les tomates fraîches et les tomates transformées.</w:t>
      </w:r>
    </w:p>
    <w:p w14:paraId="00F53E05" w14:textId="77777777" w:rsidR="00FA3D8B" w:rsidRPr="004437CE" w:rsidRDefault="00FA3D8B" w:rsidP="006A4C4B">
      <w:pPr>
        <w:pStyle w:val="ListParagraph"/>
        <w:numPr>
          <w:ilvl w:val="0"/>
          <w:numId w:val="0"/>
        </w:numPr>
        <w:tabs>
          <w:tab w:val="right" w:pos="9027"/>
        </w:tabs>
        <w:ind w:left="720"/>
        <w:rPr>
          <w:rFonts w:hAnsi="Times New Roman"/>
          <w:lang w:val="fr-CA"/>
        </w:rPr>
      </w:pPr>
    </w:p>
    <w:p w14:paraId="5B58F731" w14:textId="7601590A" w:rsidR="008E1B28" w:rsidRPr="004437CE" w:rsidRDefault="006A3F2F" w:rsidP="006A4C4B">
      <w:pPr>
        <w:spacing w:line="240" w:lineRule="auto"/>
        <w:rPr>
          <w:rFonts w:ascii="Times New Roman" w:hAnsi="Times New Roman" w:cs="Times New Roman"/>
          <w:sz w:val="24"/>
          <w:szCs w:val="24"/>
          <w:lang w:val="fr-CA"/>
        </w:rPr>
      </w:pPr>
      <w:r w:rsidRPr="004437CE">
        <w:rPr>
          <w:rFonts w:ascii="Times New Roman" w:hAnsi="Times New Roman" w:cs="Times New Roman"/>
          <w:b/>
          <w:i/>
          <w:sz w:val="24"/>
          <w:szCs w:val="24"/>
          <w:lang w:val="fr-CA"/>
        </w:rPr>
        <w:t>Quelques données essentielles</w:t>
      </w:r>
    </w:p>
    <w:p w14:paraId="216B3A5F" w14:textId="351D1767" w:rsidR="006A3F2F" w:rsidRPr="004437CE" w:rsidRDefault="006A3F2F" w:rsidP="004437CE">
      <w:pPr>
        <w:pStyle w:val="ListParagraph"/>
        <w:numPr>
          <w:ilvl w:val="0"/>
          <w:numId w:val="18"/>
        </w:numPr>
        <w:contextualSpacing w:val="0"/>
        <w:rPr>
          <w:rFonts w:hAnsi="Times New Roman"/>
          <w:lang w:val="fr-CA"/>
        </w:rPr>
      </w:pPr>
      <w:r w:rsidRPr="004437CE">
        <w:rPr>
          <w:rFonts w:hAnsi="Times New Roman"/>
          <w:lang w:val="fr-CA"/>
        </w:rPr>
        <w:t xml:space="preserve">Avant de </w:t>
      </w:r>
      <w:r w:rsidR="00AB1912" w:rsidRPr="004437CE">
        <w:rPr>
          <w:rFonts w:hAnsi="Times New Roman"/>
          <w:lang w:val="fr-CA"/>
        </w:rPr>
        <w:t>faire le choix</w:t>
      </w:r>
      <w:r w:rsidRPr="004437CE">
        <w:rPr>
          <w:rFonts w:hAnsi="Times New Roman"/>
          <w:lang w:val="fr-CA"/>
        </w:rPr>
        <w:t xml:space="preserve"> de cultiver des tomates, les producteurs doivent mener des recherches pour savoir s</w:t>
      </w:r>
      <w:r w:rsidR="00AB1912" w:rsidRPr="004437CE">
        <w:rPr>
          <w:rFonts w:hAnsi="Times New Roman"/>
          <w:lang w:val="fr-CA"/>
        </w:rPr>
        <w:t>i elles disposent</w:t>
      </w:r>
      <w:r w:rsidRPr="004437CE">
        <w:rPr>
          <w:rFonts w:hAnsi="Times New Roman"/>
          <w:lang w:val="fr-CA"/>
        </w:rPr>
        <w:t xml:space="preserve"> </w:t>
      </w:r>
      <w:r w:rsidR="00AB1912" w:rsidRPr="004437CE">
        <w:rPr>
          <w:rFonts w:hAnsi="Times New Roman"/>
          <w:lang w:val="fr-CA"/>
        </w:rPr>
        <w:t>d’</w:t>
      </w:r>
      <w:r w:rsidRPr="004437CE">
        <w:rPr>
          <w:rFonts w:hAnsi="Times New Roman"/>
          <w:lang w:val="fr-CA"/>
        </w:rPr>
        <w:t>un marché équitable et facile durant ladite saison et</w:t>
      </w:r>
      <w:r w:rsidR="00AB1912" w:rsidRPr="004437CE">
        <w:rPr>
          <w:rFonts w:hAnsi="Times New Roman"/>
          <w:lang w:val="fr-CA"/>
        </w:rPr>
        <w:t>,</w:t>
      </w:r>
      <w:r w:rsidRPr="004437CE">
        <w:rPr>
          <w:rFonts w:hAnsi="Times New Roman"/>
          <w:lang w:val="fr-CA"/>
        </w:rPr>
        <w:t xml:space="preserve"> l</w:t>
      </w:r>
      <w:r w:rsidR="00AB1912" w:rsidRPr="004437CE">
        <w:rPr>
          <w:rFonts w:hAnsi="Times New Roman"/>
          <w:lang w:val="fr-CA"/>
        </w:rPr>
        <w:t>e cas échéant</w:t>
      </w:r>
      <w:r w:rsidR="001168DD" w:rsidRPr="004437CE">
        <w:rPr>
          <w:rFonts w:hAnsi="Times New Roman"/>
          <w:lang w:val="fr-CA"/>
        </w:rPr>
        <w:t>, songer à</w:t>
      </w:r>
      <w:r w:rsidR="00AB1912" w:rsidRPr="004437CE">
        <w:rPr>
          <w:rFonts w:hAnsi="Times New Roman"/>
          <w:lang w:val="fr-CA"/>
        </w:rPr>
        <w:t xml:space="preserve"> une</w:t>
      </w:r>
      <w:r w:rsidR="001168DD" w:rsidRPr="004437CE">
        <w:rPr>
          <w:rFonts w:hAnsi="Times New Roman"/>
          <w:lang w:val="fr-CA"/>
        </w:rPr>
        <w:t xml:space="preserve"> collabor</w:t>
      </w:r>
      <w:r w:rsidR="00AB1912" w:rsidRPr="004437CE">
        <w:rPr>
          <w:rFonts w:hAnsi="Times New Roman"/>
          <w:lang w:val="fr-CA"/>
        </w:rPr>
        <w:t>ation</w:t>
      </w:r>
      <w:r w:rsidR="001168DD" w:rsidRPr="004437CE">
        <w:rPr>
          <w:rFonts w:hAnsi="Times New Roman"/>
          <w:lang w:val="fr-CA"/>
        </w:rPr>
        <w:t xml:space="preserve"> avec </w:t>
      </w:r>
      <w:r w:rsidR="00AB1912" w:rsidRPr="004437CE">
        <w:rPr>
          <w:rFonts w:hAnsi="Times New Roman"/>
          <w:lang w:val="fr-CA"/>
        </w:rPr>
        <w:t>d’</w:t>
      </w:r>
      <w:r w:rsidR="001168DD" w:rsidRPr="004437CE">
        <w:rPr>
          <w:rFonts w:hAnsi="Times New Roman"/>
          <w:lang w:val="fr-CA"/>
        </w:rPr>
        <w:t xml:space="preserve">autres producteurs de la communauté pour échelonner la production. </w:t>
      </w:r>
    </w:p>
    <w:p w14:paraId="5CA21358" w14:textId="1F7960BE" w:rsidR="001168DD" w:rsidRPr="004437CE" w:rsidRDefault="001168DD" w:rsidP="004437CE">
      <w:pPr>
        <w:pStyle w:val="ListParagraph"/>
        <w:numPr>
          <w:ilvl w:val="0"/>
          <w:numId w:val="18"/>
        </w:numPr>
        <w:contextualSpacing w:val="0"/>
        <w:rPr>
          <w:rFonts w:hAnsi="Times New Roman"/>
          <w:lang w:val="fr-CA"/>
        </w:rPr>
      </w:pPr>
      <w:r w:rsidRPr="004437CE">
        <w:rPr>
          <w:rFonts w:hAnsi="Times New Roman"/>
          <w:lang w:val="fr-CA"/>
        </w:rPr>
        <w:t xml:space="preserve">Il est recommandé aux producteurs de cultiver les variétés de tomates améliorées qui se conservent plus longtemps. </w:t>
      </w:r>
    </w:p>
    <w:p w14:paraId="0CCB627F" w14:textId="2DCCEF40" w:rsidR="001168DD" w:rsidRPr="004437CE" w:rsidRDefault="001168DD" w:rsidP="004437CE">
      <w:pPr>
        <w:pStyle w:val="ListParagraph"/>
        <w:numPr>
          <w:ilvl w:val="0"/>
          <w:numId w:val="18"/>
        </w:numPr>
        <w:contextualSpacing w:val="0"/>
        <w:rPr>
          <w:rFonts w:hAnsi="Times New Roman"/>
          <w:lang w:val="fr-CA"/>
        </w:rPr>
      </w:pPr>
      <w:r w:rsidRPr="004437CE">
        <w:rPr>
          <w:rFonts w:hAnsi="Times New Roman"/>
          <w:lang w:val="fr-CA"/>
        </w:rPr>
        <w:t xml:space="preserve">Les tomates pour la vente en frais aux consommateurs peuvent être cueillies quand elles sont rouges, tandis que celles destinées aux marchés éloignés doivent être récoltées </w:t>
      </w:r>
      <w:r w:rsidR="005E6A87" w:rsidRPr="004437CE">
        <w:rPr>
          <w:rFonts w:hAnsi="Times New Roman"/>
          <w:lang w:val="fr-CA"/>
        </w:rPr>
        <w:t xml:space="preserve">lorsqu’elles commencent à rougir pour éviter qu’elles mûrissent trop et se gâtent avant d’atteindre leur destination finale. </w:t>
      </w:r>
    </w:p>
    <w:p w14:paraId="5A243A5B" w14:textId="3D007225" w:rsidR="005E6A87" w:rsidRPr="004437CE" w:rsidRDefault="005E6A87" w:rsidP="004437CE">
      <w:pPr>
        <w:pStyle w:val="ListParagraph"/>
        <w:numPr>
          <w:ilvl w:val="0"/>
          <w:numId w:val="18"/>
        </w:numPr>
        <w:contextualSpacing w:val="0"/>
        <w:rPr>
          <w:rFonts w:hAnsi="Times New Roman"/>
          <w:lang w:val="fr-CA"/>
        </w:rPr>
      </w:pPr>
      <w:r w:rsidRPr="004437CE">
        <w:rPr>
          <w:rFonts w:hAnsi="Times New Roman"/>
          <w:lang w:val="fr-CA"/>
        </w:rPr>
        <w:t>Les tomates doivent être entreposées à 12 degrés Celsius et à un taux d’humidité relative de 86 à 90 %. (</w:t>
      </w:r>
      <w:r w:rsidRPr="004437CE">
        <w:rPr>
          <w:rFonts w:hAnsi="Times New Roman"/>
          <w:i/>
          <w:iCs/>
          <w:lang w:val="fr-CA"/>
        </w:rPr>
        <w:t>Note : les petits product</w:t>
      </w:r>
      <w:r w:rsidR="003277FC" w:rsidRPr="004437CE">
        <w:rPr>
          <w:rFonts w:hAnsi="Times New Roman"/>
          <w:i/>
          <w:iCs/>
          <w:lang w:val="fr-CA"/>
        </w:rPr>
        <w:t>eurs</w:t>
      </w:r>
      <w:r w:rsidRPr="004437CE">
        <w:rPr>
          <w:rFonts w:hAnsi="Times New Roman"/>
          <w:i/>
          <w:iCs/>
          <w:lang w:val="fr-CA"/>
        </w:rPr>
        <w:t xml:space="preserve"> </w:t>
      </w:r>
      <w:r w:rsidR="00AB1912" w:rsidRPr="004437CE">
        <w:rPr>
          <w:rFonts w:hAnsi="Times New Roman"/>
          <w:i/>
          <w:iCs/>
          <w:lang w:val="fr-CA"/>
        </w:rPr>
        <w:t>n’ayant</w:t>
      </w:r>
      <w:r w:rsidRPr="004437CE">
        <w:rPr>
          <w:rFonts w:hAnsi="Times New Roman"/>
          <w:i/>
          <w:iCs/>
          <w:lang w:val="fr-CA"/>
        </w:rPr>
        <w:t xml:space="preserve"> pas les moyens d’acheter</w:t>
      </w:r>
      <w:r w:rsidR="00BD5703" w:rsidRPr="004437CE">
        <w:rPr>
          <w:rFonts w:hAnsi="Times New Roman"/>
          <w:i/>
          <w:iCs/>
          <w:lang w:val="fr-CA"/>
        </w:rPr>
        <w:t xml:space="preserve"> individuellement</w:t>
      </w:r>
      <w:r w:rsidRPr="004437CE">
        <w:rPr>
          <w:rFonts w:hAnsi="Times New Roman"/>
          <w:i/>
          <w:iCs/>
          <w:lang w:val="fr-CA"/>
        </w:rPr>
        <w:t xml:space="preserve"> les équipements pour mesurer </w:t>
      </w:r>
      <w:r w:rsidR="00BD5703" w:rsidRPr="004437CE">
        <w:rPr>
          <w:rFonts w:hAnsi="Times New Roman"/>
          <w:i/>
          <w:iCs/>
          <w:lang w:val="fr-CA"/>
        </w:rPr>
        <w:t>l’humidité peuvent le faire en groupe.</w:t>
      </w:r>
      <w:r w:rsidR="00BD5703" w:rsidRPr="004437CE">
        <w:rPr>
          <w:rFonts w:hAnsi="Times New Roman"/>
          <w:lang w:val="fr-CA"/>
        </w:rPr>
        <w:t xml:space="preserve">) </w:t>
      </w:r>
    </w:p>
    <w:p w14:paraId="2082EBA5" w14:textId="390442BB" w:rsidR="00BD5703" w:rsidRPr="004437CE" w:rsidRDefault="00BD5703" w:rsidP="004437CE">
      <w:pPr>
        <w:pStyle w:val="ListParagraph"/>
        <w:numPr>
          <w:ilvl w:val="0"/>
          <w:numId w:val="18"/>
        </w:numPr>
        <w:contextualSpacing w:val="0"/>
        <w:rPr>
          <w:rFonts w:hAnsi="Times New Roman"/>
          <w:lang w:val="fr-CA"/>
        </w:rPr>
      </w:pPr>
      <w:r w:rsidRPr="004437CE">
        <w:rPr>
          <w:rFonts w:hAnsi="Times New Roman"/>
          <w:lang w:val="fr-CA"/>
        </w:rPr>
        <w:t>Un</w:t>
      </w:r>
      <w:r w:rsidR="00594543" w:rsidRPr="004437CE">
        <w:rPr>
          <w:rFonts w:hAnsi="Times New Roman"/>
          <w:lang w:val="fr-CA"/>
        </w:rPr>
        <w:t xml:space="preserve"> réfrigérateur fonctionnant sans électricité peut réduire la température de 10 à 15</w:t>
      </w:r>
      <w:r w:rsidR="00594543" w:rsidRPr="004437CE">
        <w:rPr>
          <w:rFonts w:hAnsi="Times New Roman"/>
          <w:vertAlign w:val="superscript"/>
          <w:lang w:val="fr-CA"/>
        </w:rPr>
        <w:t>o</w:t>
      </w:r>
      <w:r w:rsidR="00594543" w:rsidRPr="004437CE">
        <w:rPr>
          <w:rFonts w:hAnsi="Times New Roman"/>
          <w:lang w:val="fr-CA"/>
        </w:rPr>
        <w:t xml:space="preserve">C et </w:t>
      </w:r>
      <w:r w:rsidR="00551316" w:rsidRPr="004437CE">
        <w:rPr>
          <w:rFonts w:hAnsi="Times New Roman"/>
          <w:lang w:val="fr-CA"/>
        </w:rPr>
        <w:t xml:space="preserve">maintenir l’humidité à 95 %. Cela peut augmenter la durée de conservation des tomates et préserver leur qualité. </w:t>
      </w:r>
    </w:p>
    <w:p w14:paraId="2F214A45" w14:textId="1D30D09A" w:rsidR="00551316" w:rsidRPr="004437CE" w:rsidRDefault="00551316" w:rsidP="004437CE">
      <w:pPr>
        <w:pStyle w:val="ListParagraph"/>
        <w:numPr>
          <w:ilvl w:val="0"/>
          <w:numId w:val="18"/>
        </w:numPr>
        <w:contextualSpacing w:val="0"/>
        <w:rPr>
          <w:rFonts w:hAnsi="Times New Roman"/>
          <w:lang w:val="fr-CA"/>
        </w:rPr>
      </w:pPr>
      <w:r w:rsidRPr="004437CE">
        <w:rPr>
          <w:rFonts w:hAnsi="Times New Roman"/>
          <w:lang w:val="fr-CA"/>
        </w:rPr>
        <w:t xml:space="preserve">Les tomates peuvent se conserver pendant deux ou trois semaines à des températures non inférieures à 10 degrés Celsius. </w:t>
      </w:r>
    </w:p>
    <w:p w14:paraId="6F6F1A87" w14:textId="5A7BAD1B" w:rsidR="00551316" w:rsidRPr="004437CE" w:rsidRDefault="00551316" w:rsidP="004437CE">
      <w:pPr>
        <w:pStyle w:val="ListParagraph"/>
        <w:numPr>
          <w:ilvl w:val="0"/>
          <w:numId w:val="18"/>
        </w:numPr>
        <w:contextualSpacing w:val="0"/>
        <w:rPr>
          <w:rFonts w:hAnsi="Times New Roman"/>
          <w:lang w:val="fr-CA"/>
        </w:rPr>
      </w:pPr>
      <w:r w:rsidRPr="004437CE">
        <w:rPr>
          <w:rFonts w:hAnsi="Times New Roman"/>
          <w:lang w:val="fr-CA"/>
        </w:rPr>
        <w:t xml:space="preserve">Lors du tri, lavez les fruits en fonction de leur taille, leur couleur et leur variété. Faites le tri loin de la lumière directe du soleil dans un espace frais et propre. </w:t>
      </w:r>
    </w:p>
    <w:p w14:paraId="5F4E75A6" w14:textId="4F997EDD" w:rsidR="00551316" w:rsidRPr="004437CE" w:rsidRDefault="00551316" w:rsidP="004437CE">
      <w:pPr>
        <w:pStyle w:val="ListParagraph"/>
        <w:numPr>
          <w:ilvl w:val="0"/>
          <w:numId w:val="18"/>
        </w:numPr>
        <w:contextualSpacing w:val="0"/>
        <w:rPr>
          <w:rFonts w:hAnsi="Times New Roman"/>
          <w:lang w:val="fr-CA"/>
        </w:rPr>
      </w:pPr>
      <w:r w:rsidRPr="004437CE">
        <w:rPr>
          <w:rFonts w:hAnsi="Times New Roman"/>
          <w:lang w:val="fr-CA"/>
        </w:rPr>
        <w:t xml:space="preserve">Après les avoir lavées, calibrez les tomates et classez-les par catégories uniformes suivant leur taille, leur aspect et leur qualité. </w:t>
      </w:r>
    </w:p>
    <w:p w14:paraId="188936D2" w14:textId="25029CE0" w:rsidR="007F0B5C" w:rsidRPr="004437CE" w:rsidRDefault="007F0B5C" w:rsidP="004437CE">
      <w:pPr>
        <w:pStyle w:val="ListParagraph"/>
        <w:numPr>
          <w:ilvl w:val="0"/>
          <w:numId w:val="19"/>
        </w:numPr>
        <w:contextualSpacing w:val="0"/>
        <w:rPr>
          <w:rFonts w:hAnsi="Times New Roman"/>
          <w:lang w:val="fr-CA"/>
        </w:rPr>
      </w:pPr>
      <w:r w:rsidRPr="004437CE">
        <w:rPr>
          <w:rFonts w:hAnsi="Times New Roman"/>
          <w:lang w:val="fr-CA"/>
        </w:rPr>
        <w:lastRenderedPageBreak/>
        <w:t xml:space="preserve">Les tomates doivent être empaquetées dans des cartons, des </w:t>
      </w:r>
      <w:r w:rsidR="00431223" w:rsidRPr="004437CE">
        <w:rPr>
          <w:rFonts w:hAnsi="Times New Roman"/>
          <w:lang w:val="fr-CA"/>
        </w:rPr>
        <w:t xml:space="preserve">casiers en plastique, des paniers en sisal ou en bambou, des caissons en bois et des casiers en bois ou en carton. </w:t>
      </w:r>
    </w:p>
    <w:p w14:paraId="3EF84B8F" w14:textId="0FE46C82" w:rsidR="00431223" w:rsidRPr="004437CE" w:rsidRDefault="00431223" w:rsidP="004437CE">
      <w:pPr>
        <w:pStyle w:val="ListParagraph"/>
        <w:numPr>
          <w:ilvl w:val="0"/>
          <w:numId w:val="19"/>
        </w:numPr>
        <w:contextualSpacing w:val="0"/>
        <w:rPr>
          <w:rFonts w:hAnsi="Times New Roman"/>
          <w:lang w:val="fr-CA"/>
        </w:rPr>
      </w:pPr>
      <w:r w:rsidRPr="004437CE">
        <w:rPr>
          <w:rFonts w:hAnsi="Times New Roman"/>
          <w:lang w:val="fr-CA"/>
        </w:rPr>
        <w:t>Ajoutez des feuilles vertes ou des feuilles de bananiers pour rembourrer les contenants d’emballage pour amortir</w:t>
      </w:r>
      <w:r w:rsidR="00AB1912" w:rsidRPr="004437CE">
        <w:rPr>
          <w:rFonts w:hAnsi="Times New Roman"/>
          <w:lang w:val="fr-CA"/>
        </w:rPr>
        <w:t xml:space="preserve"> les chocs que pourraient subir</w:t>
      </w:r>
      <w:r w:rsidRPr="004437CE">
        <w:rPr>
          <w:rFonts w:hAnsi="Times New Roman"/>
          <w:lang w:val="fr-CA"/>
        </w:rPr>
        <w:t xml:space="preserve"> les tomates et éviter qu’elles s</w:t>
      </w:r>
      <w:r w:rsidR="00FE09C5" w:rsidRPr="004437CE">
        <w:rPr>
          <w:rFonts w:hAnsi="Times New Roman"/>
          <w:lang w:val="fr-CA"/>
        </w:rPr>
        <w:t>’</w:t>
      </w:r>
      <w:r w:rsidRPr="004437CE">
        <w:rPr>
          <w:rFonts w:hAnsi="Times New Roman"/>
          <w:lang w:val="fr-CA"/>
        </w:rPr>
        <w:t>écras</w:t>
      </w:r>
      <w:r w:rsidR="00FE09C5" w:rsidRPr="004437CE">
        <w:rPr>
          <w:rFonts w:hAnsi="Times New Roman"/>
          <w:lang w:val="fr-CA"/>
        </w:rPr>
        <w:t>ent</w:t>
      </w:r>
      <w:r w:rsidRPr="004437CE">
        <w:rPr>
          <w:rFonts w:hAnsi="Times New Roman"/>
          <w:lang w:val="fr-CA"/>
        </w:rPr>
        <w:t xml:space="preserve"> pendant l</w:t>
      </w:r>
      <w:r w:rsidR="00FE09C5" w:rsidRPr="004437CE">
        <w:rPr>
          <w:rFonts w:hAnsi="Times New Roman"/>
          <w:lang w:val="fr-CA"/>
        </w:rPr>
        <w:t>’emballage</w:t>
      </w:r>
      <w:r w:rsidRPr="004437CE">
        <w:rPr>
          <w:rFonts w:hAnsi="Times New Roman"/>
          <w:lang w:val="fr-CA"/>
        </w:rPr>
        <w:t>.</w:t>
      </w:r>
    </w:p>
    <w:p w14:paraId="758FB76E" w14:textId="69056883" w:rsidR="00431223" w:rsidRPr="004437CE" w:rsidRDefault="00FE09C5" w:rsidP="004437CE">
      <w:pPr>
        <w:pStyle w:val="ListParagraph"/>
        <w:numPr>
          <w:ilvl w:val="0"/>
          <w:numId w:val="19"/>
        </w:numPr>
        <w:contextualSpacing w:val="0"/>
        <w:rPr>
          <w:rFonts w:hAnsi="Times New Roman"/>
          <w:lang w:val="fr-CA"/>
        </w:rPr>
      </w:pPr>
      <w:r w:rsidRPr="004437CE">
        <w:rPr>
          <w:rFonts w:hAnsi="Times New Roman"/>
          <w:lang w:val="fr-CA"/>
        </w:rPr>
        <w:t>Dans la mesure du</w:t>
      </w:r>
      <w:r w:rsidR="00431223" w:rsidRPr="004437CE">
        <w:rPr>
          <w:rFonts w:hAnsi="Times New Roman"/>
          <w:lang w:val="fr-CA"/>
        </w:rPr>
        <w:t xml:space="preserve"> possible, transportez les tomates dans des camions réfrigérés. </w:t>
      </w:r>
      <w:r w:rsidRPr="004437CE">
        <w:rPr>
          <w:rFonts w:hAnsi="Times New Roman"/>
          <w:lang w:val="fr-CA"/>
        </w:rPr>
        <w:t>Ils</w:t>
      </w:r>
      <w:r w:rsidR="00431223" w:rsidRPr="004437CE">
        <w:rPr>
          <w:rFonts w:hAnsi="Times New Roman"/>
          <w:lang w:val="fr-CA"/>
        </w:rPr>
        <w:t xml:space="preserve"> permettent de minimiser les dommages que peuvent subir les tomates </w:t>
      </w:r>
      <w:r w:rsidR="00CE7D62" w:rsidRPr="004437CE">
        <w:rPr>
          <w:rFonts w:hAnsi="Times New Roman"/>
          <w:lang w:val="fr-CA"/>
        </w:rPr>
        <w:t>en chemin</w:t>
      </w:r>
      <w:r w:rsidR="00431223" w:rsidRPr="004437CE">
        <w:rPr>
          <w:rFonts w:hAnsi="Times New Roman"/>
          <w:lang w:val="fr-CA"/>
        </w:rPr>
        <w:t xml:space="preserve">. </w:t>
      </w:r>
      <w:r w:rsidR="00CE7D62" w:rsidRPr="004437CE">
        <w:rPr>
          <w:rFonts w:hAnsi="Times New Roman"/>
          <w:lang w:val="fr-CA"/>
        </w:rPr>
        <w:t>Faute</w:t>
      </w:r>
      <w:r w:rsidR="00431223" w:rsidRPr="004437CE">
        <w:rPr>
          <w:rFonts w:hAnsi="Times New Roman"/>
          <w:lang w:val="fr-CA"/>
        </w:rPr>
        <w:t xml:space="preserve"> de moyen de réfrigération, </w:t>
      </w:r>
      <w:r w:rsidRPr="004437CE">
        <w:rPr>
          <w:rFonts w:hAnsi="Times New Roman"/>
          <w:lang w:val="fr-CA"/>
        </w:rPr>
        <w:t>re</w:t>
      </w:r>
      <w:r w:rsidR="00431223" w:rsidRPr="004437CE">
        <w:rPr>
          <w:rFonts w:hAnsi="Times New Roman"/>
          <w:lang w:val="fr-CA"/>
        </w:rPr>
        <w:t xml:space="preserve">couvrez les véhicules </w:t>
      </w:r>
      <w:r w:rsidRPr="004437CE">
        <w:rPr>
          <w:rFonts w:hAnsi="Times New Roman"/>
          <w:lang w:val="fr-CA"/>
        </w:rPr>
        <w:t>de</w:t>
      </w:r>
      <w:r w:rsidR="00431223" w:rsidRPr="004437CE">
        <w:rPr>
          <w:rFonts w:hAnsi="Times New Roman"/>
          <w:lang w:val="fr-CA"/>
        </w:rPr>
        <w:t xml:space="preserve"> nappes en jute ou de bâches </w:t>
      </w:r>
      <w:r w:rsidRPr="004437CE">
        <w:rPr>
          <w:rFonts w:hAnsi="Times New Roman"/>
          <w:lang w:val="fr-CA"/>
        </w:rPr>
        <w:t>pour</w:t>
      </w:r>
      <w:r w:rsidR="00431223" w:rsidRPr="004437CE">
        <w:rPr>
          <w:rFonts w:hAnsi="Times New Roman"/>
          <w:lang w:val="fr-CA"/>
        </w:rPr>
        <w:t xml:space="preserve"> réduire la transpiration*.</w:t>
      </w:r>
    </w:p>
    <w:p w14:paraId="52EB4B74" w14:textId="698C2A67" w:rsidR="003277FC" w:rsidRPr="004437CE" w:rsidRDefault="00FE09C5" w:rsidP="004437CE">
      <w:pPr>
        <w:pStyle w:val="ListParagraph"/>
        <w:numPr>
          <w:ilvl w:val="0"/>
          <w:numId w:val="19"/>
        </w:numPr>
        <w:contextualSpacing w:val="0"/>
        <w:rPr>
          <w:rFonts w:hAnsi="Times New Roman"/>
          <w:lang w:val="fr-CA"/>
        </w:rPr>
      </w:pPr>
      <w:r w:rsidRPr="004437CE">
        <w:rPr>
          <w:rFonts w:hAnsi="Times New Roman"/>
          <w:lang w:val="fr-CA"/>
        </w:rPr>
        <w:t>Les fruits peuvent se concasser ou subir d’autres dommages mécaniques si on les empile trop dans les véhicules de transport</w:t>
      </w:r>
      <w:r w:rsidR="006C2B62" w:rsidRPr="004437CE">
        <w:rPr>
          <w:rFonts w:hAnsi="Times New Roman"/>
          <w:lang w:val="fr-CA"/>
        </w:rPr>
        <w:t>.</w:t>
      </w:r>
    </w:p>
    <w:p w14:paraId="100CD257" w14:textId="0DE0140F" w:rsidR="006C2B62" w:rsidRPr="004437CE" w:rsidRDefault="00FE09C5" w:rsidP="004437CE">
      <w:pPr>
        <w:pStyle w:val="ListParagraph"/>
        <w:numPr>
          <w:ilvl w:val="0"/>
          <w:numId w:val="19"/>
        </w:numPr>
        <w:contextualSpacing w:val="0"/>
        <w:rPr>
          <w:rFonts w:hAnsi="Times New Roman"/>
          <w:lang w:val="fr-CA"/>
        </w:rPr>
      </w:pPr>
      <w:r w:rsidRPr="004437CE">
        <w:rPr>
          <w:rFonts w:hAnsi="Times New Roman"/>
          <w:lang w:val="fr-CA"/>
        </w:rPr>
        <w:t>La demande</w:t>
      </w:r>
      <w:r w:rsidR="006C2B62" w:rsidRPr="004437CE">
        <w:rPr>
          <w:rFonts w:hAnsi="Times New Roman"/>
          <w:lang w:val="fr-CA"/>
        </w:rPr>
        <w:t xml:space="preserve"> existe pour les tomates séchées, et les producteurs ne doivent pas hésiter à faire sécher leurs tomates dans des conditions hygiéniques lorsqu’il</w:t>
      </w:r>
      <w:r w:rsidRPr="004437CE">
        <w:rPr>
          <w:rFonts w:hAnsi="Times New Roman"/>
          <w:lang w:val="fr-CA"/>
        </w:rPr>
        <w:t>s</w:t>
      </w:r>
      <w:r w:rsidR="006C2B62" w:rsidRPr="004437CE">
        <w:rPr>
          <w:rFonts w:hAnsi="Times New Roman"/>
          <w:lang w:val="fr-CA"/>
        </w:rPr>
        <w:t xml:space="preserve"> n’</w:t>
      </w:r>
      <w:r w:rsidRPr="004437CE">
        <w:rPr>
          <w:rFonts w:hAnsi="Times New Roman"/>
          <w:lang w:val="fr-CA"/>
        </w:rPr>
        <w:t>ont</w:t>
      </w:r>
      <w:r w:rsidR="006C2B62" w:rsidRPr="004437CE">
        <w:rPr>
          <w:rFonts w:hAnsi="Times New Roman"/>
          <w:lang w:val="fr-CA"/>
        </w:rPr>
        <w:t xml:space="preserve"> pas de marché après la récolte.</w:t>
      </w:r>
    </w:p>
    <w:p w14:paraId="02B6ED2B" w14:textId="0F8750D8" w:rsidR="006C2B62" w:rsidRPr="004437CE" w:rsidRDefault="006C2B62" w:rsidP="008F2720">
      <w:pPr>
        <w:pStyle w:val="ListParagraph"/>
        <w:numPr>
          <w:ilvl w:val="0"/>
          <w:numId w:val="19"/>
        </w:numPr>
        <w:spacing w:after="120"/>
        <w:ind w:left="714" w:hanging="357"/>
        <w:contextualSpacing w:val="0"/>
        <w:rPr>
          <w:rFonts w:hAnsi="Times New Roman"/>
          <w:lang w:val="fr-CA"/>
        </w:rPr>
      </w:pPr>
      <w:r w:rsidRPr="004437CE">
        <w:rPr>
          <w:rFonts w:hAnsi="Times New Roman"/>
          <w:lang w:val="fr-CA"/>
        </w:rPr>
        <w:t xml:space="preserve">Les gens pensent généralement que les intrants de qualité coûtent cher. Cependant, des intrants de qualité tels que les semences, le </w:t>
      </w:r>
      <w:r w:rsidR="00C65F09" w:rsidRPr="004437CE">
        <w:rPr>
          <w:rFonts w:hAnsi="Times New Roman"/>
          <w:lang w:val="fr-CA"/>
        </w:rPr>
        <w:t xml:space="preserve">matériel de protection des cultures, etc. peuvent augmenter le rendement, les revenus et la résistance aux maladies, et aider les producteurs à minimiser le coût de production. </w:t>
      </w:r>
    </w:p>
    <w:p w14:paraId="33C7F8BF" w14:textId="734B3BCC" w:rsidR="00C65F09" w:rsidRPr="004437CE" w:rsidRDefault="00C65F09" w:rsidP="00EF0341">
      <w:pPr>
        <w:rPr>
          <w:rFonts w:ascii="Times New Roman" w:hAnsi="Times New Roman" w:cs="Times New Roman"/>
          <w:i/>
          <w:iCs/>
          <w:sz w:val="24"/>
          <w:szCs w:val="24"/>
          <w:lang w:val="fr-CA"/>
        </w:rPr>
      </w:pPr>
      <w:r w:rsidRPr="004437CE">
        <w:rPr>
          <w:rFonts w:ascii="Times New Roman" w:hAnsi="Times New Roman" w:cs="Times New Roman"/>
          <w:i/>
          <w:iCs/>
          <w:sz w:val="24"/>
          <w:szCs w:val="24"/>
          <w:lang w:val="fr-CA"/>
        </w:rPr>
        <w:t xml:space="preserve">Pour avoir de plus amples renseignements, consultez les documents 2, 3, 5, 6, 7, 8, 10, 12, 13, 14, 15, 16, 17, 18 et 20. </w:t>
      </w:r>
    </w:p>
    <w:p w14:paraId="0461EC9C" w14:textId="4BE6A417" w:rsidR="00C65F09" w:rsidRPr="004437CE" w:rsidRDefault="00C65F09" w:rsidP="006A4C4B">
      <w:pPr>
        <w:spacing w:line="240" w:lineRule="auto"/>
        <w:rPr>
          <w:rFonts w:ascii="Times New Roman" w:hAnsi="Times New Roman" w:cs="Times New Roman"/>
          <w:b/>
          <w:bCs/>
          <w:i/>
          <w:iCs/>
          <w:sz w:val="24"/>
          <w:szCs w:val="24"/>
          <w:lang w:val="fr-CA"/>
        </w:rPr>
      </w:pPr>
      <w:r w:rsidRPr="004437CE">
        <w:rPr>
          <w:rFonts w:ascii="Times New Roman" w:hAnsi="Times New Roman" w:cs="Times New Roman"/>
          <w:b/>
          <w:bCs/>
          <w:i/>
          <w:iCs/>
          <w:sz w:val="24"/>
          <w:szCs w:val="24"/>
          <w:lang w:val="fr-CA"/>
        </w:rPr>
        <w:t>Impact prévu du changement climatique sur la commercialisation et le transport des tomates</w:t>
      </w:r>
    </w:p>
    <w:p w14:paraId="19414F82" w14:textId="578936AA" w:rsidR="00C65F09" w:rsidRPr="004437CE" w:rsidRDefault="00C65F09" w:rsidP="004437CE">
      <w:pPr>
        <w:pStyle w:val="ListParagraph"/>
        <w:numPr>
          <w:ilvl w:val="0"/>
          <w:numId w:val="23"/>
        </w:numPr>
        <w:contextualSpacing w:val="0"/>
        <w:rPr>
          <w:rFonts w:hAnsi="Times New Roman"/>
          <w:lang w:val="fr-CA"/>
        </w:rPr>
      </w:pPr>
      <w:r w:rsidRPr="004437CE">
        <w:rPr>
          <w:rFonts w:hAnsi="Times New Roman"/>
          <w:lang w:val="fr-CA"/>
        </w:rPr>
        <w:t xml:space="preserve">Les températures élevées </w:t>
      </w:r>
      <w:r w:rsidR="00FE09C5" w:rsidRPr="004437CE">
        <w:rPr>
          <w:rFonts w:hAnsi="Times New Roman"/>
          <w:lang w:val="fr-CA"/>
        </w:rPr>
        <w:t>causent la formation</w:t>
      </w:r>
      <w:r w:rsidRPr="004437CE">
        <w:rPr>
          <w:rFonts w:hAnsi="Times New Roman"/>
          <w:lang w:val="fr-CA"/>
        </w:rPr>
        <w:t xml:space="preserve"> de tomates plus petites qui se vendent à des prix bas sur le marché.</w:t>
      </w:r>
    </w:p>
    <w:p w14:paraId="60F529CB" w14:textId="0B80AFDE" w:rsidR="00C65F09" w:rsidRPr="004437CE" w:rsidRDefault="00C65F09" w:rsidP="004437CE">
      <w:pPr>
        <w:pStyle w:val="ListParagraph"/>
        <w:numPr>
          <w:ilvl w:val="0"/>
          <w:numId w:val="23"/>
        </w:numPr>
        <w:contextualSpacing w:val="0"/>
        <w:rPr>
          <w:rFonts w:hAnsi="Times New Roman"/>
          <w:lang w:val="fr-CA"/>
        </w:rPr>
      </w:pPr>
      <w:r w:rsidRPr="004437CE">
        <w:rPr>
          <w:rFonts w:hAnsi="Times New Roman"/>
          <w:lang w:val="fr-CA"/>
        </w:rPr>
        <w:t xml:space="preserve">La hausse des températures </w:t>
      </w:r>
      <w:r w:rsidR="00FE09C5" w:rsidRPr="004437CE">
        <w:rPr>
          <w:rFonts w:hAnsi="Times New Roman"/>
          <w:lang w:val="fr-CA"/>
        </w:rPr>
        <w:t>réduira la</w:t>
      </w:r>
      <w:r w:rsidRPr="004437CE">
        <w:rPr>
          <w:rFonts w:hAnsi="Times New Roman"/>
          <w:lang w:val="fr-CA"/>
        </w:rPr>
        <w:t xml:space="preserve"> productivité des tomates. </w:t>
      </w:r>
    </w:p>
    <w:p w14:paraId="5F6A6B54" w14:textId="55352D7C" w:rsidR="00991093" w:rsidRPr="004437CE" w:rsidRDefault="00FE09C5" w:rsidP="004437CE">
      <w:pPr>
        <w:pStyle w:val="ListParagraph"/>
        <w:numPr>
          <w:ilvl w:val="0"/>
          <w:numId w:val="23"/>
        </w:numPr>
        <w:contextualSpacing w:val="0"/>
        <w:rPr>
          <w:rFonts w:hAnsi="Times New Roman"/>
          <w:lang w:val="fr-CA"/>
        </w:rPr>
      </w:pPr>
      <w:r w:rsidRPr="004437CE">
        <w:rPr>
          <w:rFonts w:hAnsi="Times New Roman"/>
          <w:lang w:val="fr-CA"/>
        </w:rPr>
        <w:t>En</w:t>
      </w:r>
      <w:r w:rsidR="00991093" w:rsidRPr="004437CE">
        <w:rPr>
          <w:rFonts w:hAnsi="Times New Roman"/>
          <w:lang w:val="fr-CA"/>
        </w:rPr>
        <w:t xml:space="preserve"> saison pluvieuse</w:t>
      </w:r>
      <w:r w:rsidRPr="004437CE">
        <w:rPr>
          <w:rFonts w:hAnsi="Times New Roman"/>
          <w:lang w:val="fr-CA"/>
        </w:rPr>
        <w:t>, les pluies provoquent souvent</w:t>
      </w:r>
      <w:r w:rsidR="00991093" w:rsidRPr="004437CE">
        <w:rPr>
          <w:rFonts w:hAnsi="Times New Roman"/>
          <w:lang w:val="fr-CA"/>
        </w:rPr>
        <w:t xml:space="preserve"> des inondations qui détruisent et noient les champs de tomates et d’autres cultures. Par conséquent, il est important d</w:t>
      </w:r>
      <w:r w:rsidRPr="004437CE">
        <w:rPr>
          <w:rFonts w:hAnsi="Times New Roman"/>
          <w:lang w:val="fr-CA"/>
        </w:rPr>
        <w:t>’espacer</w:t>
      </w:r>
      <w:r w:rsidR="00991093" w:rsidRPr="004437CE">
        <w:rPr>
          <w:rFonts w:hAnsi="Times New Roman"/>
          <w:lang w:val="fr-CA"/>
        </w:rPr>
        <w:t xml:space="preserve"> les semis et l’utilisation des intrants, par exemple, en semant à deux périodes différentes et en scindant l’utilisation des intrants, ou en plantant les tomates dans des zones </w:t>
      </w:r>
      <w:r w:rsidRPr="004437CE">
        <w:rPr>
          <w:rFonts w:hAnsi="Times New Roman"/>
          <w:lang w:val="fr-CA"/>
        </w:rPr>
        <w:t>en hauteur</w:t>
      </w:r>
      <w:r w:rsidR="00991093" w:rsidRPr="004437CE">
        <w:rPr>
          <w:rFonts w:hAnsi="Times New Roman"/>
          <w:lang w:val="fr-CA"/>
        </w:rPr>
        <w:t xml:space="preserve">. </w:t>
      </w:r>
    </w:p>
    <w:p w14:paraId="605B5A1E" w14:textId="452C3D82" w:rsidR="00991093" w:rsidRPr="004437CE" w:rsidRDefault="00991093" w:rsidP="008F2720">
      <w:pPr>
        <w:pStyle w:val="ListParagraph"/>
        <w:numPr>
          <w:ilvl w:val="0"/>
          <w:numId w:val="23"/>
        </w:numPr>
        <w:spacing w:after="120"/>
        <w:ind w:left="714" w:hanging="357"/>
        <w:contextualSpacing w:val="0"/>
        <w:rPr>
          <w:rFonts w:hAnsi="Times New Roman"/>
          <w:lang w:val="fr-CA"/>
        </w:rPr>
      </w:pPr>
      <w:r w:rsidRPr="004437CE">
        <w:rPr>
          <w:rFonts w:hAnsi="Times New Roman"/>
          <w:lang w:val="fr-CA"/>
        </w:rPr>
        <w:t xml:space="preserve">Les producteurs de la région de Tabora, à l’ouest de la Tanzanie ont commencé à cultiver la tomate en raison des problèmes </w:t>
      </w:r>
      <w:r w:rsidR="00FE09C5" w:rsidRPr="004437CE">
        <w:rPr>
          <w:rFonts w:hAnsi="Times New Roman"/>
          <w:lang w:val="fr-CA"/>
        </w:rPr>
        <w:t>causés</w:t>
      </w:r>
      <w:r w:rsidRPr="004437CE">
        <w:rPr>
          <w:rFonts w:hAnsi="Times New Roman"/>
          <w:lang w:val="fr-CA"/>
        </w:rPr>
        <w:t xml:space="preserve"> par le changement climatique qui ont compliqué la production de cultures vivrières de manière durable. </w:t>
      </w:r>
    </w:p>
    <w:p w14:paraId="6773D918" w14:textId="5EBF7DC3" w:rsidR="00174250" w:rsidRPr="004437CE" w:rsidRDefault="00174250" w:rsidP="00C551F8">
      <w:pPr>
        <w:rPr>
          <w:rFonts w:ascii="Times New Roman" w:hAnsi="Times New Roman" w:cs="Times New Roman"/>
          <w:i/>
          <w:iCs/>
          <w:sz w:val="24"/>
          <w:szCs w:val="24"/>
          <w:lang w:val="fr-CA"/>
        </w:rPr>
      </w:pPr>
      <w:r w:rsidRPr="004437CE">
        <w:rPr>
          <w:rFonts w:ascii="Times New Roman" w:hAnsi="Times New Roman" w:cs="Times New Roman"/>
          <w:i/>
          <w:iCs/>
          <w:sz w:val="24"/>
          <w:szCs w:val="24"/>
          <w:lang w:val="fr-CA"/>
        </w:rPr>
        <w:t xml:space="preserve">Pour avoir de plus amples renseignements, consultez les documents 1, 4 et 9. </w:t>
      </w:r>
    </w:p>
    <w:p w14:paraId="3E6D1781" w14:textId="58642DC2" w:rsidR="00174250" w:rsidRPr="004437CE" w:rsidRDefault="00174250" w:rsidP="006A4C4B">
      <w:pPr>
        <w:spacing w:line="240" w:lineRule="auto"/>
        <w:rPr>
          <w:rFonts w:ascii="Times New Roman" w:hAnsi="Times New Roman" w:cs="Times New Roman"/>
          <w:b/>
          <w:bCs/>
          <w:i/>
          <w:iCs/>
          <w:sz w:val="24"/>
          <w:szCs w:val="24"/>
          <w:lang w:val="fr-CA"/>
        </w:rPr>
      </w:pPr>
      <w:r w:rsidRPr="004437CE">
        <w:rPr>
          <w:rFonts w:ascii="Times New Roman" w:hAnsi="Times New Roman" w:cs="Times New Roman"/>
          <w:b/>
          <w:bCs/>
          <w:i/>
          <w:iCs/>
          <w:sz w:val="24"/>
          <w:szCs w:val="24"/>
          <w:lang w:val="fr-CA"/>
        </w:rPr>
        <w:t>Quels sont les obstacles majeurs au transport et à la commercialisation des tomates?</w:t>
      </w:r>
    </w:p>
    <w:p w14:paraId="1083B71D" w14:textId="741EBEAB" w:rsidR="00174250" w:rsidRPr="004437CE" w:rsidRDefault="00174250" w:rsidP="004437CE">
      <w:pPr>
        <w:pStyle w:val="ListParagraph"/>
        <w:numPr>
          <w:ilvl w:val="0"/>
          <w:numId w:val="20"/>
        </w:numPr>
        <w:contextualSpacing w:val="0"/>
        <w:rPr>
          <w:rFonts w:hAnsi="Times New Roman"/>
          <w:lang w:val="fr-CA"/>
        </w:rPr>
      </w:pPr>
      <w:r w:rsidRPr="004437CE">
        <w:rPr>
          <w:rFonts w:hAnsi="Times New Roman"/>
          <w:lang w:val="fr-CA"/>
        </w:rPr>
        <w:t xml:space="preserve">Les producteurs </w:t>
      </w:r>
      <w:r w:rsidR="00B1234B" w:rsidRPr="004437CE">
        <w:rPr>
          <w:rFonts w:hAnsi="Times New Roman"/>
          <w:lang w:val="fr-CA"/>
        </w:rPr>
        <w:t>ignorent</w:t>
      </w:r>
      <w:r w:rsidRPr="004437CE">
        <w:rPr>
          <w:rFonts w:hAnsi="Times New Roman"/>
          <w:lang w:val="fr-CA"/>
        </w:rPr>
        <w:t xml:space="preserve"> les bonnes méthodes de conditionnement et de transport des tomates. Les d</w:t>
      </w:r>
      <w:r w:rsidR="00B1234B" w:rsidRPr="004437CE">
        <w:rPr>
          <w:rFonts w:hAnsi="Times New Roman"/>
          <w:lang w:val="fr-CA"/>
        </w:rPr>
        <w:t>ommage</w:t>
      </w:r>
      <w:r w:rsidR="00D058D0" w:rsidRPr="004437CE">
        <w:rPr>
          <w:rFonts w:hAnsi="Times New Roman"/>
          <w:lang w:val="fr-CA"/>
        </w:rPr>
        <w:t>s</w:t>
      </w:r>
      <w:r w:rsidRPr="004437CE">
        <w:rPr>
          <w:rFonts w:hAnsi="Times New Roman"/>
          <w:lang w:val="fr-CA"/>
        </w:rPr>
        <w:t xml:space="preserve"> et la détérioration qui en résultent font baisser les prix sur le marché. </w:t>
      </w:r>
    </w:p>
    <w:p w14:paraId="6A2AF4FC" w14:textId="5A85910B" w:rsidR="00174250" w:rsidRPr="004437CE" w:rsidRDefault="00174250" w:rsidP="004437CE">
      <w:pPr>
        <w:pStyle w:val="ListParagraph"/>
        <w:numPr>
          <w:ilvl w:val="0"/>
          <w:numId w:val="20"/>
        </w:numPr>
        <w:contextualSpacing w:val="0"/>
        <w:rPr>
          <w:rFonts w:hAnsi="Times New Roman"/>
          <w:lang w:val="fr-CA"/>
        </w:rPr>
      </w:pPr>
      <w:r w:rsidRPr="004437CE">
        <w:rPr>
          <w:rFonts w:hAnsi="Times New Roman"/>
          <w:lang w:val="fr-CA"/>
        </w:rPr>
        <w:t>Les agriculteurs produisent les tomates d</w:t>
      </w:r>
      <w:r w:rsidR="00B1234B" w:rsidRPr="004437CE">
        <w:rPr>
          <w:rFonts w:hAnsi="Times New Roman"/>
          <w:lang w:val="fr-CA"/>
        </w:rPr>
        <w:t>urant</w:t>
      </w:r>
      <w:r w:rsidRPr="004437CE">
        <w:rPr>
          <w:rFonts w:hAnsi="Times New Roman"/>
          <w:lang w:val="fr-CA"/>
        </w:rPr>
        <w:t xml:space="preserve"> la même saison. Cela cause une surabondance (saturation) sur le marché, </w:t>
      </w:r>
      <w:r w:rsidR="00B1234B" w:rsidRPr="004437CE">
        <w:rPr>
          <w:rFonts w:hAnsi="Times New Roman"/>
          <w:lang w:val="fr-CA"/>
        </w:rPr>
        <w:t>et, par conséquent</w:t>
      </w:r>
      <w:r w:rsidR="00D058D0" w:rsidRPr="004437CE">
        <w:rPr>
          <w:rFonts w:hAnsi="Times New Roman"/>
          <w:lang w:val="fr-CA"/>
        </w:rPr>
        <w:t>,</w:t>
      </w:r>
      <w:r w:rsidR="00B1234B" w:rsidRPr="004437CE">
        <w:rPr>
          <w:rFonts w:hAnsi="Times New Roman"/>
          <w:lang w:val="fr-CA"/>
        </w:rPr>
        <w:t xml:space="preserve"> </w:t>
      </w:r>
      <w:r w:rsidRPr="004437CE">
        <w:rPr>
          <w:rFonts w:hAnsi="Times New Roman"/>
          <w:lang w:val="fr-CA"/>
        </w:rPr>
        <w:t xml:space="preserve">une baisse des prix. </w:t>
      </w:r>
    </w:p>
    <w:p w14:paraId="111ADC40" w14:textId="779250B8" w:rsidR="00B86A6F" w:rsidRPr="004437CE" w:rsidRDefault="00B86A6F" w:rsidP="004437CE">
      <w:pPr>
        <w:pStyle w:val="ListParagraph"/>
        <w:numPr>
          <w:ilvl w:val="0"/>
          <w:numId w:val="20"/>
        </w:numPr>
        <w:contextualSpacing w:val="0"/>
        <w:rPr>
          <w:rFonts w:hAnsi="Times New Roman"/>
          <w:lang w:val="fr-CA"/>
        </w:rPr>
      </w:pPr>
      <w:r w:rsidRPr="004437CE">
        <w:rPr>
          <w:rFonts w:hAnsi="Times New Roman"/>
          <w:lang w:val="fr-CA"/>
        </w:rPr>
        <w:t xml:space="preserve">Le manque de connaissances des producteurs </w:t>
      </w:r>
      <w:r w:rsidR="00DC2BCA" w:rsidRPr="004437CE">
        <w:rPr>
          <w:rFonts w:hAnsi="Times New Roman"/>
          <w:lang w:val="fr-CA"/>
        </w:rPr>
        <w:t>sur</w:t>
      </w:r>
      <w:r w:rsidRPr="004437CE">
        <w:rPr>
          <w:rFonts w:hAnsi="Times New Roman"/>
          <w:lang w:val="fr-CA"/>
        </w:rPr>
        <w:t xml:space="preserve"> la fixation de prix équitables pour leurs tomates</w:t>
      </w:r>
      <w:r w:rsidR="006C4955" w:rsidRPr="004437CE">
        <w:rPr>
          <w:rFonts w:hAnsi="Times New Roman"/>
          <w:lang w:val="fr-CA"/>
        </w:rPr>
        <w:t>, et ce, en partie à cause du manque de</w:t>
      </w:r>
      <w:r w:rsidRPr="004437CE">
        <w:rPr>
          <w:rFonts w:hAnsi="Times New Roman"/>
          <w:lang w:val="fr-CA"/>
        </w:rPr>
        <w:t xml:space="preserve"> registres de production. </w:t>
      </w:r>
    </w:p>
    <w:p w14:paraId="7C5DE312" w14:textId="19705283" w:rsidR="006C4955" w:rsidRPr="004437CE" w:rsidRDefault="006C4955" w:rsidP="004437CE">
      <w:pPr>
        <w:pStyle w:val="ListParagraph"/>
        <w:numPr>
          <w:ilvl w:val="0"/>
          <w:numId w:val="20"/>
        </w:numPr>
        <w:contextualSpacing w:val="0"/>
        <w:rPr>
          <w:rFonts w:hAnsi="Times New Roman"/>
          <w:lang w:val="fr-CA"/>
        </w:rPr>
      </w:pPr>
      <w:r w:rsidRPr="004437CE">
        <w:rPr>
          <w:rFonts w:hAnsi="Times New Roman"/>
          <w:lang w:val="fr-CA"/>
        </w:rPr>
        <w:t xml:space="preserve">Les producteurs cultivent des tomates </w:t>
      </w:r>
      <w:r w:rsidR="00DC2BCA" w:rsidRPr="004437CE">
        <w:rPr>
          <w:rFonts w:hAnsi="Times New Roman"/>
          <w:lang w:val="fr-CA"/>
        </w:rPr>
        <w:t>non</w:t>
      </w:r>
      <w:r w:rsidRPr="004437CE">
        <w:rPr>
          <w:rFonts w:hAnsi="Times New Roman"/>
          <w:lang w:val="fr-CA"/>
        </w:rPr>
        <w:t xml:space="preserve"> recherchées sur les marchés locaux.</w:t>
      </w:r>
    </w:p>
    <w:p w14:paraId="5AB36114" w14:textId="452519C8" w:rsidR="00A67AD4" w:rsidRPr="004437CE" w:rsidRDefault="00A67AD4" w:rsidP="004437CE">
      <w:pPr>
        <w:pStyle w:val="ListParagraph"/>
        <w:numPr>
          <w:ilvl w:val="0"/>
          <w:numId w:val="20"/>
        </w:numPr>
        <w:ind w:left="714" w:hanging="357"/>
        <w:contextualSpacing w:val="0"/>
        <w:rPr>
          <w:rFonts w:hAnsi="Times New Roman"/>
          <w:lang w:val="fr-CA"/>
        </w:rPr>
      </w:pPr>
      <w:r w:rsidRPr="004437CE">
        <w:rPr>
          <w:rFonts w:hAnsi="Times New Roman"/>
          <w:lang w:val="fr-CA"/>
        </w:rPr>
        <w:lastRenderedPageBreak/>
        <w:t xml:space="preserve">Les producteurs </w:t>
      </w:r>
      <w:r w:rsidR="00112790" w:rsidRPr="004437CE">
        <w:rPr>
          <w:rFonts w:hAnsi="Times New Roman"/>
          <w:lang w:val="fr-CA"/>
        </w:rPr>
        <w:t>méconnaissent</w:t>
      </w:r>
      <w:r w:rsidRPr="004437CE">
        <w:rPr>
          <w:rFonts w:hAnsi="Times New Roman"/>
          <w:lang w:val="fr-CA"/>
        </w:rPr>
        <w:t xml:space="preserve"> les périodes de cueillette des tomates </w:t>
      </w:r>
      <w:r w:rsidR="00932145" w:rsidRPr="004437CE">
        <w:rPr>
          <w:rFonts w:hAnsi="Times New Roman"/>
          <w:lang w:val="fr-CA"/>
        </w:rPr>
        <w:t>destinées</w:t>
      </w:r>
      <w:r w:rsidRPr="004437CE">
        <w:rPr>
          <w:rFonts w:hAnsi="Times New Roman"/>
          <w:lang w:val="fr-CA"/>
        </w:rPr>
        <w:t xml:space="preserve"> différentes fins, par exemple, les tomates destinées à la transformation ou la consommation. </w:t>
      </w:r>
    </w:p>
    <w:p w14:paraId="5A307666" w14:textId="2063A050" w:rsidR="00A67AD4" w:rsidRPr="004437CE" w:rsidRDefault="00A67AD4" w:rsidP="004437CE">
      <w:pPr>
        <w:pStyle w:val="ListParagraph"/>
        <w:numPr>
          <w:ilvl w:val="0"/>
          <w:numId w:val="20"/>
        </w:numPr>
        <w:ind w:left="714" w:hanging="357"/>
        <w:contextualSpacing w:val="0"/>
        <w:rPr>
          <w:rFonts w:hAnsi="Times New Roman"/>
          <w:lang w:val="fr-CA"/>
        </w:rPr>
      </w:pPr>
      <w:r w:rsidRPr="004437CE">
        <w:rPr>
          <w:rFonts w:hAnsi="Times New Roman"/>
          <w:lang w:val="fr-CA"/>
        </w:rPr>
        <w:t xml:space="preserve">Les producteurs aimeraient éviter les pertes de tomates fraîches causées par la détérioration, mais ignorent comment transformer les tomates crues après la récolte. </w:t>
      </w:r>
    </w:p>
    <w:p w14:paraId="49C65382" w14:textId="28B56DF5" w:rsidR="00472F97" w:rsidRPr="004437CE" w:rsidRDefault="00472F97" w:rsidP="004437CE">
      <w:pPr>
        <w:pStyle w:val="ListParagraph"/>
        <w:numPr>
          <w:ilvl w:val="0"/>
          <w:numId w:val="20"/>
        </w:numPr>
        <w:ind w:left="714" w:hanging="357"/>
        <w:contextualSpacing w:val="0"/>
        <w:rPr>
          <w:rFonts w:hAnsi="Times New Roman"/>
          <w:lang w:val="fr-CA"/>
        </w:rPr>
      </w:pPr>
      <w:r w:rsidRPr="004437CE">
        <w:rPr>
          <w:rFonts w:hAnsi="Times New Roman"/>
          <w:lang w:val="fr-CA"/>
        </w:rPr>
        <w:t xml:space="preserve">Les nouveaux producteurs ignorent parfois quelles sont les saisons idéales pour planter leurs tomates afin de maximiser leurs revenus. </w:t>
      </w:r>
    </w:p>
    <w:p w14:paraId="7646CE74" w14:textId="7662C3A7" w:rsidR="00321FB4" w:rsidRPr="004437CE" w:rsidRDefault="00321FB4" w:rsidP="004437CE">
      <w:pPr>
        <w:pStyle w:val="ListParagraph"/>
        <w:numPr>
          <w:ilvl w:val="0"/>
          <w:numId w:val="20"/>
        </w:numPr>
        <w:ind w:left="714" w:hanging="357"/>
        <w:contextualSpacing w:val="0"/>
        <w:rPr>
          <w:rFonts w:hAnsi="Times New Roman"/>
          <w:lang w:val="fr-CA"/>
        </w:rPr>
      </w:pPr>
      <w:r w:rsidRPr="004437CE">
        <w:rPr>
          <w:rFonts w:hAnsi="Times New Roman"/>
          <w:lang w:val="fr-CA"/>
        </w:rPr>
        <w:t>Les producteurs ne partagent pas les coûts</w:t>
      </w:r>
      <w:r w:rsidR="005F4947" w:rsidRPr="004437CE">
        <w:rPr>
          <w:rFonts w:hAnsi="Times New Roman"/>
          <w:lang w:val="fr-CA"/>
        </w:rPr>
        <w:t xml:space="preserve"> po</w:t>
      </w:r>
      <w:r w:rsidR="00932145" w:rsidRPr="004437CE">
        <w:rPr>
          <w:rFonts w:hAnsi="Times New Roman"/>
          <w:lang w:val="fr-CA"/>
        </w:rPr>
        <w:t>ur</w:t>
      </w:r>
      <w:r w:rsidR="005F4947" w:rsidRPr="004437CE">
        <w:rPr>
          <w:rFonts w:hAnsi="Times New Roman"/>
          <w:lang w:val="fr-CA"/>
        </w:rPr>
        <w:t xml:space="preserve"> profiter des rabais et réaliser des économies d’échelle en tissant des relations bénéfiques avec les fournisseurs d’intrants ou les commerçants. Par exemple : dans l’État de Katsina, au nord du Nigeria, les producteurs achètent ensemble des chargements d’engrais directement </w:t>
      </w:r>
      <w:r w:rsidR="00557DDF" w:rsidRPr="004437CE">
        <w:rPr>
          <w:rFonts w:hAnsi="Times New Roman"/>
          <w:lang w:val="fr-CA"/>
        </w:rPr>
        <w:t xml:space="preserve">chez </w:t>
      </w:r>
      <w:r w:rsidR="005F4947" w:rsidRPr="004437CE">
        <w:rPr>
          <w:rFonts w:hAnsi="Times New Roman"/>
          <w:lang w:val="fr-CA"/>
        </w:rPr>
        <w:t xml:space="preserve">une société d’engrais. </w:t>
      </w:r>
    </w:p>
    <w:p w14:paraId="4131036A" w14:textId="5456D22E" w:rsidR="00FF6B6F" w:rsidRPr="004437CE" w:rsidRDefault="00FF6B6F" w:rsidP="008F2720">
      <w:pPr>
        <w:pStyle w:val="ListParagraph"/>
        <w:numPr>
          <w:ilvl w:val="0"/>
          <w:numId w:val="20"/>
        </w:numPr>
        <w:spacing w:after="120"/>
        <w:ind w:left="714" w:hanging="357"/>
        <w:contextualSpacing w:val="0"/>
        <w:rPr>
          <w:rFonts w:hAnsi="Times New Roman"/>
          <w:lang w:val="fr-CA"/>
        </w:rPr>
      </w:pPr>
      <w:r w:rsidRPr="004437CE">
        <w:rPr>
          <w:rFonts w:hAnsi="Times New Roman"/>
          <w:lang w:val="fr-CA"/>
        </w:rPr>
        <w:t xml:space="preserve">Les producteurs cultivent des tomates de mauvaise qualité, ce qui a pour conséquence une réduction de la durée de conservation et l’obtention de prix </w:t>
      </w:r>
      <w:r w:rsidR="00557DDF" w:rsidRPr="004437CE">
        <w:rPr>
          <w:rFonts w:hAnsi="Times New Roman"/>
          <w:lang w:val="fr-CA"/>
        </w:rPr>
        <w:t>dérisoires</w:t>
      </w:r>
      <w:r w:rsidRPr="004437CE">
        <w:rPr>
          <w:rFonts w:hAnsi="Times New Roman"/>
          <w:lang w:val="fr-CA"/>
        </w:rPr>
        <w:t xml:space="preserve"> sur les marchés. </w:t>
      </w:r>
    </w:p>
    <w:p w14:paraId="1307C2ED" w14:textId="633E7529" w:rsidR="00FF6B6F" w:rsidRPr="004437CE" w:rsidRDefault="00FF6B6F" w:rsidP="005D0593">
      <w:pPr>
        <w:rPr>
          <w:rFonts w:ascii="Times New Roman" w:hAnsi="Times New Roman" w:cs="Times New Roman"/>
          <w:i/>
          <w:iCs/>
          <w:sz w:val="24"/>
          <w:szCs w:val="24"/>
          <w:lang w:val="fr-CA"/>
        </w:rPr>
      </w:pPr>
      <w:r w:rsidRPr="004437CE">
        <w:rPr>
          <w:rFonts w:ascii="Times New Roman" w:hAnsi="Times New Roman" w:cs="Times New Roman"/>
          <w:i/>
          <w:iCs/>
          <w:sz w:val="24"/>
          <w:szCs w:val="24"/>
          <w:lang w:val="fr-CA"/>
        </w:rPr>
        <w:t xml:space="preserve">Pour avoir de plus amples renseignements, consultez les documents 2, 3, 6, 7, 8, 10, 12, 13, 14, 15, 16, 18 et 20. </w:t>
      </w:r>
    </w:p>
    <w:p w14:paraId="19206191" w14:textId="006632F1" w:rsidR="005F4947" w:rsidRPr="004437CE" w:rsidRDefault="00557DDF" w:rsidP="006A4C4B">
      <w:pPr>
        <w:spacing w:line="240" w:lineRule="auto"/>
        <w:rPr>
          <w:rFonts w:ascii="Times New Roman" w:hAnsi="Times New Roman" w:cs="Times New Roman"/>
          <w:b/>
          <w:i/>
          <w:sz w:val="24"/>
          <w:szCs w:val="24"/>
          <w:lang w:val="fr-CA"/>
        </w:rPr>
      </w:pPr>
      <w:r w:rsidRPr="004437CE">
        <w:rPr>
          <w:rFonts w:ascii="Times New Roman" w:hAnsi="Times New Roman" w:cs="Times New Roman"/>
          <w:b/>
          <w:i/>
          <w:sz w:val="24"/>
          <w:szCs w:val="24"/>
          <w:lang w:val="fr-CA"/>
        </w:rPr>
        <w:t>Rôles des hommes et des femmes dans le</w:t>
      </w:r>
      <w:r w:rsidR="005F4947" w:rsidRPr="004437CE">
        <w:rPr>
          <w:rFonts w:ascii="Times New Roman" w:hAnsi="Times New Roman" w:cs="Times New Roman"/>
          <w:b/>
          <w:i/>
          <w:sz w:val="24"/>
          <w:szCs w:val="24"/>
          <w:lang w:val="fr-CA"/>
        </w:rPr>
        <w:t xml:space="preserve"> transport et la commercialisation des tomates</w:t>
      </w:r>
    </w:p>
    <w:p w14:paraId="6828EE25" w14:textId="3C0F2238" w:rsidR="00280B8E" w:rsidRPr="004437CE" w:rsidRDefault="00280B8E" w:rsidP="004437CE">
      <w:pPr>
        <w:pStyle w:val="ListParagraph"/>
        <w:numPr>
          <w:ilvl w:val="0"/>
          <w:numId w:val="21"/>
        </w:numPr>
        <w:contextualSpacing w:val="0"/>
        <w:rPr>
          <w:rFonts w:hAnsi="Times New Roman"/>
          <w:lang w:val="fr-CA"/>
        </w:rPr>
      </w:pPr>
      <w:r w:rsidRPr="004437CE">
        <w:rPr>
          <w:rFonts w:hAnsi="Times New Roman"/>
          <w:lang w:val="fr-CA"/>
        </w:rPr>
        <w:t>À Mbeya, en Tanzanie, ce sont les femmes qui vendent le plus les tomates, car ce sont elles qui assurent la sécurité alimentaire de la famille, tandis que les hommes préfèrent ne pas s’impliquer dans la vente et la commercialisation à cause d</w:t>
      </w:r>
      <w:r w:rsidR="00557DDF" w:rsidRPr="004437CE">
        <w:rPr>
          <w:rFonts w:hAnsi="Times New Roman"/>
          <w:lang w:val="fr-CA"/>
        </w:rPr>
        <w:t>u fort volume de travail que cela représente</w:t>
      </w:r>
      <w:r w:rsidRPr="004437CE">
        <w:rPr>
          <w:rFonts w:hAnsi="Times New Roman"/>
          <w:lang w:val="fr-CA"/>
        </w:rPr>
        <w:t xml:space="preserve">. </w:t>
      </w:r>
    </w:p>
    <w:p w14:paraId="5F1CCA8C" w14:textId="1B56CCE4" w:rsidR="00EA19CC" w:rsidRPr="004437CE" w:rsidRDefault="00EA19CC" w:rsidP="004437CE">
      <w:pPr>
        <w:pStyle w:val="ListParagraph"/>
        <w:numPr>
          <w:ilvl w:val="0"/>
          <w:numId w:val="21"/>
        </w:numPr>
        <w:contextualSpacing w:val="0"/>
        <w:rPr>
          <w:rFonts w:hAnsi="Times New Roman"/>
          <w:lang w:val="fr-CA"/>
        </w:rPr>
      </w:pPr>
      <w:r w:rsidRPr="004437CE">
        <w:rPr>
          <w:rFonts w:hAnsi="Times New Roman"/>
          <w:lang w:val="fr-CA"/>
        </w:rPr>
        <w:t xml:space="preserve">Dans l’État de Kwara, au Nigeria, 70 % des vendeurs de tomates sont des femmes. </w:t>
      </w:r>
    </w:p>
    <w:p w14:paraId="2FE0D37E" w14:textId="25AC22CE" w:rsidR="00EA19CC" w:rsidRPr="004437CE" w:rsidRDefault="00EA19CC" w:rsidP="004437CE">
      <w:pPr>
        <w:pStyle w:val="ListParagraph"/>
        <w:numPr>
          <w:ilvl w:val="0"/>
          <w:numId w:val="21"/>
        </w:numPr>
        <w:contextualSpacing w:val="0"/>
        <w:rPr>
          <w:rFonts w:hAnsi="Times New Roman"/>
          <w:lang w:val="fr-CA"/>
        </w:rPr>
      </w:pPr>
      <w:r w:rsidRPr="004437CE">
        <w:rPr>
          <w:rFonts w:hAnsi="Times New Roman"/>
          <w:lang w:val="fr-CA"/>
        </w:rPr>
        <w:t xml:space="preserve">Dans certaines cultures africaines, les gens s’attendent à ce que les femmes restent à la maison pour s’occuper des travaux ménagers et non </w:t>
      </w:r>
      <w:r w:rsidR="00557DDF" w:rsidRPr="004437CE">
        <w:rPr>
          <w:rFonts w:hAnsi="Times New Roman"/>
          <w:lang w:val="fr-CA"/>
        </w:rPr>
        <w:t>vendre</w:t>
      </w:r>
      <w:r w:rsidRPr="004437CE">
        <w:rPr>
          <w:rFonts w:hAnsi="Times New Roman"/>
          <w:lang w:val="fr-CA"/>
        </w:rPr>
        <w:t xml:space="preserve"> </w:t>
      </w:r>
      <w:r w:rsidR="00557DDF" w:rsidRPr="004437CE">
        <w:rPr>
          <w:rFonts w:hAnsi="Times New Roman"/>
          <w:lang w:val="fr-CA"/>
        </w:rPr>
        <w:t>d</w:t>
      </w:r>
      <w:r w:rsidRPr="004437CE">
        <w:rPr>
          <w:rFonts w:hAnsi="Times New Roman"/>
          <w:lang w:val="fr-CA"/>
        </w:rPr>
        <w:t xml:space="preserve">es tomates ou d’autres produits agricoles. </w:t>
      </w:r>
    </w:p>
    <w:p w14:paraId="3C027D85" w14:textId="73FCC1DC" w:rsidR="00EA19CC" w:rsidRPr="004437CE" w:rsidRDefault="00EA19CC" w:rsidP="008F2720">
      <w:pPr>
        <w:pStyle w:val="ListParagraph"/>
        <w:numPr>
          <w:ilvl w:val="0"/>
          <w:numId w:val="21"/>
        </w:numPr>
        <w:spacing w:after="120"/>
        <w:ind w:left="714" w:hanging="357"/>
        <w:contextualSpacing w:val="0"/>
        <w:rPr>
          <w:rFonts w:hAnsi="Times New Roman"/>
          <w:lang w:val="fr-CA"/>
        </w:rPr>
      </w:pPr>
      <w:r w:rsidRPr="004437CE">
        <w:rPr>
          <w:rFonts w:hAnsi="Times New Roman"/>
          <w:lang w:val="fr-CA"/>
        </w:rPr>
        <w:t xml:space="preserve">Dans certains cas, la religion ou la culture empêche les femmes de se mêler aux hommes </w:t>
      </w:r>
      <w:r w:rsidR="00B21A00" w:rsidRPr="004437CE">
        <w:rPr>
          <w:rFonts w:hAnsi="Times New Roman"/>
          <w:lang w:val="fr-CA"/>
        </w:rPr>
        <w:t xml:space="preserve">ou de s’impliquer dans des activités </w:t>
      </w:r>
      <w:r w:rsidR="0087287B" w:rsidRPr="004437CE">
        <w:rPr>
          <w:rFonts w:hAnsi="Times New Roman"/>
          <w:lang w:val="fr-CA"/>
        </w:rPr>
        <w:t>mixtes telles que la production et la commercialisation. Cependant, les femmes s’</w:t>
      </w:r>
      <w:r w:rsidR="00557DDF" w:rsidRPr="004437CE">
        <w:rPr>
          <w:rFonts w:hAnsi="Times New Roman"/>
          <w:lang w:val="fr-CA"/>
        </w:rPr>
        <w:t>intéressent</w:t>
      </w:r>
      <w:r w:rsidR="0087287B" w:rsidRPr="004437CE">
        <w:rPr>
          <w:rFonts w:hAnsi="Times New Roman"/>
          <w:lang w:val="fr-CA"/>
        </w:rPr>
        <w:t xml:space="preserve"> plus souvent à</w:t>
      </w:r>
      <w:r w:rsidR="00557DDF" w:rsidRPr="004437CE">
        <w:rPr>
          <w:rFonts w:hAnsi="Times New Roman"/>
          <w:lang w:val="fr-CA"/>
        </w:rPr>
        <w:t xml:space="preserve"> la valorisation des produits</w:t>
      </w:r>
      <w:r w:rsidR="0087287B" w:rsidRPr="004437CE">
        <w:rPr>
          <w:rFonts w:hAnsi="Times New Roman"/>
          <w:lang w:val="fr-CA"/>
        </w:rPr>
        <w:t xml:space="preserve">, y compris à travers la transformation et la vente au détail à petite échelle des produits de la tomate. </w:t>
      </w:r>
    </w:p>
    <w:p w14:paraId="42CDE7A3" w14:textId="7B8875FE" w:rsidR="0087287B" w:rsidRPr="004437CE" w:rsidRDefault="0087287B" w:rsidP="00FB6A5C">
      <w:pPr>
        <w:rPr>
          <w:rFonts w:ascii="Times New Roman" w:hAnsi="Times New Roman" w:cs="Times New Roman"/>
          <w:i/>
          <w:iCs/>
          <w:sz w:val="24"/>
          <w:szCs w:val="24"/>
          <w:lang w:val="fr-CA"/>
        </w:rPr>
      </w:pPr>
      <w:r w:rsidRPr="004437CE">
        <w:rPr>
          <w:rFonts w:ascii="Times New Roman" w:hAnsi="Times New Roman" w:cs="Times New Roman"/>
          <w:i/>
          <w:iCs/>
          <w:sz w:val="24"/>
          <w:szCs w:val="24"/>
          <w:lang w:val="fr-CA"/>
        </w:rPr>
        <w:t xml:space="preserve">Pour avoir de plus amples renseignements, consultez les documents 19 et 20. </w:t>
      </w:r>
    </w:p>
    <w:p w14:paraId="1657A0AD" w14:textId="45CC26A1" w:rsidR="0087287B" w:rsidRPr="004437CE" w:rsidRDefault="0087287B" w:rsidP="006A4C4B">
      <w:pPr>
        <w:spacing w:line="240" w:lineRule="auto"/>
        <w:rPr>
          <w:rFonts w:ascii="Times New Roman" w:hAnsi="Times New Roman" w:cs="Times New Roman"/>
          <w:b/>
          <w:bCs/>
          <w:iCs/>
          <w:sz w:val="24"/>
          <w:szCs w:val="24"/>
          <w:lang w:val="fr-CA"/>
        </w:rPr>
      </w:pPr>
      <w:r w:rsidRPr="004437CE">
        <w:rPr>
          <w:rFonts w:ascii="Times New Roman" w:hAnsi="Times New Roman" w:cs="Times New Roman"/>
          <w:b/>
          <w:bCs/>
          <w:iCs/>
          <w:sz w:val="24"/>
          <w:szCs w:val="24"/>
          <w:lang w:val="fr-CA"/>
        </w:rPr>
        <w:t>Renseignements clés sur le transport et la commercialisation des tomates</w:t>
      </w:r>
    </w:p>
    <w:p w14:paraId="52B17F0F" w14:textId="6262E7EA" w:rsidR="0087287B" w:rsidRPr="004437CE" w:rsidRDefault="0087287B" w:rsidP="006A4C4B">
      <w:pPr>
        <w:spacing w:line="240" w:lineRule="auto"/>
        <w:rPr>
          <w:rFonts w:ascii="Times New Roman" w:hAnsi="Times New Roman" w:cs="Times New Roman"/>
          <w:b/>
          <w:bCs/>
          <w:iCs/>
          <w:sz w:val="24"/>
          <w:szCs w:val="24"/>
          <w:lang w:val="fr-CA"/>
        </w:rPr>
      </w:pPr>
      <w:r w:rsidRPr="004437CE">
        <w:rPr>
          <w:rFonts w:ascii="Times New Roman" w:hAnsi="Times New Roman" w:cs="Times New Roman"/>
          <w:b/>
          <w:bCs/>
          <w:iCs/>
          <w:sz w:val="24"/>
          <w:szCs w:val="24"/>
          <w:lang w:val="fr-CA"/>
        </w:rPr>
        <w:t>Tri</w:t>
      </w:r>
    </w:p>
    <w:p w14:paraId="38E4F094" w14:textId="44C0C387" w:rsidR="0087287B" w:rsidRPr="004437CE" w:rsidRDefault="0087287B" w:rsidP="006A4C4B">
      <w:pPr>
        <w:spacing w:line="240" w:lineRule="auto"/>
        <w:rPr>
          <w:rFonts w:ascii="Times New Roman" w:hAnsi="Times New Roman" w:cs="Times New Roman"/>
          <w:sz w:val="24"/>
          <w:szCs w:val="24"/>
          <w:lang w:val="fr-CA"/>
        </w:rPr>
      </w:pPr>
      <w:r w:rsidRPr="004437CE">
        <w:rPr>
          <w:rFonts w:ascii="Times New Roman" w:hAnsi="Times New Roman" w:cs="Times New Roman"/>
          <w:sz w:val="24"/>
          <w:szCs w:val="24"/>
          <w:lang w:val="fr-CA"/>
        </w:rPr>
        <w:t xml:space="preserve">Après la récolte, les producteurs doivent trier les tomates pour </w:t>
      </w:r>
      <w:r w:rsidR="00557DDF" w:rsidRPr="004437CE">
        <w:rPr>
          <w:rFonts w:ascii="Times New Roman" w:hAnsi="Times New Roman" w:cs="Times New Roman"/>
          <w:sz w:val="24"/>
          <w:szCs w:val="24"/>
          <w:lang w:val="fr-CA"/>
        </w:rPr>
        <w:t>soustraire</w:t>
      </w:r>
      <w:r w:rsidRPr="004437CE">
        <w:rPr>
          <w:rFonts w:ascii="Times New Roman" w:hAnsi="Times New Roman" w:cs="Times New Roman"/>
          <w:sz w:val="24"/>
          <w:szCs w:val="24"/>
          <w:lang w:val="fr-CA"/>
        </w:rPr>
        <w:t xml:space="preserve"> les fruits malades, pourris, </w:t>
      </w:r>
      <w:r w:rsidR="00F45DC8" w:rsidRPr="004437CE">
        <w:rPr>
          <w:rFonts w:ascii="Times New Roman" w:hAnsi="Times New Roman" w:cs="Times New Roman"/>
          <w:sz w:val="24"/>
          <w:szCs w:val="24"/>
          <w:lang w:val="fr-CA"/>
        </w:rPr>
        <w:t>fissurés, peu attrayants, décolorés et infestés par des insectes nuisibles. Le tri doit de se faire dans un espace frais et ombragé. Les meilleures tomates peuvent être mises dans des ca</w:t>
      </w:r>
      <w:r w:rsidR="00557DDF" w:rsidRPr="004437CE">
        <w:rPr>
          <w:rFonts w:ascii="Times New Roman" w:hAnsi="Times New Roman" w:cs="Times New Roman"/>
          <w:sz w:val="24"/>
          <w:szCs w:val="24"/>
          <w:lang w:val="fr-CA"/>
        </w:rPr>
        <w:t>isses</w:t>
      </w:r>
      <w:r w:rsidR="00F45DC8" w:rsidRPr="004437CE">
        <w:rPr>
          <w:rFonts w:ascii="Times New Roman" w:hAnsi="Times New Roman" w:cs="Times New Roman"/>
          <w:sz w:val="24"/>
          <w:szCs w:val="24"/>
          <w:lang w:val="fr-CA"/>
        </w:rPr>
        <w:t xml:space="preserve"> en plastique superposables. </w:t>
      </w:r>
    </w:p>
    <w:p w14:paraId="7585B413" w14:textId="0C4D6E4D" w:rsidR="008E1B28" w:rsidRPr="004437CE" w:rsidRDefault="00F45DC8" w:rsidP="006A4C4B">
      <w:pPr>
        <w:spacing w:line="240" w:lineRule="auto"/>
        <w:rPr>
          <w:rFonts w:ascii="Times New Roman" w:hAnsi="Times New Roman" w:cs="Times New Roman"/>
          <w:b/>
          <w:sz w:val="24"/>
          <w:szCs w:val="24"/>
          <w:lang w:val="fr-CA"/>
        </w:rPr>
      </w:pPr>
      <w:r w:rsidRPr="004437CE">
        <w:rPr>
          <w:rFonts w:ascii="Times New Roman" w:hAnsi="Times New Roman" w:cs="Times New Roman"/>
          <w:b/>
          <w:sz w:val="24"/>
          <w:szCs w:val="24"/>
          <w:lang w:val="fr-CA"/>
        </w:rPr>
        <w:t>Tri et calibrage</w:t>
      </w:r>
    </w:p>
    <w:p w14:paraId="73CFF3DB" w14:textId="64A858A3" w:rsidR="00F45DC8" w:rsidRPr="004437CE" w:rsidRDefault="00F45DC8" w:rsidP="006A4C4B">
      <w:pPr>
        <w:spacing w:line="240" w:lineRule="auto"/>
        <w:rPr>
          <w:rFonts w:ascii="Times New Roman" w:hAnsi="Times New Roman" w:cs="Times New Roman"/>
          <w:sz w:val="24"/>
          <w:szCs w:val="24"/>
          <w:lang w:val="fr-CA"/>
        </w:rPr>
      </w:pPr>
      <w:r w:rsidRPr="004437CE">
        <w:rPr>
          <w:rFonts w:ascii="Times New Roman" w:hAnsi="Times New Roman" w:cs="Times New Roman"/>
          <w:sz w:val="24"/>
          <w:szCs w:val="24"/>
          <w:lang w:val="fr-CA"/>
        </w:rPr>
        <w:t xml:space="preserve">Après avoir récolté les tomates quand elles sont fermes et rouges, il faut les laver, les trier et les calibrer pour satisfaire les exigences des acheteurs. </w:t>
      </w:r>
    </w:p>
    <w:p w14:paraId="2FEE542C" w14:textId="6181E893" w:rsidR="00792CF5" w:rsidRPr="004437CE" w:rsidRDefault="00792CF5" w:rsidP="004437CE">
      <w:pPr>
        <w:pStyle w:val="ListParagraph"/>
        <w:numPr>
          <w:ilvl w:val="0"/>
          <w:numId w:val="21"/>
        </w:numPr>
        <w:contextualSpacing w:val="0"/>
        <w:rPr>
          <w:rFonts w:hAnsi="Times New Roman"/>
          <w:lang w:val="fr-CA"/>
        </w:rPr>
      </w:pPr>
      <w:r w:rsidRPr="004437CE">
        <w:rPr>
          <w:rFonts w:hAnsi="Times New Roman"/>
          <w:lang w:val="fr-CA"/>
        </w:rPr>
        <w:lastRenderedPageBreak/>
        <w:t xml:space="preserve">Les tomates doivent être triées pour séparer les tomates malades, pourries, fissurées ou « peu attrayantes. » </w:t>
      </w:r>
    </w:p>
    <w:p w14:paraId="5371F8E0" w14:textId="7277635A" w:rsidR="005D4CEF" w:rsidRPr="004437CE" w:rsidRDefault="00792CF5" w:rsidP="004437CE">
      <w:pPr>
        <w:pStyle w:val="ListParagraph"/>
        <w:numPr>
          <w:ilvl w:val="0"/>
          <w:numId w:val="21"/>
        </w:numPr>
        <w:contextualSpacing w:val="0"/>
        <w:rPr>
          <w:rFonts w:hAnsi="Times New Roman"/>
          <w:lang w:val="fr-CA"/>
        </w:rPr>
      </w:pPr>
      <w:r w:rsidRPr="004437CE">
        <w:rPr>
          <w:rFonts w:hAnsi="Times New Roman"/>
          <w:lang w:val="fr-CA"/>
        </w:rPr>
        <w:t>Les tomates doivent être calibrées suivant leur taille, leur couleur, l</w:t>
      </w:r>
      <w:r w:rsidR="00C23176" w:rsidRPr="004437CE">
        <w:rPr>
          <w:rFonts w:hAnsi="Times New Roman"/>
          <w:lang w:val="fr-CA"/>
        </w:rPr>
        <w:t>eur</w:t>
      </w:r>
      <w:r w:rsidRPr="004437CE">
        <w:rPr>
          <w:rFonts w:hAnsi="Times New Roman"/>
          <w:lang w:val="fr-CA"/>
        </w:rPr>
        <w:t xml:space="preserve"> niveau de m</w:t>
      </w:r>
      <w:r w:rsidR="00557DDF" w:rsidRPr="004437CE">
        <w:rPr>
          <w:rFonts w:hAnsi="Times New Roman"/>
          <w:lang w:val="fr-CA"/>
        </w:rPr>
        <w:t>aturation</w:t>
      </w:r>
      <w:r w:rsidRPr="004437CE">
        <w:rPr>
          <w:rFonts w:hAnsi="Times New Roman"/>
          <w:lang w:val="fr-CA"/>
        </w:rPr>
        <w:t xml:space="preserve">, leur qualité, leur </w:t>
      </w:r>
      <w:r w:rsidR="00C23176" w:rsidRPr="004437CE">
        <w:rPr>
          <w:rFonts w:hAnsi="Times New Roman"/>
          <w:lang w:val="fr-CA"/>
        </w:rPr>
        <w:t xml:space="preserve">variété et leur stade de mûrissement. </w:t>
      </w:r>
    </w:p>
    <w:p w14:paraId="7E67322D" w14:textId="7EC4BA54" w:rsidR="00C23176" w:rsidRPr="004437CE" w:rsidRDefault="00683956" w:rsidP="004437CE">
      <w:pPr>
        <w:pStyle w:val="ListParagraph"/>
        <w:numPr>
          <w:ilvl w:val="0"/>
          <w:numId w:val="21"/>
        </w:numPr>
        <w:contextualSpacing w:val="0"/>
        <w:rPr>
          <w:rFonts w:hAnsi="Times New Roman"/>
          <w:lang w:val="fr-CA"/>
        </w:rPr>
      </w:pPr>
      <w:r w:rsidRPr="004437CE">
        <w:rPr>
          <w:rFonts w:hAnsi="Times New Roman"/>
          <w:lang w:val="fr-CA"/>
        </w:rPr>
        <w:t xml:space="preserve">Il faut trier et calibrer les fruits dans un </w:t>
      </w:r>
      <w:r w:rsidR="00557DDF" w:rsidRPr="004437CE">
        <w:rPr>
          <w:rFonts w:hAnsi="Times New Roman"/>
          <w:lang w:val="fr-CA"/>
        </w:rPr>
        <w:t>environnement</w:t>
      </w:r>
      <w:r w:rsidRPr="004437CE">
        <w:rPr>
          <w:rFonts w:hAnsi="Times New Roman"/>
          <w:lang w:val="fr-CA"/>
        </w:rPr>
        <w:t xml:space="preserve"> frais et propre, et s’assurer que les personnes chargées du tri et du calibrage </w:t>
      </w:r>
      <w:r w:rsidR="00557DDF" w:rsidRPr="004437CE">
        <w:rPr>
          <w:rFonts w:hAnsi="Times New Roman"/>
          <w:lang w:val="fr-CA"/>
        </w:rPr>
        <w:t>observent l’hygiène</w:t>
      </w:r>
      <w:r w:rsidRPr="004437CE">
        <w:rPr>
          <w:rFonts w:hAnsi="Times New Roman"/>
          <w:lang w:val="fr-CA"/>
        </w:rPr>
        <w:t xml:space="preserve">, par exemple, en se lavant les mains et en portant des vêtements propres. </w:t>
      </w:r>
    </w:p>
    <w:p w14:paraId="009FE869" w14:textId="5DF35982" w:rsidR="00683956" w:rsidRPr="004437CE" w:rsidRDefault="00683956" w:rsidP="004437CE">
      <w:pPr>
        <w:pStyle w:val="ListParagraph"/>
        <w:numPr>
          <w:ilvl w:val="0"/>
          <w:numId w:val="21"/>
        </w:numPr>
        <w:contextualSpacing w:val="0"/>
        <w:rPr>
          <w:rFonts w:hAnsi="Times New Roman"/>
          <w:lang w:val="fr-CA"/>
        </w:rPr>
      </w:pPr>
      <w:r w:rsidRPr="004437CE">
        <w:rPr>
          <w:rFonts w:hAnsi="Times New Roman"/>
          <w:lang w:val="fr-CA"/>
        </w:rPr>
        <w:t xml:space="preserve">Une grappe de tomates parfaite doit avoir une belle forme. Ses fruits doivent être de taille et de couleur uniformes, exempts de maladies, </w:t>
      </w:r>
      <w:r w:rsidR="003552D9" w:rsidRPr="004437CE">
        <w:rPr>
          <w:rFonts w:hAnsi="Times New Roman"/>
          <w:lang w:val="fr-CA"/>
        </w:rPr>
        <w:t xml:space="preserve">de taches, de résidus de pulvérisation et de fissures. </w:t>
      </w:r>
    </w:p>
    <w:p w14:paraId="217AC4CE" w14:textId="4C1ADFC5" w:rsidR="003552D9" w:rsidRPr="004437CE" w:rsidRDefault="003552D9" w:rsidP="008F2720">
      <w:pPr>
        <w:pStyle w:val="ListParagraph"/>
        <w:numPr>
          <w:ilvl w:val="0"/>
          <w:numId w:val="21"/>
        </w:numPr>
        <w:spacing w:after="120"/>
        <w:ind w:left="714" w:hanging="357"/>
        <w:contextualSpacing w:val="0"/>
        <w:rPr>
          <w:rFonts w:hAnsi="Times New Roman"/>
          <w:lang w:val="fr-CA"/>
        </w:rPr>
      </w:pPr>
      <w:r w:rsidRPr="004437CE">
        <w:rPr>
          <w:rFonts w:hAnsi="Times New Roman"/>
          <w:lang w:val="fr-CA"/>
        </w:rPr>
        <w:t xml:space="preserve">On peut laver un casier de tomates dans du bicarbonate de soude. Vingt grammes par litre d’eau peuvent servir à laver les tomates afin d’empêcher au maximum qu’elles se décomposent après la récolte. </w:t>
      </w:r>
    </w:p>
    <w:p w14:paraId="475FE814" w14:textId="25D761A8" w:rsidR="003552D9" w:rsidRPr="004437CE" w:rsidRDefault="003552D9" w:rsidP="006A4C4B">
      <w:pPr>
        <w:spacing w:line="240" w:lineRule="auto"/>
        <w:rPr>
          <w:rFonts w:ascii="Times New Roman" w:hAnsi="Times New Roman" w:cs="Times New Roman"/>
          <w:sz w:val="24"/>
          <w:szCs w:val="24"/>
          <w:lang w:val="fr-CA"/>
        </w:rPr>
      </w:pPr>
      <w:r w:rsidRPr="004437CE">
        <w:rPr>
          <w:rFonts w:ascii="Times New Roman" w:hAnsi="Times New Roman" w:cs="Times New Roman"/>
          <w:sz w:val="24"/>
          <w:szCs w:val="24"/>
          <w:lang w:val="fr-CA"/>
        </w:rPr>
        <w:t>Les catégories de calibrage varient parfois d’un pays à l’autre. Dans certains pays, il existe quatre catégories de calibrage pour les tomates, dont les catégories 1, 2, 3 et la plus basse catégorie. Dans les trois premières catégories</w:t>
      </w:r>
      <w:r w:rsidR="00D058D0" w:rsidRPr="004437CE">
        <w:rPr>
          <w:rFonts w:ascii="Times New Roman" w:hAnsi="Times New Roman" w:cs="Times New Roman"/>
          <w:sz w:val="24"/>
          <w:szCs w:val="24"/>
          <w:lang w:val="fr-CA"/>
        </w:rPr>
        <w:t>,</w:t>
      </w:r>
      <w:r w:rsidRPr="004437CE">
        <w:rPr>
          <w:rFonts w:ascii="Times New Roman" w:hAnsi="Times New Roman" w:cs="Times New Roman"/>
          <w:sz w:val="24"/>
          <w:szCs w:val="24"/>
          <w:lang w:val="fr-CA"/>
        </w:rPr>
        <w:t xml:space="preserve"> on ne trouve aucun fruit décomposé, aucune matière étrangère</w:t>
      </w:r>
      <w:r w:rsidR="00716369" w:rsidRPr="004437CE">
        <w:rPr>
          <w:rFonts w:ascii="Times New Roman" w:hAnsi="Times New Roman" w:cs="Times New Roman"/>
          <w:sz w:val="24"/>
          <w:szCs w:val="24"/>
          <w:lang w:val="fr-CA"/>
        </w:rPr>
        <w:t>, aucune odeur étrangère, aucun dommage causé par des insectes, aucune</w:t>
      </w:r>
      <w:r w:rsidR="00CC2028" w:rsidRPr="004437CE">
        <w:rPr>
          <w:rFonts w:ascii="Times New Roman" w:hAnsi="Times New Roman" w:cs="Times New Roman"/>
          <w:sz w:val="24"/>
          <w:szCs w:val="24"/>
          <w:lang w:val="fr-CA"/>
        </w:rPr>
        <w:t xml:space="preserve"> déformation</w:t>
      </w:r>
      <w:r w:rsidR="00D058D0" w:rsidRPr="004437CE">
        <w:rPr>
          <w:rFonts w:ascii="Times New Roman" w:hAnsi="Times New Roman" w:cs="Times New Roman"/>
          <w:sz w:val="24"/>
          <w:szCs w:val="24"/>
          <w:lang w:val="fr-CA"/>
        </w:rPr>
        <w:t>,</w:t>
      </w:r>
      <w:r w:rsidR="00716369" w:rsidRPr="004437CE">
        <w:rPr>
          <w:rFonts w:ascii="Times New Roman" w:hAnsi="Times New Roman" w:cs="Times New Roman"/>
          <w:sz w:val="24"/>
          <w:szCs w:val="24"/>
          <w:lang w:val="fr-CA"/>
        </w:rPr>
        <w:t xml:space="preserve"> ni aucune lésion. </w:t>
      </w:r>
    </w:p>
    <w:p w14:paraId="2224BDB6" w14:textId="52CA3748" w:rsidR="00716369" w:rsidRPr="004437CE" w:rsidRDefault="00DC2427" w:rsidP="004437CE">
      <w:pPr>
        <w:pStyle w:val="ListParagraph"/>
        <w:numPr>
          <w:ilvl w:val="0"/>
          <w:numId w:val="21"/>
        </w:numPr>
        <w:contextualSpacing w:val="0"/>
        <w:rPr>
          <w:rFonts w:hAnsi="Times New Roman"/>
          <w:b/>
          <w:lang w:val="fr-CA"/>
        </w:rPr>
      </w:pPr>
      <w:r w:rsidRPr="004437CE">
        <w:rPr>
          <w:rFonts w:hAnsi="Times New Roman"/>
          <w:b/>
          <w:lang w:val="fr-CA"/>
        </w:rPr>
        <w:t>C</w:t>
      </w:r>
      <w:r w:rsidR="00716369" w:rsidRPr="004437CE">
        <w:rPr>
          <w:rFonts w:hAnsi="Times New Roman"/>
          <w:b/>
          <w:lang w:val="fr-CA"/>
        </w:rPr>
        <w:t>atégorie</w:t>
      </w:r>
      <w:r w:rsidRPr="004437CE">
        <w:rPr>
          <w:rFonts w:hAnsi="Times New Roman"/>
          <w:b/>
          <w:lang w:val="fr-CA"/>
        </w:rPr>
        <w:t xml:space="preserve"> </w:t>
      </w:r>
      <w:r w:rsidR="00A31C91" w:rsidRPr="004437CE">
        <w:rPr>
          <w:rFonts w:hAnsi="Times New Roman"/>
          <w:b/>
          <w:lang w:val="fr-CA"/>
        </w:rPr>
        <w:t>1</w:t>
      </w:r>
      <w:r w:rsidR="00716369" w:rsidRPr="004437CE">
        <w:rPr>
          <w:rFonts w:hAnsi="Times New Roman"/>
          <w:b/>
          <w:lang w:val="fr-CA"/>
        </w:rPr>
        <w:t> :</w:t>
      </w:r>
      <w:r w:rsidR="00A31C91" w:rsidRPr="004437CE">
        <w:rPr>
          <w:rFonts w:hAnsi="Times New Roman"/>
          <w:lang w:val="fr-CA"/>
        </w:rPr>
        <w:t xml:space="preserve"> </w:t>
      </w:r>
      <w:r w:rsidR="00716369" w:rsidRPr="004437CE">
        <w:rPr>
          <w:rFonts w:hAnsi="Times New Roman"/>
          <w:lang w:val="fr-CA"/>
        </w:rPr>
        <w:t>Les tomates doivent avoir</w:t>
      </w:r>
      <w:r w:rsidR="00CC2028" w:rsidRPr="004437CE">
        <w:rPr>
          <w:rFonts w:hAnsi="Times New Roman"/>
          <w:lang w:val="fr-CA"/>
        </w:rPr>
        <w:t xml:space="preserve"> un diamètre de</w:t>
      </w:r>
      <w:r w:rsidR="00716369" w:rsidRPr="004437CE">
        <w:rPr>
          <w:rFonts w:hAnsi="Times New Roman"/>
          <w:lang w:val="fr-CA"/>
        </w:rPr>
        <w:t xml:space="preserve"> 50 millimètres </w:t>
      </w:r>
      <w:r w:rsidR="00CC2028" w:rsidRPr="004437CE">
        <w:rPr>
          <w:rFonts w:hAnsi="Times New Roman"/>
          <w:lang w:val="fr-CA"/>
        </w:rPr>
        <w:t>au moins</w:t>
      </w:r>
      <w:r w:rsidR="00716369" w:rsidRPr="004437CE">
        <w:rPr>
          <w:rFonts w:hAnsi="Times New Roman"/>
          <w:lang w:val="fr-CA"/>
        </w:rPr>
        <w:t>, être assez ferme</w:t>
      </w:r>
      <w:r w:rsidR="00CC2028" w:rsidRPr="004437CE">
        <w:rPr>
          <w:rFonts w:hAnsi="Times New Roman"/>
          <w:lang w:val="fr-CA"/>
        </w:rPr>
        <w:t>s</w:t>
      </w:r>
      <w:r w:rsidR="00716369" w:rsidRPr="004437CE">
        <w:rPr>
          <w:rFonts w:hAnsi="Times New Roman"/>
          <w:lang w:val="fr-CA"/>
        </w:rPr>
        <w:t>, ne pas être trop mûres, avoir une taille et une couleur assez uniformes, une belle forme et être attrayant</w:t>
      </w:r>
      <w:r w:rsidR="00D058D0" w:rsidRPr="004437CE">
        <w:rPr>
          <w:rFonts w:hAnsi="Times New Roman"/>
          <w:lang w:val="fr-CA"/>
        </w:rPr>
        <w:t>e</w:t>
      </w:r>
      <w:r w:rsidR="00716369" w:rsidRPr="004437CE">
        <w:rPr>
          <w:rFonts w:hAnsi="Times New Roman"/>
          <w:lang w:val="fr-CA"/>
        </w:rPr>
        <w:t>s.</w:t>
      </w:r>
    </w:p>
    <w:p w14:paraId="249BD96B" w14:textId="7F4D60CC" w:rsidR="00716369" w:rsidRPr="004437CE" w:rsidRDefault="00B533CD" w:rsidP="004437CE">
      <w:pPr>
        <w:pStyle w:val="ListParagraph"/>
        <w:numPr>
          <w:ilvl w:val="0"/>
          <w:numId w:val="21"/>
        </w:numPr>
        <w:contextualSpacing w:val="0"/>
        <w:rPr>
          <w:rFonts w:hAnsi="Times New Roman"/>
          <w:b/>
          <w:lang w:val="fr-CA"/>
        </w:rPr>
      </w:pPr>
      <w:r w:rsidRPr="004437CE">
        <w:rPr>
          <w:rFonts w:hAnsi="Times New Roman"/>
          <w:b/>
          <w:lang w:val="fr-CA"/>
        </w:rPr>
        <w:t>C</w:t>
      </w:r>
      <w:r w:rsidR="00716369" w:rsidRPr="004437CE">
        <w:rPr>
          <w:rFonts w:hAnsi="Times New Roman"/>
          <w:b/>
          <w:lang w:val="fr-CA"/>
        </w:rPr>
        <w:t>atégorie</w:t>
      </w:r>
      <w:r w:rsidRPr="004437CE">
        <w:rPr>
          <w:rFonts w:hAnsi="Times New Roman"/>
          <w:b/>
          <w:lang w:val="fr-CA"/>
        </w:rPr>
        <w:t xml:space="preserve"> 2</w:t>
      </w:r>
      <w:r w:rsidR="00716369" w:rsidRPr="004437CE">
        <w:rPr>
          <w:rFonts w:hAnsi="Times New Roman"/>
          <w:b/>
          <w:lang w:val="fr-CA"/>
        </w:rPr>
        <w:t> :</w:t>
      </w:r>
      <w:r w:rsidR="00716369" w:rsidRPr="004437CE">
        <w:rPr>
          <w:rFonts w:hAnsi="Times New Roman"/>
          <w:bCs/>
          <w:lang w:val="fr-CA"/>
        </w:rPr>
        <w:t xml:space="preserve"> Les </w:t>
      </w:r>
      <w:r w:rsidR="0054042D" w:rsidRPr="004437CE">
        <w:rPr>
          <w:rFonts w:hAnsi="Times New Roman"/>
          <w:bCs/>
          <w:lang w:val="fr-CA"/>
        </w:rPr>
        <w:t>tomates doivent avoir un diamètre d</w:t>
      </w:r>
      <w:r w:rsidR="00CC2028" w:rsidRPr="004437CE">
        <w:rPr>
          <w:rFonts w:hAnsi="Times New Roman"/>
          <w:bCs/>
          <w:lang w:val="fr-CA"/>
        </w:rPr>
        <w:t>’au moins</w:t>
      </w:r>
      <w:r w:rsidR="0054042D" w:rsidRPr="004437CE">
        <w:rPr>
          <w:rFonts w:hAnsi="Times New Roman"/>
          <w:bCs/>
          <w:lang w:val="fr-CA"/>
        </w:rPr>
        <w:t xml:space="preserve"> 40 millimètres, être </w:t>
      </w:r>
      <w:r w:rsidR="00CC2028" w:rsidRPr="004437CE">
        <w:rPr>
          <w:rFonts w:hAnsi="Times New Roman"/>
          <w:bCs/>
          <w:lang w:val="fr-CA"/>
        </w:rPr>
        <w:t>plutôt</w:t>
      </w:r>
      <w:r w:rsidR="0054042D" w:rsidRPr="004437CE">
        <w:rPr>
          <w:rFonts w:hAnsi="Times New Roman"/>
          <w:bCs/>
          <w:lang w:val="fr-CA"/>
        </w:rPr>
        <w:t xml:space="preserve"> fermes, ne pas être trop mûres, être attrayantes, avoir une assez belle forme, ainsi qu’une taille et une couleur uniformes. </w:t>
      </w:r>
    </w:p>
    <w:p w14:paraId="321B8791" w14:textId="539DC1E5" w:rsidR="0054042D" w:rsidRPr="004437CE" w:rsidRDefault="0054042D" w:rsidP="004437CE">
      <w:pPr>
        <w:pStyle w:val="ListParagraph"/>
        <w:numPr>
          <w:ilvl w:val="0"/>
          <w:numId w:val="21"/>
        </w:numPr>
        <w:contextualSpacing w:val="0"/>
        <w:rPr>
          <w:rFonts w:hAnsi="Times New Roman"/>
          <w:b/>
          <w:lang w:val="fr-CA"/>
        </w:rPr>
      </w:pPr>
      <w:r w:rsidRPr="004437CE">
        <w:rPr>
          <w:rFonts w:hAnsi="Times New Roman"/>
          <w:b/>
          <w:lang w:val="fr-CA"/>
        </w:rPr>
        <w:t>Catégorie 3 :</w:t>
      </w:r>
      <w:r w:rsidRPr="004437CE">
        <w:rPr>
          <w:rFonts w:hAnsi="Times New Roman"/>
          <w:bCs/>
          <w:lang w:val="fr-CA"/>
        </w:rPr>
        <w:t xml:space="preserve"> Les tomates doivent avoir un diamètre d’au moins 30 millimètres, être fermes, attrayantes (aucune tâche ni aucune altération de la pelure), et avoir des tailles et des couleurs différentes. </w:t>
      </w:r>
    </w:p>
    <w:p w14:paraId="192E499B" w14:textId="4C8F899B" w:rsidR="0054042D" w:rsidRPr="004437CE" w:rsidRDefault="0054042D" w:rsidP="008F2720">
      <w:pPr>
        <w:pStyle w:val="ListParagraph"/>
        <w:numPr>
          <w:ilvl w:val="0"/>
          <w:numId w:val="29"/>
        </w:numPr>
        <w:spacing w:after="120"/>
        <w:ind w:left="714" w:hanging="357"/>
        <w:contextualSpacing w:val="0"/>
        <w:rPr>
          <w:rFonts w:eastAsiaTheme="minorEastAsia" w:hAnsi="Times New Roman"/>
          <w:lang w:val="fr-CA"/>
        </w:rPr>
      </w:pPr>
      <w:r w:rsidRPr="004437CE">
        <w:rPr>
          <w:rFonts w:eastAsiaTheme="minorEastAsia" w:hAnsi="Times New Roman"/>
          <w:lang w:val="fr-CA"/>
        </w:rPr>
        <w:t xml:space="preserve">Les tomates peuvent également être calibrées suivant trois catégories de poids. Les petites tomates pèsent moins de 100 grammes, les tomates moyennes pèsent entre 100 et 255 grammes et les grosses tomates pèsent plus de </w:t>
      </w:r>
      <w:r w:rsidR="0028535E" w:rsidRPr="004437CE">
        <w:rPr>
          <w:rFonts w:eastAsiaTheme="minorEastAsia" w:hAnsi="Times New Roman"/>
          <w:lang w:val="fr-CA"/>
        </w:rPr>
        <w:t xml:space="preserve">255 grammes. Les détaillants locaux utilisent ces catégories de calibrage lorsqu’ils vendent sur les marchés locaux. </w:t>
      </w:r>
    </w:p>
    <w:p w14:paraId="1D791E6E" w14:textId="53AD0A0A" w:rsidR="0028535E" w:rsidRPr="004437CE" w:rsidRDefault="0028535E" w:rsidP="005706F8">
      <w:pPr>
        <w:rPr>
          <w:rFonts w:ascii="Times New Roman" w:hAnsi="Times New Roman" w:cs="Times New Roman"/>
          <w:i/>
          <w:iCs/>
          <w:sz w:val="24"/>
          <w:szCs w:val="24"/>
          <w:lang w:val="fr-CA"/>
        </w:rPr>
      </w:pPr>
      <w:r w:rsidRPr="004437CE">
        <w:rPr>
          <w:rFonts w:ascii="Times New Roman" w:hAnsi="Times New Roman" w:cs="Times New Roman"/>
          <w:i/>
          <w:iCs/>
          <w:sz w:val="24"/>
          <w:szCs w:val="24"/>
          <w:lang w:val="fr-CA"/>
        </w:rPr>
        <w:t xml:space="preserve">Pour avoir de plus amples renseignements, consultez les documents 5, 6, 10, 13 et 17. </w:t>
      </w:r>
    </w:p>
    <w:p w14:paraId="7CD7FF73" w14:textId="47C3DD61" w:rsidR="0028535E" w:rsidRPr="004437CE" w:rsidRDefault="0028535E" w:rsidP="006A4C4B">
      <w:pPr>
        <w:spacing w:line="240" w:lineRule="auto"/>
        <w:rPr>
          <w:rFonts w:ascii="Times New Roman" w:hAnsi="Times New Roman" w:cs="Times New Roman"/>
          <w:b/>
          <w:bCs/>
          <w:sz w:val="24"/>
          <w:szCs w:val="24"/>
          <w:lang w:val="fr-CA"/>
        </w:rPr>
      </w:pPr>
      <w:r w:rsidRPr="004437CE">
        <w:rPr>
          <w:rFonts w:ascii="Times New Roman" w:hAnsi="Times New Roman" w:cs="Times New Roman"/>
          <w:b/>
          <w:bCs/>
          <w:sz w:val="24"/>
          <w:szCs w:val="24"/>
          <w:lang w:val="fr-CA"/>
        </w:rPr>
        <w:t xml:space="preserve">Production saisonnière </w:t>
      </w:r>
    </w:p>
    <w:p w14:paraId="6ACDDBCF" w14:textId="6DBDEF53" w:rsidR="006A4C4B" w:rsidRPr="004437CE" w:rsidRDefault="0028535E" w:rsidP="006A4C4B">
      <w:pPr>
        <w:spacing w:line="240" w:lineRule="auto"/>
        <w:rPr>
          <w:rFonts w:ascii="Times New Roman" w:hAnsi="Times New Roman" w:cs="Times New Roman"/>
          <w:bCs/>
          <w:sz w:val="24"/>
          <w:szCs w:val="24"/>
          <w:lang w:val="fr-CA"/>
        </w:rPr>
      </w:pPr>
      <w:r w:rsidRPr="004437CE">
        <w:rPr>
          <w:rFonts w:ascii="Times New Roman" w:hAnsi="Times New Roman" w:cs="Times New Roman"/>
          <w:bCs/>
          <w:sz w:val="24"/>
          <w:szCs w:val="24"/>
          <w:lang w:val="fr-CA"/>
        </w:rPr>
        <w:t xml:space="preserve">Pour obtenir un bon rendement financier, les producteurs doivent soigneusement planifier leur production et leur commercialisation. Si plusieurs produisent en masse, le marché se retrouve saturé et les prix baissent, entraînant une détérioration, un gaspillage et des pertes financières. Par conséquent, il est conseillé aux producteurs d’échelonner leur production pendant la saison pour répondre à la demande du marché et </w:t>
      </w:r>
      <w:r w:rsidR="000D28DB" w:rsidRPr="004437CE">
        <w:rPr>
          <w:rFonts w:ascii="Times New Roman" w:hAnsi="Times New Roman" w:cs="Times New Roman"/>
          <w:bCs/>
          <w:sz w:val="24"/>
          <w:szCs w:val="24"/>
          <w:lang w:val="fr-CA"/>
        </w:rPr>
        <w:t>de profiter de la période de soudure pour cultiver les tomates (c.-à-d. la saison agricole au Nigeria.)</w:t>
      </w:r>
    </w:p>
    <w:p w14:paraId="76767D52" w14:textId="430C2B49" w:rsidR="006A4C4B" w:rsidRPr="004437CE" w:rsidRDefault="00A341EF" w:rsidP="006A4C4B">
      <w:pPr>
        <w:spacing w:line="240" w:lineRule="auto"/>
        <w:rPr>
          <w:rFonts w:ascii="Times New Roman" w:hAnsi="Times New Roman" w:cs="Times New Roman"/>
          <w:b/>
          <w:bCs/>
          <w:sz w:val="24"/>
          <w:szCs w:val="24"/>
          <w:lang w:val="fr-CA"/>
        </w:rPr>
      </w:pPr>
      <w:r w:rsidRPr="004437CE">
        <w:rPr>
          <w:rFonts w:ascii="Times New Roman" w:hAnsi="Times New Roman" w:cs="Times New Roman"/>
          <w:b/>
          <w:bCs/>
          <w:sz w:val="24"/>
          <w:szCs w:val="24"/>
          <w:lang w:val="fr-CA"/>
        </w:rPr>
        <w:t>Production en serre vs production au champ</w:t>
      </w:r>
    </w:p>
    <w:p w14:paraId="2EF0ECA4" w14:textId="2C024C0E" w:rsidR="00A341EF" w:rsidRPr="004437CE" w:rsidRDefault="00A341EF" w:rsidP="004437CE">
      <w:pPr>
        <w:pStyle w:val="ListParagraph"/>
        <w:numPr>
          <w:ilvl w:val="0"/>
          <w:numId w:val="29"/>
        </w:numPr>
        <w:contextualSpacing w:val="0"/>
        <w:rPr>
          <w:rFonts w:hAnsi="Times New Roman"/>
          <w:lang w:val="fr-CA"/>
        </w:rPr>
      </w:pPr>
      <w:r w:rsidRPr="004437CE">
        <w:rPr>
          <w:rFonts w:hAnsi="Times New Roman"/>
          <w:lang w:val="fr-CA"/>
        </w:rPr>
        <w:t xml:space="preserve">Les agriculteurs qui cultivent les tomates en serre peuvent planifier leurs cycles de cultures plus facilement que ceux qui les cultivent dans des champs et dépendent de l’eau de pluie. </w:t>
      </w:r>
    </w:p>
    <w:p w14:paraId="182C9189" w14:textId="4AEAFC55" w:rsidR="00A341EF" w:rsidRPr="004437CE" w:rsidRDefault="00A341EF" w:rsidP="004437CE">
      <w:pPr>
        <w:pStyle w:val="ListParagraph"/>
        <w:numPr>
          <w:ilvl w:val="0"/>
          <w:numId w:val="29"/>
        </w:numPr>
        <w:contextualSpacing w:val="0"/>
        <w:rPr>
          <w:rFonts w:hAnsi="Times New Roman"/>
          <w:lang w:val="fr-CA"/>
        </w:rPr>
      </w:pPr>
      <w:r w:rsidRPr="004437CE">
        <w:rPr>
          <w:rFonts w:hAnsi="Times New Roman"/>
          <w:lang w:val="fr-CA"/>
        </w:rPr>
        <w:t xml:space="preserve">Les </w:t>
      </w:r>
      <w:r w:rsidR="00D058D0" w:rsidRPr="004437CE">
        <w:rPr>
          <w:rFonts w:hAnsi="Times New Roman"/>
          <w:lang w:val="fr-CA"/>
        </w:rPr>
        <w:t>producteurs en serre</w:t>
      </w:r>
      <w:r w:rsidRPr="004437CE">
        <w:rPr>
          <w:rFonts w:hAnsi="Times New Roman"/>
          <w:lang w:val="fr-CA"/>
        </w:rPr>
        <w:t xml:space="preserve"> peuvent cultiver toute l’année, et gagner plus que ceux qui cultivent dans des champs à ciel ouvert. </w:t>
      </w:r>
    </w:p>
    <w:p w14:paraId="1F5900C8" w14:textId="12971AC5" w:rsidR="00AC3F84" w:rsidRPr="004437CE" w:rsidRDefault="00AC3F84" w:rsidP="004437CE">
      <w:pPr>
        <w:pStyle w:val="ListParagraph"/>
        <w:numPr>
          <w:ilvl w:val="0"/>
          <w:numId w:val="29"/>
        </w:numPr>
        <w:contextualSpacing w:val="0"/>
        <w:rPr>
          <w:rFonts w:hAnsi="Times New Roman"/>
          <w:lang w:val="fr-CA"/>
        </w:rPr>
      </w:pPr>
      <w:r w:rsidRPr="004437CE">
        <w:rPr>
          <w:rFonts w:hAnsi="Times New Roman"/>
          <w:lang w:val="fr-CA"/>
        </w:rPr>
        <w:lastRenderedPageBreak/>
        <w:t xml:space="preserve">Au Kenya et au Nigeria, les </w:t>
      </w:r>
      <w:r w:rsidR="00D058D0" w:rsidRPr="004437CE">
        <w:rPr>
          <w:rFonts w:hAnsi="Times New Roman"/>
          <w:lang w:val="fr-CA"/>
        </w:rPr>
        <w:t>producteurs en serre</w:t>
      </w:r>
      <w:r w:rsidRPr="004437CE">
        <w:rPr>
          <w:rFonts w:hAnsi="Times New Roman"/>
          <w:lang w:val="fr-CA"/>
        </w:rPr>
        <w:t xml:space="preserve"> qui ont </w:t>
      </w:r>
      <w:r w:rsidR="007C7ECD" w:rsidRPr="004437CE">
        <w:rPr>
          <w:rFonts w:hAnsi="Times New Roman"/>
          <w:lang w:val="fr-CA"/>
        </w:rPr>
        <w:t>des tomates mûres en début de saison pluvieuse gagne</w:t>
      </w:r>
      <w:r w:rsidR="00CC2028" w:rsidRPr="004437CE">
        <w:rPr>
          <w:rFonts w:hAnsi="Times New Roman"/>
          <w:lang w:val="fr-CA"/>
        </w:rPr>
        <w:t>nt</w:t>
      </w:r>
      <w:r w:rsidR="007C7ECD" w:rsidRPr="004437CE">
        <w:rPr>
          <w:rFonts w:hAnsi="Times New Roman"/>
          <w:lang w:val="fr-CA"/>
        </w:rPr>
        <w:t xml:space="preserve"> plus en raison de la pénurie du fruit sur le marché </w:t>
      </w:r>
      <w:r w:rsidR="00CC2028" w:rsidRPr="004437CE">
        <w:rPr>
          <w:rFonts w:hAnsi="Times New Roman"/>
          <w:lang w:val="fr-CA"/>
        </w:rPr>
        <w:t>à cette période</w:t>
      </w:r>
      <w:r w:rsidR="007C7ECD" w:rsidRPr="004437CE">
        <w:rPr>
          <w:rFonts w:hAnsi="Times New Roman"/>
          <w:lang w:val="fr-CA"/>
        </w:rPr>
        <w:t xml:space="preserve">, comparativement à ceux qui dépendent des pluies. </w:t>
      </w:r>
    </w:p>
    <w:p w14:paraId="330F33BF" w14:textId="0F1DBD4A" w:rsidR="007C7ECD" w:rsidRPr="004437CE" w:rsidRDefault="007C7ECD" w:rsidP="008F2720">
      <w:pPr>
        <w:pStyle w:val="ListParagraph"/>
        <w:numPr>
          <w:ilvl w:val="0"/>
          <w:numId w:val="29"/>
        </w:numPr>
        <w:spacing w:after="120"/>
        <w:ind w:left="714" w:hanging="357"/>
        <w:contextualSpacing w:val="0"/>
        <w:rPr>
          <w:rFonts w:hAnsi="Times New Roman"/>
          <w:lang w:val="fr-CA"/>
        </w:rPr>
      </w:pPr>
      <w:r w:rsidRPr="004437CE">
        <w:rPr>
          <w:rFonts w:hAnsi="Times New Roman"/>
          <w:lang w:val="fr-CA"/>
        </w:rPr>
        <w:t xml:space="preserve">Beaucoup de petits producteurs n’ont pas de capital initial ou de caution pour obtenir les prêts nécessaires pour acheter ou aménager des serres. </w:t>
      </w:r>
    </w:p>
    <w:p w14:paraId="5A1AF4F0" w14:textId="1E2A782D" w:rsidR="00BE4176" w:rsidRPr="004437CE" w:rsidRDefault="007C7ECD" w:rsidP="006A4C4B">
      <w:pPr>
        <w:spacing w:line="240" w:lineRule="auto"/>
        <w:rPr>
          <w:rFonts w:ascii="Times New Roman" w:hAnsi="Times New Roman" w:cs="Times New Roman"/>
          <w:b/>
          <w:sz w:val="24"/>
          <w:szCs w:val="24"/>
          <w:lang w:val="fr-CA"/>
        </w:rPr>
      </w:pPr>
      <w:r w:rsidRPr="004437CE">
        <w:rPr>
          <w:rFonts w:ascii="Times New Roman" w:hAnsi="Times New Roman" w:cs="Times New Roman"/>
          <w:b/>
          <w:sz w:val="24"/>
          <w:szCs w:val="24"/>
          <w:lang w:val="fr-CA"/>
        </w:rPr>
        <w:t>Conditionnement</w:t>
      </w:r>
    </w:p>
    <w:p w14:paraId="6870D89D" w14:textId="10AF49A2" w:rsidR="007C7ECD" w:rsidRPr="004437CE" w:rsidRDefault="007C7ECD" w:rsidP="006A4C4B">
      <w:pPr>
        <w:pStyle w:val="ListParagraph"/>
        <w:numPr>
          <w:ilvl w:val="0"/>
          <w:numId w:val="22"/>
        </w:numPr>
        <w:spacing w:after="200"/>
        <w:rPr>
          <w:rFonts w:hAnsi="Times New Roman"/>
          <w:lang w:val="fr-CA"/>
        </w:rPr>
      </w:pPr>
      <w:r w:rsidRPr="004437CE">
        <w:rPr>
          <w:rFonts w:hAnsi="Times New Roman"/>
          <w:lang w:val="fr-CA"/>
        </w:rPr>
        <w:t xml:space="preserve">Les tomates peuvent être emballées dans des cartons, des paniers en sisal, des caisses en bois et des casiers ou des boîtes en carton ou en plastique, rembourrés avec des feuilles de bananiers pour atténuer les dommages que les fruits pourraient subir durant le transport. Il est fortement déconseillé de les emballer dans des paniers en </w:t>
      </w:r>
      <w:r w:rsidR="0019624A" w:rsidRPr="004437CE">
        <w:rPr>
          <w:rFonts w:hAnsi="Times New Roman"/>
          <w:lang w:val="fr-CA"/>
        </w:rPr>
        <w:t xml:space="preserve">raphia, car cela entraîne des pertes après récolte. </w:t>
      </w:r>
    </w:p>
    <w:p w14:paraId="6CD27711" w14:textId="77777777" w:rsidR="00B04703" w:rsidRPr="004437CE" w:rsidRDefault="00B04703" w:rsidP="006A4C4B">
      <w:pPr>
        <w:pStyle w:val="ListParagraph"/>
        <w:numPr>
          <w:ilvl w:val="0"/>
          <w:numId w:val="0"/>
        </w:numPr>
        <w:ind w:left="720"/>
        <w:rPr>
          <w:rFonts w:hAnsi="Times New Roman"/>
          <w:lang w:val="fr-CA"/>
        </w:rPr>
      </w:pPr>
    </w:p>
    <w:p w14:paraId="612EA97B" w14:textId="3CC7805F" w:rsidR="006A4C4B" w:rsidRPr="004437CE" w:rsidRDefault="0019624A" w:rsidP="006A4C4B">
      <w:pPr>
        <w:spacing w:line="240" w:lineRule="auto"/>
        <w:rPr>
          <w:rFonts w:ascii="Times New Roman" w:hAnsi="Times New Roman" w:cs="Times New Roman"/>
          <w:b/>
          <w:sz w:val="24"/>
          <w:szCs w:val="24"/>
          <w:lang w:val="fr-CA"/>
        </w:rPr>
      </w:pPr>
      <w:r w:rsidRPr="004437CE">
        <w:rPr>
          <w:rFonts w:ascii="Times New Roman" w:hAnsi="Times New Roman" w:cs="Times New Roman"/>
          <w:b/>
          <w:sz w:val="24"/>
          <w:szCs w:val="24"/>
          <w:lang w:val="fr-CA"/>
        </w:rPr>
        <w:t>Récolte pour le marché</w:t>
      </w:r>
    </w:p>
    <w:p w14:paraId="36F28064" w14:textId="73B0149D" w:rsidR="00D25C0C" w:rsidRPr="004437CE" w:rsidRDefault="003C4B14" w:rsidP="004437CE">
      <w:pPr>
        <w:pStyle w:val="ListParagraph"/>
        <w:numPr>
          <w:ilvl w:val="0"/>
          <w:numId w:val="30"/>
        </w:numPr>
        <w:contextualSpacing w:val="0"/>
        <w:rPr>
          <w:rFonts w:hAnsi="Times New Roman"/>
          <w:lang w:val="fr-CA"/>
        </w:rPr>
      </w:pPr>
      <w:r w:rsidRPr="004437CE">
        <w:rPr>
          <w:rFonts w:hAnsi="Times New Roman"/>
          <w:lang w:val="fr-CA"/>
        </w:rPr>
        <w:t>En fonction de leur variété</w:t>
      </w:r>
      <w:r w:rsidR="00D058D0" w:rsidRPr="004437CE">
        <w:rPr>
          <w:rFonts w:hAnsi="Times New Roman"/>
          <w:lang w:val="fr-CA"/>
        </w:rPr>
        <w:t>,</w:t>
      </w:r>
      <w:r w:rsidRPr="004437CE">
        <w:rPr>
          <w:rFonts w:hAnsi="Times New Roman"/>
          <w:lang w:val="fr-CA"/>
        </w:rPr>
        <w:t xml:space="preserve"> </w:t>
      </w:r>
      <w:r w:rsidR="00D058D0" w:rsidRPr="004437CE">
        <w:rPr>
          <w:rFonts w:hAnsi="Times New Roman"/>
          <w:lang w:val="fr-CA"/>
        </w:rPr>
        <w:t>l</w:t>
      </w:r>
      <w:r w:rsidR="00D25C0C" w:rsidRPr="004437CE">
        <w:rPr>
          <w:rFonts w:hAnsi="Times New Roman"/>
          <w:lang w:val="fr-CA"/>
        </w:rPr>
        <w:t xml:space="preserve">es tomates sont prêtes pour la récolte trois ou quatre mois après les semis. </w:t>
      </w:r>
    </w:p>
    <w:p w14:paraId="567FC3D7" w14:textId="49491161" w:rsidR="00D25C0C" w:rsidRPr="004437CE" w:rsidRDefault="00D25C0C" w:rsidP="004437CE">
      <w:pPr>
        <w:pStyle w:val="ListParagraph"/>
        <w:numPr>
          <w:ilvl w:val="0"/>
          <w:numId w:val="30"/>
        </w:numPr>
        <w:contextualSpacing w:val="0"/>
        <w:rPr>
          <w:rFonts w:hAnsi="Times New Roman"/>
          <w:lang w:val="fr-CA"/>
        </w:rPr>
      </w:pPr>
      <w:r w:rsidRPr="004437CE">
        <w:rPr>
          <w:rFonts w:hAnsi="Times New Roman"/>
          <w:lang w:val="fr-CA"/>
        </w:rPr>
        <w:t xml:space="preserve">Après la récolte, les producteurs doivent trier et calibrer leurs tomates pour satisfaire les normes et les besoins des acheteurs. </w:t>
      </w:r>
    </w:p>
    <w:p w14:paraId="2F86421A" w14:textId="4BF22D03" w:rsidR="00D25C0C" w:rsidRPr="004437CE" w:rsidRDefault="00D25C0C" w:rsidP="004437CE">
      <w:pPr>
        <w:pStyle w:val="ListParagraph"/>
        <w:numPr>
          <w:ilvl w:val="0"/>
          <w:numId w:val="30"/>
        </w:numPr>
        <w:contextualSpacing w:val="0"/>
        <w:rPr>
          <w:rFonts w:hAnsi="Times New Roman"/>
          <w:lang w:val="fr-CA"/>
        </w:rPr>
      </w:pPr>
      <w:r w:rsidRPr="004437CE">
        <w:rPr>
          <w:rFonts w:hAnsi="Times New Roman"/>
          <w:lang w:val="fr-CA"/>
        </w:rPr>
        <w:t xml:space="preserve">Il faut laver ou essuyer les tomates pour être certain qu’elles sont propres. </w:t>
      </w:r>
    </w:p>
    <w:p w14:paraId="66C5777A" w14:textId="6B7EC596" w:rsidR="00D25C0C" w:rsidRPr="004437CE" w:rsidRDefault="00D25C0C" w:rsidP="008F2720">
      <w:pPr>
        <w:pStyle w:val="ListParagraph"/>
        <w:numPr>
          <w:ilvl w:val="0"/>
          <w:numId w:val="30"/>
        </w:numPr>
        <w:spacing w:after="120"/>
        <w:ind w:left="714" w:hanging="357"/>
        <w:contextualSpacing w:val="0"/>
        <w:rPr>
          <w:rFonts w:hAnsi="Times New Roman"/>
          <w:lang w:val="fr-CA"/>
        </w:rPr>
      </w:pPr>
      <w:r w:rsidRPr="004437CE">
        <w:rPr>
          <w:rFonts w:hAnsi="Times New Roman"/>
          <w:lang w:val="fr-CA"/>
        </w:rPr>
        <w:t>Les tomates peuvent être conservées dans des caisses en plastique dans une pièce bien fumigée telle qu’une chambre de refroidissement par évaporation, une pièce froide</w:t>
      </w:r>
      <w:r w:rsidR="00576F15" w:rsidRPr="004437CE">
        <w:rPr>
          <w:rFonts w:hAnsi="Times New Roman"/>
          <w:lang w:val="fr-CA"/>
        </w:rPr>
        <w:t>,</w:t>
      </w:r>
      <w:r w:rsidRPr="004437CE">
        <w:rPr>
          <w:rFonts w:hAnsi="Times New Roman"/>
          <w:lang w:val="fr-CA"/>
        </w:rPr>
        <w:t xml:space="preserve"> </w:t>
      </w:r>
      <w:r w:rsidR="00576F15" w:rsidRPr="004437CE">
        <w:rPr>
          <w:rFonts w:hAnsi="Times New Roman"/>
          <w:lang w:val="fr-CA"/>
        </w:rPr>
        <w:t>dont les températures varient entre 10 et 15</w:t>
      </w:r>
      <w:r w:rsidR="00576F15" w:rsidRPr="004437CE">
        <w:rPr>
          <w:rFonts w:hAnsi="Times New Roman"/>
          <w:vertAlign w:val="superscript"/>
          <w:lang w:val="fr-CA"/>
        </w:rPr>
        <w:t>o</w:t>
      </w:r>
      <w:r w:rsidR="00576F15" w:rsidRPr="004437CE">
        <w:rPr>
          <w:rFonts w:hAnsi="Times New Roman"/>
          <w:lang w:val="fr-CA"/>
        </w:rPr>
        <w:t xml:space="preserve">C, qui maintient l’humidité à un taux de 95 %. Les producteurs peuvent choisir de vendre leurs tomates directement à la ferme aux acheteurs locaux comme les intermédiaires, ou ils peuvent les transporter au marché. Le regroupement et la vente en vrac peuvent donner un plus grand </w:t>
      </w:r>
      <w:r w:rsidR="003C4B14" w:rsidRPr="004437CE">
        <w:rPr>
          <w:rFonts w:hAnsi="Times New Roman"/>
          <w:lang w:val="fr-CA"/>
        </w:rPr>
        <w:t>pouvoir</w:t>
      </w:r>
      <w:r w:rsidR="00576F15" w:rsidRPr="004437CE">
        <w:rPr>
          <w:rFonts w:hAnsi="Times New Roman"/>
          <w:lang w:val="fr-CA"/>
        </w:rPr>
        <w:t xml:space="preserve"> de négociation aux producteurs. </w:t>
      </w:r>
    </w:p>
    <w:p w14:paraId="25B73CFC" w14:textId="77777777" w:rsidR="008E1B28" w:rsidRPr="004437CE" w:rsidRDefault="008E1B28" w:rsidP="006A4C4B">
      <w:pPr>
        <w:spacing w:line="240" w:lineRule="auto"/>
        <w:rPr>
          <w:rFonts w:ascii="Times New Roman" w:hAnsi="Times New Roman" w:cs="Times New Roman"/>
          <w:b/>
          <w:sz w:val="24"/>
          <w:szCs w:val="24"/>
          <w:lang w:val="fr-CA"/>
        </w:rPr>
      </w:pPr>
      <w:r w:rsidRPr="004437CE">
        <w:rPr>
          <w:rFonts w:ascii="Times New Roman" w:hAnsi="Times New Roman" w:cs="Times New Roman"/>
          <w:b/>
          <w:sz w:val="24"/>
          <w:szCs w:val="24"/>
          <w:lang w:val="fr-CA"/>
        </w:rPr>
        <w:t>Transport</w:t>
      </w:r>
    </w:p>
    <w:p w14:paraId="49B335ED" w14:textId="4513CDA3" w:rsidR="00576F15" w:rsidRPr="004437CE" w:rsidRDefault="00576F15" w:rsidP="004437CE">
      <w:pPr>
        <w:pStyle w:val="ListParagraph"/>
        <w:numPr>
          <w:ilvl w:val="0"/>
          <w:numId w:val="22"/>
        </w:numPr>
        <w:contextualSpacing w:val="0"/>
        <w:rPr>
          <w:rFonts w:hAnsi="Times New Roman"/>
          <w:lang w:val="fr-CA"/>
        </w:rPr>
      </w:pPr>
      <w:r w:rsidRPr="004437CE">
        <w:rPr>
          <w:rFonts w:hAnsi="Times New Roman"/>
          <w:lang w:val="fr-CA"/>
        </w:rPr>
        <w:t xml:space="preserve">Les modes de transport inappropriés </w:t>
      </w:r>
      <w:r w:rsidR="003C4B14" w:rsidRPr="004437CE">
        <w:rPr>
          <w:rFonts w:hAnsi="Times New Roman"/>
          <w:lang w:val="fr-CA"/>
        </w:rPr>
        <w:t>causent</w:t>
      </w:r>
      <w:r w:rsidRPr="004437CE">
        <w:rPr>
          <w:rFonts w:hAnsi="Times New Roman"/>
          <w:lang w:val="fr-CA"/>
        </w:rPr>
        <w:t xml:space="preserve"> des pertes de tomates. Lorsque le matériel d’emballage n</w:t>
      </w:r>
      <w:r w:rsidR="003C4B14" w:rsidRPr="004437CE">
        <w:rPr>
          <w:rFonts w:hAnsi="Times New Roman"/>
          <w:lang w:val="fr-CA"/>
        </w:rPr>
        <w:t>e permet pas aux</w:t>
      </w:r>
      <w:r w:rsidRPr="004437CE">
        <w:rPr>
          <w:rFonts w:hAnsi="Times New Roman"/>
          <w:lang w:val="fr-CA"/>
        </w:rPr>
        <w:t xml:space="preserve"> fruits</w:t>
      </w:r>
      <w:r w:rsidR="003C4B14" w:rsidRPr="004437CE">
        <w:rPr>
          <w:rFonts w:hAnsi="Times New Roman"/>
          <w:lang w:val="fr-CA"/>
        </w:rPr>
        <w:t xml:space="preserve"> de rester immobile</w:t>
      </w:r>
      <w:r w:rsidR="00D058D0" w:rsidRPr="004437CE">
        <w:rPr>
          <w:rFonts w:hAnsi="Times New Roman"/>
          <w:lang w:val="fr-CA"/>
        </w:rPr>
        <w:t>s</w:t>
      </w:r>
      <w:r w:rsidRPr="004437CE">
        <w:rPr>
          <w:rFonts w:hAnsi="Times New Roman"/>
          <w:lang w:val="fr-CA"/>
        </w:rPr>
        <w:t xml:space="preserve">, des vibrations ou des mouvements excessifs causent des pertes pendant le transport. </w:t>
      </w:r>
    </w:p>
    <w:p w14:paraId="25D55F35" w14:textId="02A64DCF" w:rsidR="00576F15" w:rsidRPr="004437CE" w:rsidRDefault="00576F15" w:rsidP="004437CE">
      <w:pPr>
        <w:pStyle w:val="ListParagraph"/>
        <w:numPr>
          <w:ilvl w:val="0"/>
          <w:numId w:val="22"/>
        </w:numPr>
        <w:contextualSpacing w:val="0"/>
        <w:rPr>
          <w:rFonts w:hAnsi="Times New Roman"/>
          <w:lang w:val="fr-CA"/>
        </w:rPr>
      </w:pPr>
      <w:r w:rsidRPr="004437CE">
        <w:rPr>
          <w:rFonts w:hAnsi="Times New Roman"/>
          <w:lang w:val="fr-CA"/>
        </w:rPr>
        <w:t xml:space="preserve">Lorsque cela est possible, les producteurs doivent utiliser des camions réfrigérés pour </w:t>
      </w:r>
      <w:r w:rsidR="003A3A6A" w:rsidRPr="004437CE">
        <w:rPr>
          <w:rFonts w:hAnsi="Times New Roman"/>
          <w:lang w:val="fr-CA"/>
        </w:rPr>
        <w:t xml:space="preserve">transporter les tomates. S’il n’y en a pas, ils doivent couvrir les camions non réfrigérés avec des nappes en jute ou des bâches pour protéger les tomates de la transpiration. </w:t>
      </w:r>
    </w:p>
    <w:p w14:paraId="22428E56" w14:textId="23C4B0C5" w:rsidR="00726C67" w:rsidRPr="004437CE" w:rsidRDefault="003A3A6A" w:rsidP="004437CE">
      <w:pPr>
        <w:pStyle w:val="ListParagraph"/>
        <w:numPr>
          <w:ilvl w:val="0"/>
          <w:numId w:val="22"/>
        </w:numPr>
        <w:contextualSpacing w:val="0"/>
        <w:rPr>
          <w:rFonts w:hAnsi="Times New Roman"/>
          <w:lang w:val="fr-CA"/>
        </w:rPr>
      </w:pPr>
      <w:r w:rsidRPr="004437CE">
        <w:rPr>
          <w:rFonts w:hAnsi="Times New Roman"/>
          <w:lang w:val="fr-CA"/>
        </w:rPr>
        <w:t xml:space="preserve">Les tomates peuvent également être conditionnées dans des caisses ou des paniers en bois ou plastique ou des cartons dans des camions. Le transport de tomates dans des caisses en plastique consignées réduit les pertes même sur les mauvais chemins, alors que les paniers </w:t>
      </w:r>
      <w:r w:rsidR="003C4B14" w:rsidRPr="004437CE">
        <w:rPr>
          <w:rFonts w:hAnsi="Times New Roman"/>
          <w:lang w:val="fr-CA"/>
        </w:rPr>
        <w:t>sur</w:t>
      </w:r>
      <w:r w:rsidRPr="004437CE">
        <w:rPr>
          <w:rFonts w:hAnsi="Times New Roman"/>
          <w:lang w:val="fr-CA"/>
        </w:rPr>
        <w:t xml:space="preserve">chargés sur les mauvaises routes entraînent la chute ou la déformation des tomates pendant le </w:t>
      </w:r>
      <w:r w:rsidR="008905AB" w:rsidRPr="004437CE">
        <w:rPr>
          <w:rFonts w:hAnsi="Times New Roman"/>
          <w:lang w:val="fr-CA"/>
        </w:rPr>
        <w:t xml:space="preserve">transport, réduisant la quantité à vendre. </w:t>
      </w:r>
    </w:p>
    <w:p w14:paraId="7C5C0F64" w14:textId="40E0F09B" w:rsidR="008905AB" w:rsidRPr="004437CE" w:rsidRDefault="008905AB" w:rsidP="004437CE">
      <w:pPr>
        <w:pStyle w:val="ListParagraph"/>
        <w:numPr>
          <w:ilvl w:val="0"/>
          <w:numId w:val="22"/>
        </w:numPr>
        <w:contextualSpacing w:val="0"/>
        <w:rPr>
          <w:rFonts w:hAnsi="Times New Roman"/>
          <w:lang w:val="fr-CA"/>
        </w:rPr>
      </w:pPr>
      <w:r w:rsidRPr="004437CE">
        <w:rPr>
          <w:rFonts w:hAnsi="Times New Roman"/>
          <w:lang w:val="fr-CA"/>
        </w:rPr>
        <w:t xml:space="preserve">Les véhicules de transport doivent être propres et bien entretenus. </w:t>
      </w:r>
      <w:r w:rsidR="003C4B14" w:rsidRPr="004437CE">
        <w:rPr>
          <w:rFonts w:hAnsi="Times New Roman"/>
          <w:lang w:val="fr-CA"/>
        </w:rPr>
        <w:t>On ne doit pas y trouver</w:t>
      </w:r>
      <w:r w:rsidRPr="004437CE">
        <w:rPr>
          <w:rFonts w:hAnsi="Times New Roman"/>
          <w:lang w:val="fr-CA"/>
        </w:rPr>
        <w:t xml:space="preserve"> des gouttes ou des flaques d’eau, de la terre, des odeurs ou des débris. </w:t>
      </w:r>
    </w:p>
    <w:p w14:paraId="644AD9C5" w14:textId="69A10FAD" w:rsidR="008905AB" w:rsidRPr="004437CE" w:rsidRDefault="008905AB" w:rsidP="004437CE">
      <w:pPr>
        <w:pStyle w:val="ListParagraph"/>
        <w:numPr>
          <w:ilvl w:val="0"/>
          <w:numId w:val="22"/>
        </w:numPr>
        <w:contextualSpacing w:val="0"/>
        <w:rPr>
          <w:rFonts w:hAnsi="Times New Roman"/>
          <w:lang w:val="fr-CA"/>
        </w:rPr>
      </w:pPr>
      <w:r w:rsidRPr="004437CE">
        <w:rPr>
          <w:rFonts w:hAnsi="Times New Roman"/>
          <w:lang w:val="fr-CA"/>
        </w:rPr>
        <w:t xml:space="preserve">Les véhicules servant à transporter des animaux ou des produits chimiques ne doivent pas servir au transport de produits agricoles frais. </w:t>
      </w:r>
    </w:p>
    <w:p w14:paraId="76D34671" w14:textId="4BBE4524" w:rsidR="00192BAC" w:rsidRPr="004437CE" w:rsidRDefault="008905AB" w:rsidP="004437CE">
      <w:pPr>
        <w:pStyle w:val="ListParagraph"/>
        <w:widowControl w:val="0"/>
        <w:numPr>
          <w:ilvl w:val="0"/>
          <w:numId w:val="22"/>
        </w:numPr>
        <w:contextualSpacing w:val="0"/>
        <w:rPr>
          <w:rFonts w:hAnsi="Times New Roman"/>
          <w:lang w:val="fr-CA"/>
        </w:rPr>
      </w:pPr>
      <w:r w:rsidRPr="004437CE">
        <w:rPr>
          <w:rFonts w:hAnsi="Times New Roman"/>
          <w:lang w:val="fr-CA"/>
        </w:rPr>
        <w:t>Inspectez les véhicules destinés à transport</w:t>
      </w:r>
      <w:r w:rsidR="00D058D0" w:rsidRPr="004437CE">
        <w:rPr>
          <w:rFonts w:hAnsi="Times New Roman"/>
          <w:lang w:val="fr-CA"/>
        </w:rPr>
        <w:t>er</w:t>
      </w:r>
      <w:r w:rsidRPr="004437CE">
        <w:rPr>
          <w:rFonts w:hAnsi="Times New Roman"/>
          <w:lang w:val="fr-CA"/>
        </w:rPr>
        <w:t xml:space="preserve"> les tomates pour vous assurer qu’il ne s’y trouve aucun organisme nuisible. </w:t>
      </w:r>
    </w:p>
    <w:p w14:paraId="3A96D80C" w14:textId="16CDAF22" w:rsidR="008905AB" w:rsidRPr="004437CE" w:rsidRDefault="008905AB" w:rsidP="004437CE">
      <w:pPr>
        <w:pStyle w:val="ListParagraph"/>
        <w:widowControl w:val="0"/>
        <w:numPr>
          <w:ilvl w:val="0"/>
          <w:numId w:val="22"/>
        </w:numPr>
        <w:contextualSpacing w:val="0"/>
        <w:rPr>
          <w:rFonts w:hAnsi="Times New Roman"/>
          <w:lang w:val="fr-CA"/>
        </w:rPr>
      </w:pPr>
      <w:r w:rsidRPr="004437CE">
        <w:rPr>
          <w:rFonts w:hAnsi="Times New Roman"/>
          <w:lang w:val="fr-CA"/>
        </w:rPr>
        <w:t xml:space="preserve">Lavez les véhicules destinés à transporter les produits agricoles frais avec </w:t>
      </w:r>
      <w:r w:rsidR="003005F7" w:rsidRPr="004437CE">
        <w:rPr>
          <w:rFonts w:hAnsi="Times New Roman"/>
          <w:lang w:val="fr-CA"/>
        </w:rPr>
        <w:t xml:space="preserve">de l’eau dont la température varie entre 60 et 71 degrés Celsius et désinfecter avec un </w:t>
      </w:r>
      <w:r w:rsidR="003005F7" w:rsidRPr="004437CE">
        <w:rPr>
          <w:rFonts w:hAnsi="Times New Roman"/>
          <w:lang w:val="fr-CA"/>
        </w:rPr>
        <w:lastRenderedPageBreak/>
        <w:t xml:space="preserve">désinfectant alimentaire. </w:t>
      </w:r>
    </w:p>
    <w:p w14:paraId="682EB469" w14:textId="251ABC8A" w:rsidR="003005F7" w:rsidRPr="004437CE" w:rsidRDefault="003C4B14" w:rsidP="004437CE">
      <w:pPr>
        <w:pStyle w:val="ListParagraph"/>
        <w:widowControl w:val="0"/>
        <w:numPr>
          <w:ilvl w:val="0"/>
          <w:numId w:val="22"/>
        </w:numPr>
        <w:contextualSpacing w:val="0"/>
        <w:rPr>
          <w:rFonts w:hAnsi="Times New Roman"/>
          <w:lang w:val="fr-CA"/>
        </w:rPr>
      </w:pPr>
      <w:r w:rsidRPr="004437CE">
        <w:rPr>
          <w:rFonts w:hAnsi="Times New Roman"/>
          <w:lang w:val="fr-CA"/>
        </w:rPr>
        <w:t>Conditionner</w:t>
      </w:r>
      <w:r w:rsidR="003005F7" w:rsidRPr="004437CE">
        <w:rPr>
          <w:rFonts w:hAnsi="Times New Roman"/>
          <w:lang w:val="fr-CA"/>
        </w:rPr>
        <w:t xml:space="preserve"> les tomates de sorte à permettre une bonne circulation d’air entre les contenants de transport. </w:t>
      </w:r>
    </w:p>
    <w:p w14:paraId="11053A70" w14:textId="33CB9342" w:rsidR="003005F7" w:rsidRPr="004437CE" w:rsidRDefault="003005F7" w:rsidP="008F2720">
      <w:pPr>
        <w:pStyle w:val="ListParagraph"/>
        <w:numPr>
          <w:ilvl w:val="0"/>
          <w:numId w:val="22"/>
        </w:numPr>
        <w:spacing w:after="120"/>
        <w:ind w:left="714" w:hanging="357"/>
        <w:contextualSpacing w:val="0"/>
        <w:rPr>
          <w:rFonts w:hAnsi="Times New Roman"/>
          <w:lang w:val="fr-CA"/>
        </w:rPr>
      </w:pPr>
      <w:r w:rsidRPr="004437CE">
        <w:rPr>
          <w:rFonts w:hAnsi="Times New Roman"/>
          <w:lang w:val="fr-CA"/>
        </w:rPr>
        <w:t>Former tous les employés sur les technique</w:t>
      </w:r>
      <w:r w:rsidR="00500C18" w:rsidRPr="004437CE">
        <w:rPr>
          <w:rFonts w:hAnsi="Times New Roman"/>
          <w:lang w:val="fr-CA"/>
        </w:rPr>
        <w:t>s</w:t>
      </w:r>
      <w:r w:rsidRPr="004437CE">
        <w:rPr>
          <w:rFonts w:hAnsi="Times New Roman"/>
          <w:lang w:val="fr-CA"/>
        </w:rPr>
        <w:t xml:space="preserve"> de conditionnement, de manutention et de transport des tomates. </w:t>
      </w:r>
    </w:p>
    <w:p w14:paraId="19A679D2" w14:textId="77777777" w:rsidR="009060C2" w:rsidRPr="004437CE" w:rsidRDefault="009060C2" w:rsidP="006A4C4B">
      <w:pPr>
        <w:pStyle w:val="ListParagraph"/>
        <w:numPr>
          <w:ilvl w:val="0"/>
          <w:numId w:val="0"/>
        </w:numPr>
        <w:ind w:left="720"/>
        <w:rPr>
          <w:rFonts w:hAnsi="Times New Roman"/>
          <w:lang w:val="fr-CA"/>
        </w:rPr>
      </w:pPr>
    </w:p>
    <w:p w14:paraId="229C2351" w14:textId="0421F28F" w:rsidR="006A4C4B" w:rsidRPr="004437CE" w:rsidRDefault="00DA5351" w:rsidP="006A4C4B">
      <w:pPr>
        <w:spacing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b/>
          <w:bCs/>
          <w:sz w:val="24"/>
          <w:szCs w:val="24"/>
          <w:lang w:val="fr-CA"/>
        </w:rPr>
        <w:t>Séchage</w:t>
      </w:r>
    </w:p>
    <w:p w14:paraId="64B15B25" w14:textId="55D70CC1" w:rsidR="00DA5351" w:rsidRPr="004437CE" w:rsidRDefault="00DA5351" w:rsidP="006A4C4B">
      <w:pPr>
        <w:spacing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sz w:val="24"/>
          <w:szCs w:val="24"/>
          <w:lang w:val="fr-CA"/>
        </w:rPr>
        <w:t xml:space="preserve">Le séchage est une forme </w:t>
      </w:r>
      <w:r w:rsidR="003C4B14" w:rsidRPr="004437CE">
        <w:rPr>
          <w:rFonts w:ascii="Times New Roman" w:eastAsia="Times New Roman" w:hAnsi="Times New Roman" w:cs="Times New Roman"/>
          <w:sz w:val="24"/>
          <w:szCs w:val="24"/>
          <w:lang w:val="fr-CA"/>
        </w:rPr>
        <w:t>rudimentaire</w:t>
      </w:r>
      <w:r w:rsidRPr="004437CE">
        <w:rPr>
          <w:rFonts w:ascii="Times New Roman" w:eastAsia="Times New Roman" w:hAnsi="Times New Roman" w:cs="Times New Roman"/>
          <w:sz w:val="24"/>
          <w:szCs w:val="24"/>
          <w:lang w:val="fr-CA"/>
        </w:rPr>
        <w:t xml:space="preserve"> de transformation. Si les producteurs récoltent plus que ce qu’ils peuvent commercialiser ou consommer, ils peuvent faire sécher les tomates pour les conserver et minimiser les pertes après récolte. Les variétés qui se prêtent le mieux au séchage sont les tomates italiennes à chair ferme ou les variétés utilisées pour </w:t>
      </w:r>
      <w:r w:rsidR="003C4B14" w:rsidRPr="004437CE">
        <w:rPr>
          <w:rFonts w:ascii="Times New Roman" w:eastAsia="Times New Roman" w:hAnsi="Times New Roman" w:cs="Times New Roman"/>
          <w:sz w:val="24"/>
          <w:szCs w:val="24"/>
          <w:lang w:val="fr-CA"/>
        </w:rPr>
        <w:t>l</w:t>
      </w:r>
      <w:r w:rsidRPr="004437CE">
        <w:rPr>
          <w:rFonts w:ascii="Times New Roman" w:eastAsia="Times New Roman" w:hAnsi="Times New Roman" w:cs="Times New Roman"/>
          <w:sz w:val="24"/>
          <w:szCs w:val="24"/>
          <w:lang w:val="fr-CA"/>
        </w:rPr>
        <w:t xml:space="preserve">a fabrication de la pâte de tomate. Il s’agit, par exemple, des variétés Roma et UC 82 B. On peut sécher les tomates au soleil, à l’air libre ou de façon artificielle. Avant de les faire sécher, désinfectez-les en les plongeant dans de l’eau bouillante pendant une ou deux minutes. </w:t>
      </w:r>
    </w:p>
    <w:p w14:paraId="75DD7A7A" w14:textId="5D92B90D" w:rsidR="00161255" w:rsidRPr="004437CE" w:rsidRDefault="00161255" w:rsidP="004437CE">
      <w:pPr>
        <w:numPr>
          <w:ilvl w:val="0"/>
          <w:numId w:val="28"/>
        </w:numPr>
        <w:spacing w:after="0"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i/>
          <w:iCs/>
          <w:sz w:val="24"/>
          <w:szCs w:val="24"/>
          <w:lang w:val="fr-CA"/>
        </w:rPr>
        <w:t>Séchage à l’air libre</w:t>
      </w:r>
      <w:r w:rsidRPr="004437CE">
        <w:rPr>
          <w:rFonts w:ascii="Times New Roman" w:eastAsia="Times New Roman" w:hAnsi="Times New Roman" w:cs="Times New Roman"/>
          <w:sz w:val="24"/>
          <w:szCs w:val="24"/>
          <w:lang w:val="fr-CA"/>
        </w:rPr>
        <w:t> : Lavez les tomates, coupez</w:t>
      </w:r>
      <w:r w:rsidR="00D058D0" w:rsidRPr="004437CE">
        <w:rPr>
          <w:rFonts w:ascii="Times New Roman" w:eastAsia="Times New Roman" w:hAnsi="Times New Roman" w:cs="Times New Roman"/>
          <w:sz w:val="24"/>
          <w:szCs w:val="24"/>
          <w:lang w:val="fr-CA"/>
        </w:rPr>
        <w:t>-</w:t>
      </w:r>
      <w:r w:rsidRPr="004437CE">
        <w:rPr>
          <w:rFonts w:ascii="Times New Roman" w:eastAsia="Times New Roman" w:hAnsi="Times New Roman" w:cs="Times New Roman"/>
          <w:sz w:val="24"/>
          <w:szCs w:val="24"/>
          <w:lang w:val="fr-CA"/>
        </w:rPr>
        <w:t>les en deux ou en quartiers, et étalez</w:t>
      </w:r>
      <w:r w:rsidR="00D058D0" w:rsidRPr="004437CE">
        <w:rPr>
          <w:rFonts w:ascii="Times New Roman" w:eastAsia="Times New Roman" w:hAnsi="Times New Roman" w:cs="Times New Roman"/>
          <w:sz w:val="24"/>
          <w:szCs w:val="24"/>
          <w:lang w:val="fr-CA"/>
        </w:rPr>
        <w:t>-</w:t>
      </w:r>
      <w:r w:rsidRPr="004437CE">
        <w:rPr>
          <w:rFonts w:ascii="Times New Roman" w:eastAsia="Times New Roman" w:hAnsi="Times New Roman" w:cs="Times New Roman"/>
          <w:sz w:val="24"/>
          <w:szCs w:val="24"/>
          <w:lang w:val="fr-CA"/>
        </w:rPr>
        <w:t>les</w:t>
      </w:r>
      <w:r w:rsidR="003C4B14" w:rsidRPr="004437CE">
        <w:rPr>
          <w:rFonts w:ascii="Times New Roman" w:eastAsia="Times New Roman" w:hAnsi="Times New Roman" w:cs="Times New Roman"/>
          <w:sz w:val="24"/>
          <w:szCs w:val="24"/>
          <w:lang w:val="fr-CA"/>
        </w:rPr>
        <w:t>,</w:t>
      </w:r>
      <w:r w:rsidRPr="004437CE">
        <w:rPr>
          <w:rFonts w:ascii="Times New Roman" w:eastAsia="Times New Roman" w:hAnsi="Times New Roman" w:cs="Times New Roman"/>
          <w:sz w:val="24"/>
          <w:szCs w:val="24"/>
          <w:lang w:val="fr-CA"/>
        </w:rPr>
        <w:t xml:space="preserve"> le côté coupé face au soleil sur des bâches propres ou d’autres surfaces plates, comme des plateaux disposés sur une surface surélevée et couverte d’un filet plastique. Les filets plastiques, les moustiquaires ou les tissus en mousseline de coton empêchent la contamination par les insectes, la saleté et la poussière. Le séchage à l’air libre dure deux à cinq jours lorsqu’il vente et que l’air </w:t>
      </w:r>
      <w:r w:rsidR="003C4B14" w:rsidRPr="004437CE">
        <w:rPr>
          <w:rFonts w:ascii="Times New Roman" w:eastAsia="Times New Roman" w:hAnsi="Times New Roman" w:cs="Times New Roman"/>
          <w:sz w:val="24"/>
          <w:szCs w:val="24"/>
          <w:lang w:val="fr-CA"/>
        </w:rPr>
        <w:t>est sec</w:t>
      </w:r>
      <w:r w:rsidRPr="004437CE">
        <w:rPr>
          <w:rFonts w:ascii="Times New Roman" w:eastAsia="Times New Roman" w:hAnsi="Times New Roman" w:cs="Times New Roman"/>
          <w:sz w:val="24"/>
          <w:szCs w:val="24"/>
          <w:lang w:val="fr-CA"/>
        </w:rPr>
        <w:t>. Il en résulte des morceau</w:t>
      </w:r>
      <w:r w:rsidR="008D07F1" w:rsidRPr="004437CE">
        <w:rPr>
          <w:rFonts w:ascii="Times New Roman" w:eastAsia="Times New Roman" w:hAnsi="Times New Roman" w:cs="Times New Roman"/>
          <w:sz w:val="24"/>
          <w:szCs w:val="24"/>
          <w:lang w:val="fr-CA"/>
        </w:rPr>
        <w:t>x</w:t>
      </w:r>
      <w:r w:rsidRPr="004437CE">
        <w:rPr>
          <w:rFonts w:ascii="Times New Roman" w:eastAsia="Times New Roman" w:hAnsi="Times New Roman" w:cs="Times New Roman"/>
          <w:sz w:val="24"/>
          <w:szCs w:val="24"/>
          <w:lang w:val="fr-CA"/>
        </w:rPr>
        <w:t xml:space="preserve"> de tomates </w:t>
      </w:r>
      <w:r w:rsidR="008D07F1" w:rsidRPr="004437CE">
        <w:rPr>
          <w:rFonts w:ascii="Times New Roman" w:eastAsia="Times New Roman" w:hAnsi="Times New Roman" w:cs="Times New Roman"/>
          <w:sz w:val="24"/>
          <w:szCs w:val="24"/>
          <w:lang w:val="fr-CA"/>
        </w:rPr>
        <w:t xml:space="preserve">rouge foncé, à l’aspect de cuir contenant 15 à 20 % d’eau. Lorsqu’on les fait sécher plus longtemps, la teneur en eau baisse à 5 % et les morceaux de tomate séchés, durs friables peuvent être réduits en poudre ou en flocons et utilisés dans des soupes et des sauces. </w:t>
      </w:r>
      <w:r w:rsidR="00466FFF" w:rsidRPr="004437CE">
        <w:rPr>
          <w:rFonts w:ascii="Times New Roman" w:eastAsia="Times New Roman" w:hAnsi="Times New Roman" w:cs="Times New Roman"/>
          <w:sz w:val="24"/>
          <w:szCs w:val="24"/>
          <w:lang w:val="fr-CA"/>
        </w:rPr>
        <w:t xml:space="preserve">Les tomates </w:t>
      </w:r>
      <w:r w:rsidR="003C4B14" w:rsidRPr="004437CE">
        <w:rPr>
          <w:rFonts w:ascii="Times New Roman" w:eastAsia="Times New Roman" w:hAnsi="Times New Roman" w:cs="Times New Roman"/>
          <w:sz w:val="24"/>
          <w:szCs w:val="24"/>
          <w:lang w:val="fr-CA"/>
        </w:rPr>
        <w:t>réduites</w:t>
      </w:r>
      <w:r w:rsidR="00466FFF" w:rsidRPr="004437CE">
        <w:rPr>
          <w:rFonts w:ascii="Times New Roman" w:eastAsia="Times New Roman" w:hAnsi="Times New Roman" w:cs="Times New Roman"/>
          <w:sz w:val="24"/>
          <w:szCs w:val="24"/>
          <w:lang w:val="fr-CA"/>
        </w:rPr>
        <w:t xml:space="preserve"> sous forme de poudre ou de flocons se conserveront longtemps sans se détériorer. </w:t>
      </w:r>
    </w:p>
    <w:p w14:paraId="235A2699" w14:textId="488C6B30" w:rsidR="006D070A" w:rsidRPr="004437CE" w:rsidRDefault="006D070A" w:rsidP="008F2720">
      <w:pPr>
        <w:numPr>
          <w:ilvl w:val="0"/>
          <w:numId w:val="28"/>
        </w:numPr>
        <w:spacing w:after="120" w:line="240" w:lineRule="auto"/>
        <w:ind w:left="714" w:hanging="357"/>
        <w:rPr>
          <w:rFonts w:ascii="Times New Roman" w:eastAsia="Times New Roman" w:hAnsi="Times New Roman" w:cs="Times New Roman"/>
          <w:sz w:val="24"/>
          <w:szCs w:val="24"/>
          <w:lang w:val="fr-CA"/>
        </w:rPr>
      </w:pPr>
      <w:r w:rsidRPr="004437CE">
        <w:rPr>
          <w:rFonts w:ascii="Times New Roman" w:eastAsia="Times New Roman" w:hAnsi="Times New Roman" w:cs="Times New Roman"/>
          <w:i/>
          <w:iCs/>
          <w:sz w:val="24"/>
          <w:szCs w:val="24"/>
          <w:lang w:val="fr-CA"/>
        </w:rPr>
        <w:t>Séchage artificiel</w:t>
      </w:r>
      <w:r w:rsidRPr="004437CE">
        <w:rPr>
          <w:rFonts w:ascii="Times New Roman" w:eastAsia="Times New Roman" w:hAnsi="Times New Roman" w:cs="Times New Roman"/>
          <w:sz w:val="24"/>
          <w:szCs w:val="24"/>
          <w:lang w:val="fr-CA"/>
        </w:rPr>
        <w:t xml:space="preserve"> : Les séchoirs solaires ou les séchoirs alimentés par différents combustibles peuvent servir à sécher les tomates fraîches. Assurez-vous que la température à l’intérieur des séchoirs ne dépasse pas 65 degrés Celsius, car une chaleur excessive détériore le goût des tomates séchées. </w:t>
      </w:r>
    </w:p>
    <w:p w14:paraId="6ED68542" w14:textId="214BEC09" w:rsidR="006A4C4B" w:rsidRPr="004437CE" w:rsidRDefault="006D070A" w:rsidP="006A4C4B">
      <w:pPr>
        <w:spacing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b/>
          <w:bCs/>
          <w:sz w:val="24"/>
          <w:szCs w:val="24"/>
          <w:lang w:val="fr-CA"/>
        </w:rPr>
        <w:t>Transformation</w:t>
      </w:r>
    </w:p>
    <w:p w14:paraId="4F78E44B" w14:textId="21ABE414" w:rsidR="006D070A" w:rsidRPr="004437CE" w:rsidRDefault="006D070A" w:rsidP="006A4C4B">
      <w:pPr>
        <w:spacing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sz w:val="24"/>
          <w:szCs w:val="24"/>
          <w:lang w:val="fr-CA"/>
        </w:rPr>
        <w:t xml:space="preserve">Le séchage et le conditionnement des tomates réduisent les pertes après récolte et assurent </w:t>
      </w:r>
      <w:r w:rsidR="003C4B14" w:rsidRPr="004437CE">
        <w:rPr>
          <w:rFonts w:ascii="Times New Roman" w:eastAsia="Times New Roman" w:hAnsi="Times New Roman" w:cs="Times New Roman"/>
          <w:sz w:val="24"/>
          <w:szCs w:val="24"/>
          <w:lang w:val="fr-CA"/>
        </w:rPr>
        <w:t>une durée de conservation plus longue des</w:t>
      </w:r>
      <w:r w:rsidRPr="004437CE">
        <w:rPr>
          <w:rFonts w:ascii="Times New Roman" w:eastAsia="Times New Roman" w:hAnsi="Times New Roman" w:cs="Times New Roman"/>
          <w:sz w:val="24"/>
          <w:szCs w:val="24"/>
          <w:lang w:val="fr-CA"/>
        </w:rPr>
        <w:t xml:space="preserve"> produits</w:t>
      </w:r>
      <w:r w:rsidR="003C4B14" w:rsidRPr="004437CE">
        <w:rPr>
          <w:rFonts w:ascii="Times New Roman" w:eastAsia="Times New Roman" w:hAnsi="Times New Roman" w:cs="Times New Roman"/>
          <w:sz w:val="24"/>
          <w:szCs w:val="24"/>
          <w:lang w:val="fr-CA"/>
        </w:rPr>
        <w:t xml:space="preserve">. On peut les conserver pendant </w:t>
      </w:r>
      <w:r w:rsidRPr="004437CE">
        <w:rPr>
          <w:rFonts w:ascii="Times New Roman" w:eastAsia="Times New Roman" w:hAnsi="Times New Roman" w:cs="Times New Roman"/>
          <w:sz w:val="24"/>
          <w:szCs w:val="24"/>
          <w:lang w:val="fr-CA"/>
        </w:rPr>
        <w:t xml:space="preserve">une année sans </w:t>
      </w:r>
      <w:r w:rsidR="003C4B14" w:rsidRPr="004437CE">
        <w:rPr>
          <w:rFonts w:ascii="Times New Roman" w:eastAsia="Times New Roman" w:hAnsi="Times New Roman" w:cs="Times New Roman"/>
          <w:sz w:val="24"/>
          <w:szCs w:val="24"/>
          <w:lang w:val="fr-CA"/>
        </w:rPr>
        <w:t>qu’elles se</w:t>
      </w:r>
      <w:r w:rsidRPr="004437CE">
        <w:rPr>
          <w:rFonts w:ascii="Times New Roman" w:eastAsia="Times New Roman" w:hAnsi="Times New Roman" w:cs="Times New Roman"/>
          <w:sz w:val="24"/>
          <w:szCs w:val="24"/>
          <w:lang w:val="fr-CA"/>
        </w:rPr>
        <w:t xml:space="preserve"> gâte</w:t>
      </w:r>
      <w:r w:rsidR="003C4B14" w:rsidRPr="004437CE">
        <w:rPr>
          <w:rFonts w:ascii="Times New Roman" w:eastAsia="Times New Roman" w:hAnsi="Times New Roman" w:cs="Times New Roman"/>
          <w:sz w:val="24"/>
          <w:szCs w:val="24"/>
          <w:lang w:val="fr-CA"/>
        </w:rPr>
        <w:t>nt</w:t>
      </w:r>
      <w:r w:rsidRPr="004437CE">
        <w:rPr>
          <w:rFonts w:ascii="Times New Roman" w:eastAsia="Times New Roman" w:hAnsi="Times New Roman" w:cs="Times New Roman"/>
          <w:sz w:val="24"/>
          <w:szCs w:val="24"/>
          <w:lang w:val="fr-CA"/>
        </w:rPr>
        <w:t>. À la maison, la pulpe de tomate peut être transform</w:t>
      </w:r>
      <w:r w:rsidR="009628E6" w:rsidRPr="004437CE">
        <w:rPr>
          <w:rFonts w:ascii="Times New Roman" w:eastAsia="Times New Roman" w:hAnsi="Times New Roman" w:cs="Times New Roman"/>
          <w:sz w:val="24"/>
          <w:szCs w:val="24"/>
          <w:lang w:val="fr-CA"/>
        </w:rPr>
        <w:t>ée</w:t>
      </w:r>
      <w:r w:rsidRPr="004437CE">
        <w:rPr>
          <w:rFonts w:ascii="Times New Roman" w:eastAsia="Times New Roman" w:hAnsi="Times New Roman" w:cs="Times New Roman"/>
          <w:sz w:val="24"/>
          <w:szCs w:val="24"/>
          <w:lang w:val="fr-CA"/>
        </w:rPr>
        <w:t xml:space="preserve"> pour servir d’ingrédient de base pour les jus, les sauces, les purées et la pâte de tomate. </w:t>
      </w:r>
    </w:p>
    <w:p w14:paraId="764700A2" w14:textId="70918955" w:rsidR="006A4C4B" w:rsidRPr="004437CE" w:rsidRDefault="006D070A" w:rsidP="006A4C4B">
      <w:pPr>
        <w:spacing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i/>
          <w:iCs/>
          <w:sz w:val="24"/>
          <w:szCs w:val="24"/>
          <w:lang w:val="fr-CA"/>
        </w:rPr>
        <w:t>Préparation de la pulpe de tomate</w:t>
      </w:r>
    </w:p>
    <w:p w14:paraId="4E408FA3" w14:textId="37289375" w:rsidR="00761B1A" w:rsidRPr="004437CE" w:rsidRDefault="00761B1A" w:rsidP="004437CE">
      <w:pPr>
        <w:numPr>
          <w:ilvl w:val="0"/>
          <w:numId w:val="27"/>
        </w:numPr>
        <w:spacing w:after="0"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sz w:val="24"/>
          <w:szCs w:val="24"/>
          <w:lang w:val="fr-CA"/>
        </w:rPr>
        <w:t xml:space="preserve">Préparez la pulpe de tomate seulement avec des tomates mûres. </w:t>
      </w:r>
    </w:p>
    <w:p w14:paraId="66A21731" w14:textId="5289B80A" w:rsidR="00761B1A" w:rsidRPr="004437CE" w:rsidRDefault="00761B1A" w:rsidP="004437CE">
      <w:pPr>
        <w:numPr>
          <w:ilvl w:val="0"/>
          <w:numId w:val="27"/>
        </w:numPr>
        <w:spacing w:after="0"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sz w:val="24"/>
          <w:szCs w:val="24"/>
          <w:lang w:val="fr-CA"/>
        </w:rPr>
        <w:t>Lavez les tomates et plongez-les dans de l’eau bouillante pendant deux minutes pour tuer les microorganismes nuisibles</w:t>
      </w:r>
      <w:r w:rsidR="009628E6" w:rsidRPr="004437CE">
        <w:rPr>
          <w:rFonts w:ascii="Times New Roman" w:eastAsia="Times New Roman" w:hAnsi="Times New Roman" w:cs="Times New Roman"/>
          <w:sz w:val="24"/>
          <w:szCs w:val="24"/>
          <w:lang w:val="fr-CA"/>
        </w:rPr>
        <w:t xml:space="preserve"> présents</w:t>
      </w:r>
      <w:r w:rsidRPr="004437CE">
        <w:rPr>
          <w:rFonts w:ascii="Times New Roman" w:eastAsia="Times New Roman" w:hAnsi="Times New Roman" w:cs="Times New Roman"/>
          <w:sz w:val="24"/>
          <w:szCs w:val="24"/>
          <w:lang w:val="fr-CA"/>
        </w:rPr>
        <w:t xml:space="preserve"> sur la pelure. </w:t>
      </w:r>
    </w:p>
    <w:p w14:paraId="3E69318C" w14:textId="655337D6" w:rsidR="00761B1A" w:rsidRPr="004437CE" w:rsidRDefault="00761B1A" w:rsidP="004437CE">
      <w:pPr>
        <w:numPr>
          <w:ilvl w:val="0"/>
          <w:numId w:val="27"/>
        </w:numPr>
        <w:spacing w:after="0"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sz w:val="24"/>
          <w:szCs w:val="24"/>
          <w:lang w:val="fr-CA"/>
        </w:rPr>
        <w:t xml:space="preserve">Réduisez les tomates en pulpe à l’aide d’un pilon et d’un mortier. </w:t>
      </w:r>
    </w:p>
    <w:p w14:paraId="670962FB" w14:textId="65FC1CF8" w:rsidR="00C3746C" w:rsidRPr="004437CE" w:rsidRDefault="00C3746C" w:rsidP="004437CE">
      <w:pPr>
        <w:numPr>
          <w:ilvl w:val="0"/>
          <w:numId w:val="27"/>
        </w:numPr>
        <w:spacing w:after="0"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sz w:val="24"/>
          <w:szCs w:val="24"/>
          <w:lang w:val="fr-CA"/>
        </w:rPr>
        <w:t>Éliminez la pelure et les graines en filtrant le tout avec un tamis grossier</w:t>
      </w:r>
      <w:r w:rsidR="009628E6" w:rsidRPr="004437CE">
        <w:rPr>
          <w:rFonts w:ascii="Times New Roman" w:eastAsia="Times New Roman" w:hAnsi="Times New Roman" w:cs="Times New Roman"/>
          <w:sz w:val="24"/>
          <w:szCs w:val="24"/>
          <w:lang w:val="fr-CA"/>
        </w:rPr>
        <w:t>,</w:t>
      </w:r>
      <w:r w:rsidRPr="004437CE">
        <w:rPr>
          <w:rFonts w:ascii="Times New Roman" w:eastAsia="Times New Roman" w:hAnsi="Times New Roman" w:cs="Times New Roman"/>
          <w:sz w:val="24"/>
          <w:szCs w:val="24"/>
          <w:lang w:val="fr-CA"/>
        </w:rPr>
        <w:t xml:space="preserve"> dont les trous mesurent quatre millimètres, et ensuite un tamis fin dont les trous mesure</w:t>
      </w:r>
      <w:r w:rsidR="009628E6" w:rsidRPr="004437CE">
        <w:rPr>
          <w:rFonts w:ascii="Times New Roman" w:eastAsia="Times New Roman" w:hAnsi="Times New Roman" w:cs="Times New Roman"/>
          <w:sz w:val="24"/>
          <w:szCs w:val="24"/>
          <w:lang w:val="fr-CA"/>
        </w:rPr>
        <w:t>nt</w:t>
      </w:r>
      <w:r w:rsidRPr="004437CE">
        <w:rPr>
          <w:rFonts w:ascii="Times New Roman" w:eastAsia="Times New Roman" w:hAnsi="Times New Roman" w:cs="Times New Roman"/>
          <w:sz w:val="24"/>
          <w:szCs w:val="24"/>
          <w:lang w:val="fr-CA"/>
        </w:rPr>
        <w:t xml:space="preserve"> un millimètre. </w:t>
      </w:r>
    </w:p>
    <w:p w14:paraId="3A905754" w14:textId="0E0E7C74" w:rsidR="00C3746C" w:rsidRPr="004437CE" w:rsidRDefault="00C3746C" w:rsidP="004437CE">
      <w:pPr>
        <w:numPr>
          <w:ilvl w:val="0"/>
          <w:numId w:val="27"/>
        </w:numPr>
        <w:spacing w:after="0"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sz w:val="24"/>
          <w:szCs w:val="24"/>
          <w:lang w:val="fr-CA"/>
        </w:rPr>
        <w:lastRenderedPageBreak/>
        <w:t xml:space="preserve">Versez la pulpe refroidie dans des bouteilles en verre </w:t>
      </w:r>
      <w:r w:rsidR="009628E6" w:rsidRPr="004437CE">
        <w:rPr>
          <w:rFonts w:ascii="Times New Roman" w:eastAsia="Times New Roman" w:hAnsi="Times New Roman" w:cs="Times New Roman"/>
          <w:sz w:val="24"/>
          <w:szCs w:val="24"/>
          <w:lang w:val="fr-CA"/>
        </w:rPr>
        <w:t xml:space="preserve">hermétiques, </w:t>
      </w:r>
      <w:r w:rsidRPr="004437CE">
        <w:rPr>
          <w:rFonts w:ascii="Times New Roman" w:eastAsia="Times New Roman" w:hAnsi="Times New Roman" w:cs="Times New Roman"/>
          <w:sz w:val="24"/>
          <w:szCs w:val="24"/>
          <w:lang w:val="fr-CA"/>
        </w:rPr>
        <w:t>propres</w:t>
      </w:r>
      <w:r w:rsidR="009628E6" w:rsidRPr="004437CE">
        <w:rPr>
          <w:rFonts w:ascii="Times New Roman" w:eastAsia="Times New Roman" w:hAnsi="Times New Roman" w:cs="Times New Roman"/>
          <w:sz w:val="24"/>
          <w:szCs w:val="24"/>
          <w:lang w:val="fr-CA"/>
        </w:rPr>
        <w:t xml:space="preserve"> et</w:t>
      </w:r>
      <w:r w:rsidRPr="004437CE">
        <w:rPr>
          <w:rFonts w:ascii="Times New Roman" w:eastAsia="Times New Roman" w:hAnsi="Times New Roman" w:cs="Times New Roman"/>
          <w:sz w:val="24"/>
          <w:szCs w:val="24"/>
          <w:lang w:val="fr-CA"/>
        </w:rPr>
        <w:t xml:space="preserve"> stérilisées. Vous pouvez ajouter un peu d’huile végétale pour améliorer l’aspect des produits finis. </w:t>
      </w:r>
    </w:p>
    <w:p w14:paraId="61D333B4" w14:textId="0A1D3C3F" w:rsidR="00F27FBC" w:rsidRPr="004437CE" w:rsidRDefault="00F27FBC" w:rsidP="004437CE">
      <w:pPr>
        <w:numPr>
          <w:ilvl w:val="0"/>
          <w:numId w:val="27"/>
        </w:numPr>
        <w:spacing w:after="0"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sz w:val="24"/>
          <w:szCs w:val="24"/>
          <w:lang w:val="fr-CA"/>
        </w:rPr>
        <w:t>Pasteurisez* la pulpe sur du feu dans une casserole en acier inoxydable ou en aluminium, en l</w:t>
      </w:r>
      <w:r w:rsidR="009628E6" w:rsidRPr="004437CE">
        <w:rPr>
          <w:rFonts w:ascii="Times New Roman" w:eastAsia="Times New Roman" w:hAnsi="Times New Roman" w:cs="Times New Roman"/>
          <w:sz w:val="24"/>
          <w:szCs w:val="24"/>
          <w:lang w:val="fr-CA"/>
        </w:rPr>
        <w:t>a remuant</w:t>
      </w:r>
      <w:r w:rsidRPr="004437CE">
        <w:rPr>
          <w:rFonts w:ascii="Times New Roman" w:eastAsia="Times New Roman" w:hAnsi="Times New Roman" w:cs="Times New Roman"/>
          <w:sz w:val="24"/>
          <w:szCs w:val="24"/>
          <w:lang w:val="fr-CA"/>
        </w:rPr>
        <w:t xml:space="preserve"> continuellement pour détruire les microorganismes et les enzymes. Après avoir ajouté et chauffé toute</w:t>
      </w:r>
      <w:r w:rsidR="00586583" w:rsidRPr="004437CE">
        <w:rPr>
          <w:rFonts w:ascii="Times New Roman" w:eastAsia="Times New Roman" w:hAnsi="Times New Roman" w:cs="Times New Roman"/>
          <w:sz w:val="24"/>
          <w:szCs w:val="24"/>
          <w:lang w:val="fr-CA"/>
        </w:rPr>
        <w:t>s</w:t>
      </w:r>
      <w:r w:rsidRPr="004437CE">
        <w:rPr>
          <w:rFonts w:ascii="Times New Roman" w:eastAsia="Times New Roman" w:hAnsi="Times New Roman" w:cs="Times New Roman"/>
          <w:sz w:val="24"/>
          <w:szCs w:val="24"/>
          <w:lang w:val="fr-CA"/>
        </w:rPr>
        <w:t xml:space="preserve"> les tomates, laissez le mélange mijoter pendant cinq minutes. </w:t>
      </w:r>
    </w:p>
    <w:p w14:paraId="1E4D3B3C" w14:textId="0295769A" w:rsidR="00586583" w:rsidRPr="004437CE" w:rsidRDefault="00586583" w:rsidP="008F2720">
      <w:pPr>
        <w:numPr>
          <w:ilvl w:val="0"/>
          <w:numId w:val="27"/>
        </w:numPr>
        <w:spacing w:after="120" w:line="240" w:lineRule="auto"/>
        <w:ind w:left="714" w:hanging="357"/>
        <w:rPr>
          <w:rFonts w:ascii="Times New Roman" w:eastAsia="Times New Roman" w:hAnsi="Times New Roman" w:cs="Times New Roman"/>
          <w:sz w:val="24"/>
          <w:szCs w:val="24"/>
          <w:lang w:val="fr-CA"/>
        </w:rPr>
      </w:pPr>
      <w:r w:rsidRPr="004437CE">
        <w:rPr>
          <w:rFonts w:ascii="Times New Roman" w:eastAsia="Times New Roman" w:hAnsi="Times New Roman" w:cs="Times New Roman"/>
          <w:sz w:val="24"/>
          <w:szCs w:val="24"/>
          <w:lang w:val="fr-CA"/>
        </w:rPr>
        <w:t xml:space="preserve">Rangez soigneusement les produits finis dans un carton. Les produits peuvent se conserver pendant un ou deux ans si on ne les ouvre pas. </w:t>
      </w:r>
    </w:p>
    <w:p w14:paraId="03C250CB" w14:textId="2078F6A1" w:rsidR="006A4C4B" w:rsidRPr="004437CE" w:rsidRDefault="00586583" w:rsidP="006A4C4B">
      <w:pPr>
        <w:spacing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i/>
          <w:iCs/>
          <w:sz w:val="24"/>
          <w:szCs w:val="24"/>
          <w:lang w:val="fr-CA"/>
        </w:rPr>
        <w:t>Produits à base de pulpe de tomate</w:t>
      </w:r>
    </w:p>
    <w:p w14:paraId="498393F9" w14:textId="658F3EAB" w:rsidR="00586583" w:rsidRPr="004437CE" w:rsidRDefault="00586583" w:rsidP="006A4C4B">
      <w:pPr>
        <w:spacing w:line="240" w:lineRule="auto"/>
        <w:rPr>
          <w:rFonts w:ascii="Times New Roman" w:eastAsia="Times New Roman" w:hAnsi="Times New Roman" w:cs="Times New Roman"/>
          <w:sz w:val="24"/>
          <w:szCs w:val="24"/>
          <w:lang w:val="fr-CA"/>
        </w:rPr>
      </w:pPr>
      <w:r w:rsidRPr="004437CE">
        <w:rPr>
          <w:rFonts w:ascii="Times New Roman" w:eastAsia="Times New Roman" w:hAnsi="Times New Roman" w:cs="Times New Roman"/>
          <w:sz w:val="24"/>
          <w:szCs w:val="24"/>
          <w:lang w:val="fr-CA"/>
        </w:rPr>
        <w:t xml:space="preserve">Vous pouvez fabriquer du jus de tomate en ajoutant du sel et du jus de citron à la pulpe de tomate. Vous pouvez faire de la purée de tomate et de la pâte de tomate très concentrée en laissant bouillir la pulpe jusqu’à l’évaporation complète de l’eau, en remuant constamment pour éviter que ça brûle. La pâte obtenue est rouge foncé, et vous pouvez ajouter du sel pour donner du goût. Versez la pâte dans un contenant en plastique hermétique et fermez celui-ci avec un couvercle pour l’entreposage et la vente. </w:t>
      </w:r>
    </w:p>
    <w:p w14:paraId="50A23597" w14:textId="386C39D3" w:rsidR="006A4C4B" w:rsidRPr="004437CE" w:rsidRDefault="00882491" w:rsidP="006A4C4B">
      <w:pPr>
        <w:spacing w:line="240" w:lineRule="auto"/>
        <w:rPr>
          <w:rFonts w:ascii="Times New Roman" w:eastAsia="Times New Roman" w:hAnsi="Times New Roman" w:cs="Times New Roman"/>
          <w:i/>
          <w:iCs/>
          <w:sz w:val="24"/>
          <w:szCs w:val="24"/>
          <w:lang w:val="fr-CA"/>
        </w:rPr>
      </w:pPr>
      <w:r w:rsidRPr="004437CE">
        <w:rPr>
          <w:rFonts w:ascii="Times New Roman" w:eastAsia="Times New Roman" w:hAnsi="Times New Roman" w:cs="Times New Roman"/>
          <w:i/>
          <w:iCs/>
          <w:sz w:val="24"/>
          <w:szCs w:val="24"/>
          <w:lang w:val="fr-CA"/>
        </w:rPr>
        <w:t>Pour avoir de plus amples renseignements, consultez les documents 2, 6, 7, 10, 12, 13, 14, 15, 16, 17, 18</w:t>
      </w:r>
      <w:r w:rsidR="004437CE" w:rsidRPr="004437CE">
        <w:rPr>
          <w:rFonts w:ascii="Times New Roman" w:eastAsia="Times New Roman" w:hAnsi="Times New Roman" w:cs="Times New Roman"/>
          <w:i/>
          <w:iCs/>
          <w:sz w:val="24"/>
          <w:szCs w:val="24"/>
          <w:lang w:val="fr-CA"/>
        </w:rPr>
        <w:t>,</w:t>
      </w:r>
      <w:r w:rsidRPr="004437CE">
        <w:rPr>
          <w:rFonts w:ascii="Times New Roman" w:eastAsia="Times New Roman" w:hAnsi="Times New Roman" w:cs="Times New Roman"/>
          <w:i/>
          <w:iCs/>
          <w:sz w:val="24"/>
          <w:szCs w:val="24"/>
          <w:lang w:val="fr-CA"/>
        </w:rPr>
        <w:t xml:space="preserve"> 20</w:t>
      </w:r>
      <w:r w:rsidR="004437CE" w:rsidRPr="004437CE">
        <w:rPr>
          <w:rFonts w:ascii="Times New Roman" w:eastAsia="Times New Roman" w:hAnsi="Times New Roman" w:cs="Times New Roman"/>
          <w:i/>
          <w:iCs/>
          <w:sz w:val="24"/>
          <w:szCs w:val="24"/>
          <w:lang w:val="fr-CA"/>
        </w:rPr>
        <w:t>, et 21</w:t>
      </w:r>
      <w:r w:rsidRPr="004437CE">
        <w:rPr>
          <w:rFonts w:ascii="Times New Roman" w:eastAsia="Times New Roman" w:hAnsi="Times New Roman" w:cs="Times New Roman"/>
          <w:i/>
          <w:iCs/>
          <w:sz w:val="24"/>
          <w:szCs w:val="24"/>
          <w:lang w:val="fr-CA"/>
        </w:rPr>
        <w:t xml:space="preserve">. </w:t>
      </w:r>
    </w:p>
    <w:p w14:paraId="57F0DE55" w14:textId="4CA1C9CA" w:rsidR="008933F8" w:rsidRPr="004437CE" w:rsidRDefault="00882491" w:rsidP="006A4C4B">
      <w:pPr>
        <w:spacing w:line="240" w:lineRule="auto"/>
        <w:rPr>
          <w:rFonts w:ascii="Times New Roman" w:hAnsi="Times New Roman" w:cs="Times New Roman"/>
          <w:b/>
          <w:sz w:val="24"/>
          <w:szCs w:val="24"/>
          <w:lang w:val="fr-CA"/>
        </w:rPr>
      </w:pPr>
      <w:r w:rsidRPr="004437CE">
        <w:rPr>
          <w:rFonts w:ascii="Times New Roman" w:hAnsi="Times New Roman" w:cs="Times New Roman"/>
          <w:b/>
          <w:sz w:val="24"/>
          <w:szCs w:val="24"/>
          <w:lang w:val="fr-CA"/>
        </w:rPr>
        <w:t>Tarification pour le marché</w:t>
      </w:r>
    </w:p>
    <w:p w14:paraId="752CC036" w14:textId="788F2D9D" w:rsidR="00882491" w:rsidRPr="004437CE" w:rsidRDefault="00882491" w:rsidP="006A4C4B">
      <w:pPr>
        <w:spacing w:line="240" w:lineRule="auto"/>
        <w:rPr>
          <w:rFonts w:ascii="Times New Roman" w:hAnsi="Times New Roman" w:cs="Times New Roman"/>
          <w:sz w:val="24"/>
          <w:szCs w:val="24"/>
          <w:lang w:val="fr-CA"/>
        </w:rPr>
      </w:pPr>
      <w:r w:rsidRPr="004437CE">
        <w:rPr>
          <w:rFonts w:ascii="Times New Roman" w:hAnsi="Times New Roman" w:cs="Times New Roman"/>
          <w:sz w:val="24"/>
          <w:szCs w:val="24"/>
          <w:lang w:val="fr-CA"/>
        </w:rPr>
        <w:t xml:space="preserve">Avant de planter des tomates, les producteurs doivent : </w:t>
      </w:r>
    </w:p>
    <w:p w14:paraId="4FF7994A" w14:textId="19C2DD03" w:rsidR="00882491" w:rsidRPr="004437CE" w:rsidRDefault="00882491" w:rsidP="004437CE">
      <w:pPr>
        <w:pStyle w:val="ListParagraph"/>
        <w:numPr>
          <w:ilvl w:val="0"/>
          <w:numId w:val="24"/>
        </w:numPr>
        <w:contextualSpacing w:val="0"/>
        <w:rPr>
          <w:rFonts w:hAnsi="Times New Roman"/>
          <w:lang w:val="fr-CA"/>
        </w:rPr>
      </w:pPr>
      <w:r w:rsidRPr="004437CE">
        <w:rPr>
          <w:rFonts w:hAnsi="Times New Roman"/>
          <w:lang w:val="fr-CA"/>
        </w:rPr>
        <w:t xml:space="preserve">Évaluer toutes les dépenses qu’entraîne la production de tomate afin de fixer un prix de vente juste et rentable. </w:t>
      </w:r>
    </w:p>
    <w:p w14:paraId="5BBBCA99" w14:textId="67D6C6D2" w:rsidR="00882491" w:rsidRPr="004437CE" w:rsidRDefault="009628E6" w:rsidP="004437CE">
      <w:pPr>
        <w:pStyle w:val="ListParagraph"/>
        <w:numPr>
          <w:ilvl w:val="0"/>
          <w:numId w:val="24"/>
        </w:numPr>
        <w:contextualSpacing w:val="0"/>
        <w:rPr>
          <w:rFonts w:hAnsi="Times New Roman"/>
          <w:lang w:val="fr-CA"/>
        </w:rPr>
      </w:pPr>
      <w:r w:rsidRPr="004437CE">
        <w:rPr>
          <w:rFonts w:hAnsi="Times New Roman"/>
          <w:lang w:val="fr-CA"/>
        </w:rPr>
        <w:t>S’informer</w:t>
      </w:r>
      <w:r w:rsidR="00882491" w:rsidRPr="004437CE">
        <w:rPr>
          <w:rFonts w:hAnsi="Times New Roman"/>
          <w:lang w:val="fr-CA"/>
        </w:rPr>
        <w:t xml:space="preserve"> sur la demande et l’offre pour </w:t>
      </w:r>
      <w:r w:rsidR="00966838" w:rsidRPr="004437CE">
        <w:rPr>
          <w:rFonts w:hAnsi="Times New Roman"/>
          <w:lang w:val="fr-CA"/>
        </w:rPr>
        <w:t>la</w:t>
      </w:r>
      <w:r w:rsidR="00882491" w:rsidRPr="004437CE">
        <w:rPr>
          <w:rFonts w:hAnsi="Times New Roman"/>
          <w:lang w:val="fr-CA"/>
        </w:rPr>
        <w:t xml:space="preserve"> saison de plantation</w:t>
      </w:r>
      <w:r w:rsidR="00966838" w:rsidRPr="004437CE">
        <w:rPr>
          <w:rFonts w:hAnsi="Times New Roman"/>
          <w:lang w:val="fr-CA"/>
        </w:rPr>
        <w:t xml:space="preserve"> concernée</w:t>
      </w:r>
      <w:r w:rsidR="00882491" w:rsidRPr="004437CE">
        <w:rPr>
          <w:rFonts w:hAnsi="Times New Roman"/>
          <w:lang w:val="fr-CA"/>
        </w:rPr>
        <w:t xml:space="preserve">. </w:t>
      </w:r>
    </w:p>
    <w:p w14:paraId="4975F14A" w14:textId="684F3946" w:rsidR="00882491" w:rsidRPr="004437CE" w:rsidRDefault="00882491" w:rsidP="004437CE">
      <w:pPr>
        <w:pStyle w:val="ListParagraph"/>
        <w:numPr>
          <w:ilvl w:val="0"/>
          <w:numId w:val="24"/>
        </w:numPr>
        <w:contextualSpacing w:val="0"/>
        <w:rPr>
          <w:rFonts w:hAnsi="Times New Roman"/>
          <w:lang w:val="fr-CA"/>
        </w:rPr>
      </w:pPr>
      <w:r w:rsidRPr="004437CE">
        <w:rPr>
          <w:rFonts w:hAnsi="Times New Roman"/>
          <w:lang w:val="fr-CA"/>
        </w:rPr>
        <w:t>Identifier les marchés avant de cultiver les tomates ou pendant qu’</w:t>
      </w:r>
      <w:r w:rsidR="00966838" w:rsidRPr="004437CE">
        <w:rPr>
          <w:rFonts w:hAnsi="Times New Roman"/>
          <w:lang w:val="fr-CA"/>
        </w:rPr>
        <w:t>ils</w:t>
      </w:r>
      <w:r w:rsidRPr="004437CE">
        <w:rPr>
          <w:rFonts w:hAnsi="Times New Roman"/>
          <w:lang w:val="fr-CA"/>
        </w:rPr>
        <w:t xml:space="preserve"> continue</w:t>
      </w:r>
      <w:r w:rsidR="00966838" w:rsidRPr="004437CE">
        <w:rPr>
          <w:rFonts w:hAnsi="Times New Roman"/>
          <w:lang w:val="fr-CA"/>
        </w:rPr>
        <w:t>nt</w:t>
      </w:r>
      <w:r w:rsidRPr="004437CE">
        <w:rPr>
          <w:rFonts w:hAnsi="Times New Roman"/>
          <w:lang w:val="fr-CA"/>
        </w:rPr>
        <w:t xml:space="preserve"> de cultiver les tomates en </w:t>
      </w:r>
      <w:r w:rsidR="00F00010" w:rsidRPr="004437CE">
        <w:rPr>
          <w:rFonts w:hAnsi="Times New Roman"/>
          <w:lang w:val="fr-CA"/>
        </w:rPr>
        <w:t xml:space="preserve">se faisant connaître des acheteurs ou en visitant les marchés. </w:t>
      </w:r>
    </w:p>
    <w:p w14:paraId="3D968982" w14:textId="1C807E5A" w:rsidR="004E7326" w:rsidRPr="004437CE" w:rsidRDefault="004E7326" w:rsidP="004437CE">
      <w:pPr>
        <w:pStyle w:val="ListParagraph"/>
        <w:numPr>
          <w:ilvl w:val="0"/>
          <w:numId w:val="24"/>
        </w:numPr>
        <w:contextualSpacing w:val="0"/>
        <w:rPr>
          <w:rFonts w:hAnsi="Times New Roman"/>
          <w:lang w:val="fr-CA"/>
        </w:rPr>
      </w:pPr>
      <w:r w:rsidRPr="004437CE">
        <w:rPr>
          <w:rFonts w:hAnsi="Times New Roman"/>
          <w:lang w:val="fr-CA"/>
        </w:rPr>
        <w:t xml:space="preserve">Identifier leur marché cible et les goûts de leurs clients, qu’ils veuillent vendre leurs tomates sur les marchés locaux, les exporter ou les proposer aux industries transformatrices. </w:t>
      </w:r>
    </w:p>
    <w:p w14:paraId="186E92D6" w14:textId="60D20A1A" w:rsidR="004E7326" w:rsidRPr="004437CE" w:rsidRDefault="004E7326" w:rsidP="008F2720">
      <w:pPr>
        <w:pStyle w:val="ListParagraph"/>
        <w:numPr>
          <w:ilvl w:val="0"/>
          <w:numId w:val="24"/>
        </w:numPr>
        <w:spacing w:after="120"/>
        <w:ind w:left="714" w:hanging="357"/>
        <w:contextualSpacing w:val="0"/>
        <w:rPr>
          <w:rFonts w:hAnsi="Times New Roman"/>
          <w:lang w:val="fr-CA"/>
        </w:rPr>
      </w:pPr>
      <w:r w:rsidRPr="004437CE">
        <w:rPr>
          <w:rFonts w:hAnsi="Times New Roman"/>
          <w:lang w:val="fr-CA"/>
        </w:rPr>
        <w:t>Cultiver les variétés demandées sur leur marché cible et conclure des ententes préachat avec les acheteurs pour s’assurer d’avoir des marchés.</w:t>
      </w:r>
    </w:p>
    <w:p w14:paraId="5AB0A03A" w14:textId="77777777" w:rsidR="00AB4E78" w:rsidRPr="004437CE" w:rsidRDefault="00AB4E78" w:rsidP="006A4C4B">
      <w:pPr>
        <w:pStyle w:val="ListParagraph"/>
        <w:numPr>
          <w:ilvl w:val="0"/>
          <w:numId w:val="0"/>
        </w:numPr>
        <w:ind w:left="720"/>
        <w:rPr>
          <w:rFonts w:hAnsi="Times New Roman"/>
          <w:lang w:val="fr-CA"/>
        </w:rPr>
      </w:pPr>
    </w:p>
    <w:p w14:paraId="53B91661" w14:textId="188F6CAF" w:rsidR="00BF6E01" w:rsidRPr="004437CE" w:rsidRDefault="004E7326" w:rsidP="00BF6E01">
      <w:pPr>
        <w:spacing w:line="240" w:lineRule="auto"/>
        <w:rPr>
          <w:rFonts w:ascii="Times New Roman" w:hAnsi="Times New Roman" w:cs="Times New Roman"/>
          <w:b/>
          <w:sz w:val="24"/>
          <w:szCs w:val="24"/>
          <w:lang w:val="fr-CA"/>
        </w:rPr>
      </w:pPr>
      <w:r w:rsidRPr="004437CE">
        <w:rPr>
          <w:rFonts w:ascii="Times New Roman" w:hAnsi="Times New Roman" w:cs="Times New Roman"/>
          <w:b/>
          <w:sz w:val="24"/>
          <w:szCs w:val="24"/>
          <w:lang w:val="fr-CA"/>
        </w:rPr>
        <w:t>Vente</w:t>
      </w:r>
    </w:p>
    <w:p w14:paraId="031C96D5" w14:textId="62DDE4B2" w:rsidR="004E7326" w:rsidRPr="004437CE" w:rsidRDefault="004E7326" w:rsidP="004437CE">
      <w:pPr>
        <w:pStyle w:val="ListParagraph"/>
        <w:numPr>
          <w:ilvl w:val="0"/>
          <w:numId w:val="26"/>
        </w:numPr>
        <w:contextualSpacing w:val="0"/>
        <w:rPr>
          <w:rFonts w:hAnsi="Times New Roman"/>
          <w:lang w:val="fr-CA"/>
        </w:rPr>
      </w:pPr>
      <w:r w:rsidRPr="004437CE">
        <w:rPr>
          <w:rFonts w:hAnsi="Times New Roman"/>
          <w:lang w:val="fr-CA"/>
        </w:rPr>
        <w:t xml:space="preserve">Les producteurs </w:t>
      </w:r>
      <w:r w:rsidR="00966838" w:rsidRPr="004437CE">
        <w:rPr>
          <w:rFonts w:hAnsi="Times New Roman"/>
          <w:lang w:val="fr-CA"/>
        </w:rPr>
        <w:t>qui se</w:t>
      </w:r>
      <w:r w:rsidRPr="004437CE">
        <w:rPr>
          <w:rFonts w:hAnsi="Times New Roman"/>
          <w:lang w:val="fr-CA"/>
        </w:rPr>
        <w:t xml:space="preserve"> regroupent pour vendre leurs tomates </w:t>
      </w:r>
      <w:r w:rsidR="0086581D" w:rsidRPr="004437CE">
        <w:rPr>
          <w:rFonts w:hAnsi="Times New Roman"/>
          <w:lang w:val="fr-CA"/>
        </w:rPr>
        <w:t>par le biais de coopératives villageoises ou d’associations paysannes ont plus de pouvoir de négociation avec les acheteurs et ils gagnent généralement plus que les producteurs qui vendent individuellement.</w:t>
      </w:r>
    </w:p>
    <w:p w14:paraId="0FB5FAAE" w14:textId="550A58D1" w:rsidR="0086581D" w:rsidRPr="004437CE" w:rsidRDefault="0086581D" w:rsidP="004437CE">
      <w:pPr>
        <w:pStyle w:val="ListParagraph"/>
        <w:numPr>
          <w:ilvl w:val="0"/>
          <w:numId w:val="26"/>
        </w:numPr>
        <w:contextualSpacing w:val="0"/>
        <w:rPr>
          <w:rFonts w:hAnsi="Times New Roman"/>
          <w:lang w:val="fr-CA"/>
        </w:rPr>
      </w:pPr>
      <w:r w:rsidRPr="004437CE">
        <w:rPr>
          <w:rFonts w:hAnsi="Times New Roman"/>
          <w:lang w:val="fr-CA"/>
        </w:rPr>
        <w:t>Le regroupement permet aux producteurs de vendre leurs tomates en grandes quantité</w:t>
      </w:r>
      <w:r w:rsidR="00966838" w:rsidRPr="004437CE">
        <w:rPr>
          <w:rFonts w:hAnsi="Times New Roman"/>
          <w:lang w:val="fr-CA"/>
        </w:rPr>
        <w:t xml:space="preserve">s et </w:t>
      </w:r>
      <w:r w:rsidRPr="004437CE">
        <w:rPr>
          <w:rFonts w:hAnsi="Times New Roman"/>
          <w:lang w:val="fr-CA"/>
        </w:rPr>
        <w:t xml:space="preserve">en même temps à de gros acheteurs. </w:t>
      </w:r>
    </w:p>
    <w:p w14:paraId="17B9BC84" w14:textId="5C7945BB" w:rsidR="0086581D" w:rsidRPr="004437CE" w:rsidRDefault="0086581D" w:rsidP="004437CE">
      <w:pPr>
        <w:pStyle w:val="ListParagraph"/>
        <w:numPr>
          <w:ilvl w:val="0"/>
          <w:numId w:val="26"/>
        </w:numPr>
        <w:contextualSpacing w:val="0"/>
        <w:rPr>
          <w:rFonts w:hAnsi="Times New Roman"/>
          <w:lang w:val="fr-CA"/>
        </w:rPr>
      </w:pPr>
      <w:r w:rsidRPr="004437CE">
        <w:rPr>
          <w:rFonts w:hAnsi="Times New Roman"/>
          <w:lang w:val="fr-CA"/>
        </w:rPr>
        <w:t xml:space="preserve">La vente collective des tomates permet aux producteurs de se regrouper et de </w:t>
      </w:r>
      <w:r w:rsidR="00966838" w:rsidRPr="004437CE">
        <w:rPr>
          <w:rFonts w:hAnsi="Times New Roman"/>
          <w:lang w:val="fr-CA"/>
        </w:rPr>
        <w:t>choisir d’un commun accord</w:t>
      </w:r>
      <w:r w:rsidRPr="004437CE">
        <w:rPr>
          <w:rFonts w:hAnsi="Times New Roman"/>
          <w:lang w:val="fr-CA"/>
        </w:rPr>
        <w:t xml:space="preserve"> un transport organisé vers le marché. </w:t>
      </w:r>
    </w:p>
    <w:p w14:paraId="67728F65" w14:textId="6DDB3741" w:rsidR="009C6290" w:rsidRPr="004437CE" w:rsidRDefault="009C6290" w:rsidP="004437CE">
      <w:pPr>
        <w:pStyle w:val="ListParagraph"/>
        <w:numPr>
          <w:ilvl w:val="0"/>
          <w:numId w:val="26"/>
        </w:numPr>
        <w:contextualSpacing w:val="0"/>
        <w:rPr>
          <w:rFonts w:hAnsi="Times New Roman"/>
          <w:lang w:val="fr-CA"/>
        </w:rPr>
      </w:pPr>
      <w:r w:rsidRPr="004437CE">
        <w:rPr>
          <w:rFonts w:hAnsi="Times New Roman"/>
          <w:lang w:val="fr-CA"/>
        </w:rPr>
        <w:t xml:space="preserve">En Érythrée, les agriculteurs qui cultivent les tomates en saison morte durant les saisons du gel et </w:t>
      </w:r>
      <w:r w:rsidR="00966838" w:rsidRPr="004437CE">
        <w:rPr>
          <w:rFonts w:hAnsi="Times New Roman"/>
          <w:lang w:val="fr-CA"/>
        </w:rPr>
        <w:t>les saisons sèches</w:t>
      </w:r>
      <w:r w:rsidRPr="004437CE">
        <w:rPr>
          <w:rFonts w:hAnsi="Times New Roman"/>
          <w:lang w:val="fr-CA"/>
        </w:rPr>
        <w:t xml:space="preserve"> ont un plus grand pouvoir de négociation en raison de la pénurie de tomates pendant ces périodes. Au Nigeria, la production hors saison </w:t>
      </w:r>
      <w:r w:rsidRPr="004437CE">
        <w:rPr>
          <w:rFonts w:hAnsi="Times New Roman"/>
          <w:lang w:val="fr-CA"/>
        </w:rPr>
        <w:lastRenderedPageBreak/>
        <w:t xml:space="preserve">se déroule en saison pluvieuse et confère plus de pouvoir de négociation aux agriculteurs. </w:t>
      </w:r>
    </w:p>
    <w:p w14:paraId="16A9F5D7" w14:textId="1B4E696F" w:rsidR="009C6290" w:rsidRPr="004437CE" w:rsidRDefault="009C6290" w:rsidP="008F2720">
      <w:pPr>
        <w:pStyle w:val="ListParagraph"/>
        <w:numPr>
          <w:ilvl w:val="0"/>
          <w:numId w:val="26"/>
        </w:numPr>
        <w:spacing w:after="120"/>
        <w:ind w:left="714" w:hanging="357"/>
        <w:contextualSpacing w:val="0"/>
        <w:rPr>
          <w:rFonts w:hAnsi="Times New Roman"/>
          <w:lang w:val="fr-CA"/>
        </w:rPr>
      </w:pPr>
      <w:r w:rsidRPr="004437CE">
        <w:rPr>
          <w:rFonts w:hAnsi="Times New Roman"/>
          <w:lang w:val="fr-CA"/>
        </w:rPr>
        <w:t xml:space="preserve">Les producteurs </w:t>
      </w:r>
      <w:r w:rsidR="00966838" w:rsidRPr="004437CE">
        <w:rPr>
          <w:rFonts w:hAnsi="Times New Roman"/>
          <w:lang w:val="fr-CA"/>
        </w:rPr>
        <w:t>capables de</w:t>
      </w:r>
      <w:r w:rsidRPr="004437CE">
        <w:rPr>
          <w:rFonts w:hAnsi="Times New Roman"/>
          <w:lang w:val="fr-CA"/>
        </w:rPr>
        <w:t xml:space="preserve"> transporter leurs tomates sur les marchés gagnent plus que ceux qui ven</w:t>
      </w:r>
      <w:r w:rsidR="00966838" w:rsidRPr="004437CE">
        <w:rPr>
          <w:rFonts w:hAnsi="Times New Roman"/>
          <w:lang w:val="fr-CA"/>
        </w:rPr>
        <w:t>dent</w:t>
      </w:r>
      <w:r w:rsidRPr="004437CE">
        <w:rPr>
          <w:rFonts w:hAnsi="Times New Roman"/>
          <w:lang w:val="fr-CA"/>
        </w:rPr>
        <w:t xml:space="preserve"> </w:t>
      </w:r>
      <w:r w:rsidR="00966838" w:rsidRPr="004437CE">
        <w:rPr>
          <w:rFonts w:hAnsi="Times New Roman"/>
          <w:lang w:val="fr-CA"/>
        </w:rPr>
        <w:t>à la</w:t>
      </w:r>
      <w:r w:rsidRPr="004437CE">
        <w:rPr>
          <w:rFonts w:hAnsi="Times New Roman"/>
          <w:lang w:val="fr-CA"/>
        </w:rPr>
        <w:t xml:space="preserve"> ferme</w:t>
      </w:r>
      <w:r w:rsidR="008F2720" w:rsidRPr="004437CE">
        <w:rPr>
          <w:rFonts w:hAnsi="Times New Roman"/>
          <w:lang w:val="fr-CA"/>
        </w:rPr>
        <w:t>.</w:t>
      </w:r>
      <w:r w:rsidRPr="004437CE">
        <w:rPr>
          <w:rFonts w:hAnsi="Times New Roman"/>
          <w:lang w:val="fr-CA"/>
        </w:rPr>
        <w:t xml:space="preserve"> </w:t>
      </w:r>
    </w:p>
    <w:p w14:paraId="44FFABA9" w14:textId="58644303" w:rsidR="006123E0" w:rsidRPr="004437CE" w:rsidRDefault="009C6290" w:rsidP="006A4C4B">
      <w:pPr>
        <w:spacing w:line="240" w:lineRule="auto"/>
        <w:rPr>
          <w:rFonts w:ascii="Times New Roman" w:hAnsi="Times New Roman" w:cs="Times New Roman"/>
          <w:b/>
          <w:sz w:val="24"/>
          <w:szCs w:val="24"/>
          <w:lang w:val="fr-CA"/>
        </w:rPr>
      </w:pPr>
      <w:r w:rsidRPr="004437CE">
        <w:rPr>
          <w:rFonts w:ascii="Times New Roman" w:hAnsi="Times New Roman" w:cs="Times New Roman"/>
          <w:b/>
          <w:sz w:val="24"/>
          <w:szCs w:val="24"/>
          <w:lang w:val="fr-CA"/>
        </w:rPr>
        <w:t>Vente aux intermédiaires</w:t>
      </w:r>
    </w:p>
    <w:p w14:paraId="1F693D07" w14:textId="0FCD7853" w:rsidR="000A7E27" w:rsidRPr="004437CE" w:rsidRDefault="0007097A" w:rsidP="006A4C4B">
      <w:pPr>
        <w:spacing w:line="240" w:lineRule="auto"/>
        <w:rPr>
          <w:rFonts w:ascii="Times New Roman" w:hAnsi="Times New Roman" w:cs="Times New Roman"/>
          <w:b/>
          <w:i/>
          <w:sz w:val="24"/>
          <w:szCs w:val="24"/>
          <w:lang w:val="fr-CA"/>
        </w:rPr>
      </w:pPr>
      <w:r w:rsidRPr="004437CE">
        <w:rPr>
          <w:rFonts w:ascii="Times New Roman" w:hAnsi="Times New Roman" w:cs="Times New Roman"/>
          <w:b/>
          <w:i/>
          <w:sz w:val="24"/>
          <w:szCs w:val="24"/>
          <w:lang w:val="fr-CA"/>
        </w:rPr>
        <w:t>Avantage</w:t>
      </w:r>
      <w:r w:rsidR="000A7E27" w:rsidRPr="004437CE">
        <w:rPr>
          <w:rFonts w:ascii="Times New Roman" w:hAnsi="Times New Roman" w:cs="Times New Roman"/>
          <w:b/>
          <w:i/>
          <w:sz w:val="24"/>
          <w:szCs w:val="24"/>
          <w:lang w:val="fr-CA"/>
        </w:rPr>
        <w:t>s</w:t>
      </w:r>
    </w:p>
    <w:p w14:paraId="5271E97E" w14:textId="5BA6F368" w:rsidR="008E4C19" w:rsidRPr="004437CE" w:rsidRDefault="008E4C19" w:rsidP="004437CE">
      <w:pPr>
        <w:pStyle w:val="ListParagraph"/>
        <w:numPr>
          <w:ilvl w:val="0"/>
          <w:numId w:val="31"/>
        </w:numPr>
        <w:contextualSpacing w:val="0"/>
        <w:rPr>
          <w:rFonts w:hAnsi="Times New Roman"/>
          <w:lang w:val="fr-CA"/>
        </w:rPr>
      </w:pPr>
      <w:r w:rsidRPr="004437CE">
        <w:rPr>
          <w:rFonts w:hAnsi="Times New Roman"/>
          <w:lang w:val="fr-CA"/>
        </w:rPr>
        <w:t xml:space="preserve">Les intermédiaires sont indispensables aux </w:t>
      </w:r>
      <w:r w:rsidR="00966838" w:rsidRPr="004437CE">
        <w:rPr>
          <w:rFonts w:hAnsi="Times New Roman"/>
          <w:lang w:val="fr-CA"/>
        </w:rPr>
        <w:t>agriculteurs</w:t>
      </w:r>
      <w:r w:rsidRPr="004437CE">
        <w:rPr>
          <w:rFonts w:hAnsi="Times New Roman"/>
          <w:lang w:val="fr-CA"/>
        </w:rPr>
        <w:t xml:space="preserve"> qui cultive</w:t>
      </w:r>
      <w:r w:rsidR="00966838" w:rsidRPr="004437CE">
        <w:rPr>
          <w:rFonts w:hAnsi="Times New Roman"/>
          <w:lang w:val="fr-CA"/>
        </w:rPr>
        <w:t>nt</w:t>
      </w:r>
      <w:r w:rsidRPr="004437CE">
        <w:rPr>
          <w:rFonts w:hAnsi="Times New Roman"/>
          <w:lang w:val="fr-CA"/>
        </w:rPr>
        <w:t xml:space="preserve"> des produits hautement périssables comme les tomates, car ils les aident à accéder rapidement aux marchés.</w:t>
      </w:r>
    </w:p>
    <w:p w14:paraId="2C374773" w14:textId="2ED4C169" w:rsidR="008E4C19" w:rsidRPr="004437CE" w:rsidRDefault="008E4C19" w:rsidP="004437CE">
      <w:pPr>
        <w:pStyle w:val="ListParagraph"/>
        <w:numPr>
          <w:ilvl w:val="0"/>
          <w:numId w:val="31"/>
        </w:numPr>
        <w:contextualSpacing w:val="0"/>
        <w:rPr>
          <w:rFonts w:hAnsi="Times New Roman"/>
          <w:lang w:val="fr-CA"/>
        </w:rPr>
      </w:pPr>
      <w:r w:rsidRPr="004437CE">
        <w:rPr>
          <w:rFonts w:hAnsi="Times New Roman"/>
          <w:lang w:val="fr-CA"/>
        </w:rPr>
        <w:t>Les intermédiaires ou les négociant</w:t>
      </w:r>
      <w:r w:rsidR="00966838" w:rsidRPr="004437CE">
        <w:rPr>
          <w:rFonts w:hAnsi="Times New Roman"/>
          <w:lang w:val="fr-CA"/>
        </w:rPr>
        <w:t>s</w:t>
      </w:r>
      <w:r w:rsidRPr="004437CE">
        <w:rPr>
          <w:rFonts w:hAnsi="Times New Roman"/>
          <w:lang w:val="fr-CA"/>
        </w:rPr>
        <w:t xml:space="preserve"> mettent les producteurs de tomates en contact avec les acheteurs et les vendeurs et négocient les prix de vente. Ils reçoivent une commission de la part des producteurs ou des acheteurs après la vente. </w:t>
      </w:r>
    </w:p>
    <w:p w14:paraId="0641774D" w14:textId="7C4220D3" w:rsidR="008E4C19" w:rsidRPr="004437CE" w:rsidRDefault="008E4C19" w:rsidP="004437CE">
      <w:pPr>
        <w:pStyle w:val="ListParagraph"/>
        <w:numPr>
          <w:ilvl w:val="0"/>
          <w:numId w:val="31"/>
        </w:numPr>
        <w:contextualSpacing w:val="0"/>
        <w:rPr>
          <w:rFonts w:hAnsi="Times New Roman"/>
          <w:lang w:val="fr-CA"/>
        </w:rPr>
      </w:pPr>
      <w:r w:rsidRPr="004437CE">
        <w:rPr>
          <w:rFonts w:hAnsi="Times New Roman"/>
          <w:lang w:val="fr-CA"/>
        </w:rPr>
        <w:t xml:space="preserve">Les intermédiaires jouent de rôle d’acheteurs après les récoltes. </w:t>
      </w:r>
    </w:p>
    <w:p w14:paraId="5A5CEA7E" w14:textId="23CAD4EF" w:rsidR="00AA45A0" w:rsidRPr="004437CE" w:rsidRDefault="00AA45A0" w:rsidP="008F2720">
      <w:pPr>
        <w:pStyle w:val="ListParagraph"/>
        <w:numPr>
          <w:ilvl w:val="0"/>
          <w:numId w:val="31"/>
        </w:numPr>
        <w:spacing w:after="120"/>
        <w:ind w:left="714" w:hanging="357"/>
        <w:contextualSpacing w:val="0"/>
        <w:rPr>
          <w:rFonts w:hAnsi="Times New Roman"/>
          <w:b/>
          <w:i/>
          <w:lang w:val="fr-CA"/>
        </w:rPr>
      </w:pPr>
      <w:r w:rsidRPr="004437CE">
        <w:rPr>
          <w:rFonts w:hAnsi="Times New Roman"/>
          <w:bCs/>
          <w:iCs/>
          <w:lang w:val="fr-CA"/>
        </w:rPr>
        <w:t xml:space="preserve">Les intermédiaires peuvent contribuer à la réduction des pertes après récolte en appuyant les producteurs avec du matériel de conditionnement tel que les caisses en plastique réutilisables. </w:t>
      </w:r>
    </w:p>
    <w:p w14:paraId="26ECE7C7" w14:textId="77777777" w:rsidR="00AB4E78" w:rsidRPr="004437CE" w:rsidRDefault="00AB4E78" w:rsidP="006A4C4B">
      <w:pPr>
        <w:pStyle w:val="ListParagraph"/>
        <w:numPr>
          <w:ilvl w:val="0"/>
          <w:numId w:val="0"/>
        </w:numPr>
        <w:ind w:left="720"/>
        <w:rPr>
          <w:rFonts w:hAnsi="Times New Roman"/>
          <w:lang w:val="fr-CA"/>
        </w:rPr>
      </w:pPr>
    </w:p>
    <w:p w14:paraId="69848A8B" w14:textId="2E5FB065" w:rsidR="00D4676C" w:rsidRPr="004437CE" w:rsidRDefault="00AA45A0" w:rsidP="006A4C4B">
      <w:pPr>
        <w:spacing w:line="240" w:lineRule="auto"/>
        <w:rPr>
          <w:rFonts w:ascii="Times New Roman" w:hAnsi="Times New Roman" w:cs="Times New Roman"/>
          <w:b/>
          <w:i/>
          <w:sz w:val="24"/>
          <w:szCs w:val="24"/>
          <w:lang w:val="fr-CA"/>
        </w:rPr>
      </w:pPr>
      <w:r w:rsidRPr="004437CE">
        <w:rPr>
          <w:rFonts w:ascii="Times New Roman" w:hAnsi="Times New Roman" w:cs="Times New Roman"/>
          <w:b/>
          <w:i/>
          <w:sz w:val="24"/>
          <w:szCs w:val="24"/>
          <w:lang w:val="fr-CA"/>
        </w:rPr>
        <w:t>Inconvénients</w:t>
      </w:r>
    </w:p>
    <w:p w14:paraId="771E8D99" w14:textId="4F44A5F7" w:rsidR="00AA45A0" w:rsidRPr="004437CE" w:rsidRDefault="00AA45A0" w:rsidP="004437CE">
      <w:pPr>
        <w:pStyle w:val="ListParagraph"/>
        <w:numPr>
          <w:ilvl w:val="0"/>
          <w:numId w:val="32"/>
        </w:numPr>
        <w:contextualSpacing w:val="0"/>
        <w:rPr>
          <w:rFonts w:hAnsi="Times New Roman"/>
          <w:lang w:val="fr-CA"/>
        </w:rPr>
      </w:pPr>
      <w:r w:rsidRPr="004437CE">
        <w:rPr>
          <w:rFonts w:hAnsi="Times New Roman"/>
          <w:lang w:val="fr-CA"/>
        </w:rPr>
        <w:t>Les intermédiaires s’entendent parfois et achètent</w:t>
      </w:r>
      <w:r w:rsidR="001B01D0" w:rsidRPr="004437CE">
        <w:rPr>
          <w:rFonts w:hAnsi="Times New Roman"/>
          <w:lang w:val="fr-CA"/>
        </w:rPr>
        <w:t xml:space="preserve"> à bas prix</w:t>
      </w:r>
      <w:r w:rsidRPr="004437CE">
        <w:rPr>
          <w:rFonts w:hAnsi="Times New Roman"/>
          <w:lang w:val="fr-CA"/>
        </w:rPr>
        <w:t xml:space="preserve"> les tomates </w:t>
      </w:r>
      <w:r w:rsidR="001B01D0" w:rsidRPr="004437CE">
        <w:rPr>
          <w:rFonts w:hAnsi="Times New Roman"/>
          <w:lang w:val="fr-CA"/>
        </w:rPr>
        <w:t xml:space="preserve">à la ferme chez </w:t>
      </w:r>
      <w:r w:rsidR="002C51D9" w:rsidRPr="004437CE">
        <w:rPr>
          <w:rFonts w:hAnsi="Times New Roman"/>
          <w:lang w:val="fr-CA"/>
        </w:rPr>
        <w:t>l</w:t>
      </w:r>
      <w:r w:rsidR="001B01D0" w:rsidRPr="004437CE">
        <w:rPr>
          <w:rFonts w:hAnsi="Times New Roman"/>
          <w:lang w:val="fr-CA"/>
        </w:rPr>
        <w:t xml:space="preserve">es producteurs mal informés sur les prix. </w:t>
      </w:r>
    </w:p>
    <w:p w14:paraId="263DBF88" w14:textId="4C52EB50" w:rsidR="001B01D0" w:rsidRPr="004437CE" w:rsidRDefault="001B01D0" w:rsidP="004437CE">
      <w:pPr>
        <w:pStyle w:val="ListParagraph"/>
        <w:numPr>
          <w:ilvl w:val="0"/>
          <w:numId w:val="32"/>
        </w:numPr>
        <w:contextualSpacing w:val="0"/>
        <w:rPr>
          <w:rFonts w:hAnsi="Times New Roman"/>
          <w:lang w:val="fr-CA"/>
        </w:rPr>
      </w:pPr>
      <w:r w:rsidRPr="004437CE">
        <w:rPr>
          <w:rFonts w:hAnsi="Times New Roman"/>
          <w:lang w:val="fr-CA"/>
        </w:rPr>
        <w:t xml:space="preserve">Les intermédiaires s’entendent parfois avec les acheteurs pour manipuler les prix, afin </w:t>
      </w:r>
      <w:r w:rsidR="002C51D9" w:rsidRPr="004437CE">
        <w:rPr>
          <w:rFonts w:hAnsi="Times New Roman"/>
          <w:lang w:val="fr-CA"/>
        </w:rPr>
        <w:t xml:space="preserve">que </w:t>
      </w:r>
      <w:r w:rsidRPr="004437CE">
        <w:rPr>
          <w:rFonts w:hAnsi="Times New Roman"/>
          <w:lang w:val="fr-CA"/>
        </w:rPr>
        <w:t>les producteurs obtiennent des prix</w:t>
      </w:r>
      <w:r w:rsidR="002C51D9" w:rsidRPr="004437CE">
        <w:rPr>
          <w:rFonts w:hAnsi="Times New Roman"/>
          <w:lang w:val="fr-CA"/>
        </w:rPr>
        <w:t xml:space="preserve"> dérisoires</w:t>
      </w:r>
      <w:r w:rsidRPr="004437CE">
        <w:rPr>
          <w:rFonts w:hAnsi="Times New Roman"/>
          <w:lang w:val="fr-CA"/>
        </w:rPr>
        <w:t xml:space="preserve">. </w:t>
      </w:r>
    </w:p>
    <w:p w14:paraId="57D9B722" w14:textId="76569A3D" w:rsidR="001B01D0" w:rsidRPr="004437CE" w:rsidRDefault="001B01D0" w:rsidP="004437CE">
      <w:pPr>
        <w:pStyle w:val="ListParagraph"/>
        <w:numPr>
          <w:ilvl w:val="0"/>
          <w:numId w:val="32"/>
        </w:numPr>
        <w:contextualSpacing w:val="0"/>
        <w:rPr>
          <w:rFonts w:hAnsi="Times New Roman"/>
          <w:lang w:val="fr-CA"/>
        </w:rPr>
      </w:pPr>
      <w:r w:rsidRPr="004437CE">
        <w:rPr>
          <w:rFonts w:hAnsi="Times New Roman"/>
          <w:lang w:val="fr-CA"/>
        </w:rPr>
        <w:t xml:space="preserve">Les intermédiaires achètent les tomates à bas prix à la ferme. Comme les producteurs désespèrent de les vendre vite avant qu’elles se détériorent, ils acceptent les prix que les intermédiaires leur proposent. </w:t>
      </w:r>
    </w:p>
    <w:p w14:paraId="77466C89" w14:textId="11BC773D" w:rsidR="001B01D0" w:rsidRPr="004437CE" w:rsidRDefault="001B01D0" w:rsidP="008F2720">
      <w:pPr>
        <w:pStyle w:val="ListParagraph"/>
        <w:numPr>
          <w:ilvl w:val="0"/>
          <w:numId w:val="32"/>
        </w:numPr>
        <w:spacing w:after="120"/>
        <w:ind w:left="714" w:hanging="357"/>
        <w:contextualSpacing w:val="0"/>
        <w:rPr>
          <w:rFonts w:hAnsi="Times New Roman"/>
          <w:lang w:val="fr-CA"/>
        </w:rPr>
      </w:pPr>
      <w:r w:rsidRPr="004437CE">
        <w:rPr>
          <w:rFonts w:hAnsi="Times New Roman"/>
          <w:lang w:val="fr-CA"/>
        </w:rPr>
        <w:t xml:space="preserve">Les intermédiaires demandent et obtiennent parfois des commissions élevées qui grignotent les bénéfices des producteurs. </w:t>
      </w:r>
    </w:p>
    <w:p w14:paraId="4418EF46" w14:textId="0562FFCC" w:rsidR="00070417" w:rsidRPr="004437CE" w:rsidRDefault="00EC77B0" w:rsidP="006A4C4B">
      <w:pPr>
        <w:spacing w:line="240" w:lineRule="auto"/>
        <w:rPr>
          <w:rFonts w:ascii="Times New Roman" w:hAnsi="Times New Roman" w:cs="Times New Roman"/>
          <w:b/>
          <w:sz w:val="24"/>
          <w:szCs w:val="24"/>
          <w:lang w:val="fr-CA"/>
        </w:rPr>
      </w:pPr>
      <w:r w:rsidRPr="004437CE">
        <w:rPr>
          <w:rFonts w:ascii="Times New Roman" w:hAnsi="Times New Roman" w:cs="Times New Roman"/>
          <w:b/>
          <w:i/>
          <w:sz w:val="24"/>
          <w:szCs w:val="24"/>
          <w:lang w:val="fr-CA"/>
        </w:rPr>
        <w:t>Tenue de registres</w:t>
      </w:r>
    </w:p>
    <w:p w14:paraId="7AF3932F" w14:textId="0F6A1F5D" w:rsidR="00EC77B0" w:rsidRPr="004437CE" w:rsidRDefault="00EC77B0" w:rsidP="004437CE">
      <w:pPr>
        <w:pStyle w:val="ListParagraph"/>
        <w:numPr>
          <w:ilvl w:val="0"/>
          <w:numId w:val="33"/>
        </w:numPr>
        <w:contextualSpacing w:val="0"/>
        <w:rPr>
          <w:rFonts w:hAnsi="Times New Roman"/>
          <w:lang w:val="fr-CA"/>
        </w:rPr>
      </w:pPr>
      <w:r w:rsidRPr="004437CE">
        <w:rPr>
          <w:rFonts w:hAnsi="Times New Roman"/>
          <w:lang w:val="fr-CA"/>
        </w:rPr>
        <w:t xml:space="preserve">La tenue de registres écrits des dépenses permet aux producteurs de connaître le coût de production des tomates, </w:t>
      </w:r>
      <w:r w:rsidR="002C51D9" w:rsidRPr="004437CE">
        <w:rPr>
          <w:rFonts w:hAnsi="Times New Roman"/>
          <w:lang w:val="fr-CA"/>
        </w:rPr>
        <w:t>ce qui leur permet de savoir</w:t>
      </w:r>
      <w:r w:rsidRPr="004437CE">
        <w:rPr>
          <w:rFonts w:hAnsi="Times New Roman"/>
          <w:lang w:val="fr-CA"/>
        </w:rPr>
        <w:t xml:space="preserve"> comment fixer les prix pour réaliser des bénéfices appropriés. </w:t>
      </w:r>
    </w:p>
    <w:p w14:paraId="1738AD91" w14:textId="4B275880" w:rsidR="00EC77B0" w:rsidRPr="004437CE" w:rsidRDefault="00DD4192" w:rsidP="004437CE">
      <w:pPr>
        <w:pStyle w:val="ListParagraph"/>
        <w:numPr>
          <w:ilvl w:val="0"/>
          <w:numId w:val="33"/>
        </w:numPr>
        <w:contextualSpacing w:val="0"/>
        <w:rPr>
          <w:rFonts w:hAnsi="Times New Roman"/>
          <w:lang w:val="fr-CA"/>
        </w:rPr>
      </w:pPr>
      <w:r w:rsidRPr="004437CE">
        <w:rPr>
          <w:rFonts w:hAnsi="Times New Roman"/>
          <w:lang w:val="fr-CA"/>
        </w:rPr>
        <w:t xml:space="preserve">La tenue de registres aide les producteurs de tomates à savoir s’ils ont réalisé un bénéfice ou une perte. </w:t>
      </w:r>
    </w:p>
    <w:p w14:paraId="3DF39592" w14:textId="0EB8F3B6" w:rsidR="00543209" w:rsidRPr="004437CE" w:rsidRDefault="00543209" w:rsidP="004437CE">
      <w:pPr>
        <w:pStyle w:val="ListParagraph"/>
        <w:numPr>
          <w:ilvl w:val="0"/>
          <w:numId w:val="33"/>
        </w:numPr>
        <w:contextualSpacing w:val="0"/>
        <w:rPr>
          <w:rFonts w:hAnsi="Times New Roman"/>
          <w:lang w:val="fr-CA"/>
        </w:rPr>
      </w:pPr>
      <w:r w:rsidRPr="004437CE">
        <w:rPr>
          <w:rFonts w:hAnsi="Times New Roman"/>
          <w:lang w:val="fr-CA"/>
        </w:rPr>
        <w:t>Les registres permettent aux producteurs de savoir quel montant d’argent</w:t>
      </w:r>
      <w:r w:rsidR="002C51D9" w:rsidRPr="004437CE">
        <w:rPr>
          <w:rFonts w:hAnsi="Times New Roman"/>
          <w:lang w:val="fr-CA"/>
        </w:rPr>
        <w:t xml:space="preserve"> leur activité de tomates leur a rapporté</w:t>
      </w:r>
      <w:r w:rsidRPr="004437CE">
        <w:rPr>
          <w:rFonts w:hAnsi="Times New Roman"/>
          <w:lang w:val="fr-CA"/>
        </w:rPr>
        <w:t xml:space="preserve">. </w:t>
      </w:r>
    </w:p>
    <w:p w14:paraId="4A7331AE" w14:textId="244D89F8" w:rsidR="00543209" w:rsidRPr="004437CE" w:rsidRDefault="00543209" w:rsidP="004437CE">
      <w:pPr>
        <w:pStyle w:val="ListParagraph"/>
        <w:numPr>
          <w:ilvl w:val="0"/>
          <w:numId w:val="33"/>
        </w:numPr>
        <w:contextualSpacing w:val="0"/>
        <w:rPr>
          <w:rFonts w:hAnsi="Times New Roman"/>
          <w:lang w:val="fr-CA"/>
        </w:rPr>
      </w:pPr>
      <w:r w:rsidRPr="004437CE">
        <w:rPr>
          <w:rFonts w:hAnsi="Times New Roman"/>
          <w:lang w:val="fr-CA"/>
        </w:rPr>
        <w:t xml:space="preserve">Les registres écrits permettent aux producteurs de prendre de meilleures décisions concernant le moment idéal pour cultiver les tomates et l’endroit où les acheter et les vendre. </w:t>
      </w:r>
    </w:p>
    <w:p w14:paraId="5E746EC3" w14:textId="160940F5" w:rsidR="00543209" w:rsidRPr="004437CE" w:rsidRDefault="00543209" w:rsidP="004437CE">
      <w:pPr>
        <w:pStyle w:val="ListParagraph"/>
        <w:numPr>
          <w:ilvl w:val="0"/>
          <w:numId w:val="33"/>
        </w:numPr>
        <w:contextualSpacing w:val="0"/>
        <w:rPr>
          <w:rFonts w:hAnsi="Times New Roman"/>
          <w:lang w:val="fr-CA"/>
        </w:rPr>
      </w:pPr>
      <w:r w:rsidRPr="004437CE">
        <w:rPr>
          <w:rFonts w:hAnsi="Times New Roman"/>
          <w:lang w:val="fr-CA"/>
        </w:rPr>
        <w:t xml:space="preserve">La tenue de registres permet aux producteurs de garder une trace des intrants qu’ils utilisent pour cultiver leurs tomates, ainsi que leur coût. </w:t>
      </w:r>
    </w:p>
    <w:p w14:paraId="0BEFDBA9" w14:textId="77777777" w:rsidR="00AB4E78" w:rsidRPr="004437CE" w:rsidRDefault="00AB4E78" w:rsidP="006A4C4B">
      <w:pPr>
        <w:pStyle w:val="ListParagraph"/>
        <w:numPr>
          <w:ilvl w:val="0"/>
          <w:numId w:val="0"/>
        </w:numPr>
        <w:ind w:left="720"/>
        <w:rPr>
          <w:rFonts w:hAnsi="Times New Roman"/>
          <w:lang w:val="fr-CA"/>
        </w:rPr>
      </w:pPr>
    </w:p>
    <w:p w14:paraId="4E475DCF" w14:textId="77777777" w:rsidR="007C567F" w:rsidRDefault="007C567F" w:rsidP="006A4C4B">
      <w:pPr>
        <w:spacing w:line="240" w:lineRule="auto"/>
        <w:rPr>
          <w:rFonts w:ascii="Times New Roman" w:hAnsi="Times New Roman" w:cs="Times New Roman"/>
          <w:b/>
          <w:i/>
          <w:sz w:val="24"/>
          <w:szCs w:val="24"/>
          <w:lang w:val="fr-CA"/>
        </w:rPr>
      </w:pPr>
    </w:p>
    <w:p w14:paraId="5CA890F9" w14:textId="77777777" w:rsidR="007C567F" w:rsidRDefault="007C567F" w:rsidP="006A4C4B">
      <w:pPr>
        <w:spacing w:line="240" w:lineRule="auto"/>
        <w:rPr>
          <w:rFonts w:ascii="Times New Roman" w:hAnsi="Times New Roman" w:cs="Times New Roman"/>
          <w:b/>
          <w:i/>
          <w:sz w:val="24"/>
          <w:szCs w:val="24"/>
          <w:lang w:val="fr-CA"/>
        </w:rPr>
      </w:pPr>
    </w:p>
    <w:p w14:paraId="1120FA91" w14:textId="77777777" w:rsidR="007C567F" w:rsidRDefault="007C567F" w:rsidP="006A4C4B">
      <w:pPr>
        <w:spacing w:line="240" w:lineRule="auto"/>
        <w:rPr>
          <w:rFonts w:ascii="Times New Roman" w:hAnsi="Times New Roman" w:cs="Times New Roman"/>
          <w:b/>
          <w:i/>
          <w:sz w:val="24"/>
          <w:szCs w:val="24"/>
          <w:lang w:val="fr-CA"/>
        </w:rPr>
      </w:pPr>
    </w:p>
    <w:p w14:paraId="0BCA9965" w14:textId="59F46DB1" w:rsidR="00AB4E78" w:rsidRPr="004437CE" w:rsidRDefault="002D007F" w:rsidP="006A4C4B">
      <w:pPr>
        <w:spacing w:line="240" w:lineRule="auto"/>
        <w:rPr>
          <w:rFonts w:ascii="Times New Roman" w:hAnsi="Times New Roman" w:cs="Times New Roman"/>
          <w:b/>
          <w:i/>
          <w:sz w:val="24"/>
          <w:szCs w:val="24"/>
          <w:lang w:val="fr-CA"/>
        </w:rPr>
      </w:pPr>
      <w:r w:rsidRPr="004437CE">
        <w:rPr>
          <w:rFonts w:ascii="Times New Roman" w:hAnsi="Times New Roman" w:cs="Times New Roman"/>
          <w:b/>
          <w:i/>
          <w:sz w:val="24"/>
          <w:szCs w:val="24"/>
          <w:lang w:val="fr-CA"/>
        </w:rPr>
        <w:lastRenderedPageBreak/>
        <w:t>Surveillance des prix du marché</w:t>
      </w:r>
    </w:p>
    <w:p w14:paraId="6965A560" w14:textId="27226791" w:rsidR="00CD33EF" w:rsidRPr="004437CE" w:rsidRDefault="00CD33EF" w:rsidP="004437CE">
      <w:pPr>
        <w:pStyle w:val="ListParagraph"/>
        <w:numPr>
          <w:ilvl w:val="0"/>
          <w:numId w:val="26"/>
        </w:numPr>
        <w:contextualSpacing w:val="0"/>
        <w:rPr>
          <w:rFonts w:hAnsi="Times New Roman"/>
          <w:lang w:val="fr-CA"/>
        </w:rPr>
      </w:pPr>
      <w:r w:rsidRPr="004437CE">
        <w:rPr>
          <w:rFonts w:hAnsi="Times New Roman"/>
          <w:lang w:val="fr-CA"/>
        </w:rPr>
        <w:t xml:space="preserve">Les producteurs doivent surveiller </w:t>
      </w:r>
      <w:r w:rsidR="005B1474" w:rsidRPr="004437CE">
        <w:rPr>
          <w:rFonts w:hAnsi="Times New Roman"/>
          <w:lang w:val="fr-CA"/>
        </w:rPr>
        <w:t>chaque semaine les prix des tomates pour comprendre la dynamique</w:t>
      </w:r>
      <w:r w:rsidR="000F16DE" w:rsidRPr="004437CE">
        <w:rPr>
          <w:rFonts w:hAnsi="Times New Roman"/>
          <w:lang w:val="fr-CA"/>
        </w:rPr>
        <w:t xml:space="preserve"> des ventes tout au long de l’année et p</w:t>
      </w:r>
      <w:r w:rsidR="0010538B" w:rsidRPr="004437CE">
        <w:rPr>
          <w:rFonts w:hAnsi="Times New Roman"/>
          <w:lang w:val="fr-CA"/>
        </w:rPr>
        <w:t xml:space="preserve">révoir leur production et leurs ventes. </w:t>
      </w:r>
    </w:p>
    <w:p w14:paraId="0F85B5D9" w14:textId="72936590" w:rsidR="0010538B" w:rsidRPr="004437CE" w:rsidRDefault="0010538B" w:rsidP="004437CE">
      <w:pPr>
        <w:pStyle w:val="ListParagraph"/>
        <w:numPr>
          <w:ilvl w:val="0"/>
          <w:numId w:val="26"/>
        </w:numPr>
        <w:contextualSpacing w:val="0"/>
        <w:rPr>
          <w:rFonts w:hAnsi="Times New Roman"/>
          <w:lang w:val="fr-CA"/>
        </w:rPr>
      </w:pPr>
      <w:r w:rsidRPr="004437CE">
        <w:rPr>
          <w:rFonts w:hAnsi="Times New Roman"/>
          <w:lang w:val="fr-CA"/>
        </w:rPr>
        <w:t xml:space="preserve">Les producteurs doivent visiter ou appeler différents marchés avant de récolter les tomates afin de connaître les prix en vigueur. </w:t>
      </w:r>
    </w:p>
    <w:p w14:paraId="3BF37F1E" w14:textId="5FB22975" w:rsidR="0010538B" w:rsidRPr="004437CE" w:rsidRDefault="0010538B" w:rsidP="004437CE">
      <w:pPr>
        <w:pStyle w:val="ListParagraph"/>
        <w:numPr>
          <w:ilvl w:val="0"/>
          <w:numId w:val="26"/>
        </w:numPr>
        <w:contextualSpacing w:val="0"/>
        <w:rPr>
          <w:rFonts w:hAnsi="Times New Roman"/>
          <w:lang w:val="fr-CA"/>
        </w:rPr>
      </w:pPr>
      <w:r w:rsidRPr="004437CE">
        <w:rPr>
          <w:rFonts w:hAnsi="Times New Roman"/>
          <w:lang w:val="fr-CA"/>
        </w:rPr>
        <w:t xml:space="preserve">Les agriculteurs peuvent transporter leurs tomates vers les centres de regroupement pour la commercialisation collective qui donne aux producteurs un plus grand pouvoir de négociation et de meilleurs prix. </w:t>
      </w:r>
    </w:p>
    <w:p w14:paraId="27294FD9" w14:textId="2CB9FD7F" w:rsidR="00801FDF" w:rsidRPr="004437CE" w:rsidRDefault="00801FDF" w:rsidP="008F2720">
      <w:pPr>
        <w:pStyle w:val="ListParagraph"/>
        <w:numPr>
          <w:ilvl w:val="0"/>
          <w:numId w:val="26"/>
        </w:numPr>
        <w:spacing w:after="120"/>
        <w:ind w:left="714" w:hanging="357"/>
        <w:contextualSpacing w:val="0"/>
        <w:rPr>
          <w:rFonts w:hAnsi="Times New Roman"/>
          <w:lang w:val="fr-CA"/>
        </w:rPr>
      </w:pPr>
      <w:r w:rsidRPr="004437CE">
        <w:rPr>
          <w:rFonts w:hAnsi="Times New Roman"/>
          <w:lang w:val="fr-CA"/>
        </w:rPr>
        <w:t xml:space="preserve">Les producteurs peuvent utiliser des plateformes de commercialisation accessibles sur les téléphones portables pour vendre leurs tomates. Celles-ci leur offrent des possibilités de commercialisation supplémentaires et des informations concernant les prix en vigueur sur les marchés. </w:t>
      </w:r>
    </w:p>
    <w:p w14:paraId="0513A023" w14:textId="22526433" w:rsidR="006044FC" w:rsidRPr="004437CE" w:rsidRDefault="006044FC" w:rsidP="00BC0F9E">
      <w:pPr>
        <w:rPr>
          <w:rFonts w:ascii="Times New Roman" w:hAnsi="Times New Roman" w:cs="Times New Roman"/>
          <w:i/>
          <w:iCs/>
          <w:sz w:val="24"/>
          <w:szCs w:val="24"/>
          <w:lang w:val="fr-CA"/>
        </w:rPr>
      </w:pPr>
      <w:r w:rsidRPr="004437CE">
        <w:rPr>
          <w:rFonts w:ascii="Times New Roman" w:hAnsi="Times New Roman" w:cs="Times New Roman"/>
          <w:i/>
          <w:iCs/>
          <w:sz w:val="24"/>
          <w:szCs w:val="24"/>
          <w:lang w:val="fr-CA"/>
        </w:rPr>
        <w:t xml:space="preserve">Pour avoir de plus amples renseignements, consultez les documents </w:t>
      </w:r>
      <w:bookmarkStart w:id="0" w:name="_GoBack"/>
      <w:r w:rsidRPr="004437CE">
        <w:rPr>
          <w:rFonts w:ascii="Times New Roman" w:hAnsi="Times New Roman" w:cs="Times New Roman"/>
          <w:i/>
          <w:iCs/>
          <w:sz w:val="24"/>
          <w:szCs w:val="24"/>
          <w:lang w:val="fr-CA"/>
        </w:rPr>
        <w:t>7, 8</w:t>
      </w:r>
      <w:r w:rsidR="003D6782" w:rsidRPr="004437CE">
        <w:rPr>
          <w:rFonts w:ascii="Times New Roman" w:hAnsi="Times New Roman" w:cs="Times New Roman"/>
          <w:i/>
          <w:iCs/>
          <w:sz w:val="24"/>
          <w:szCs w:val="24"/>
          <w:lang w:val="fr-CA"/>
        </w:rPr>
        <w:t>,</w:t>
      </w:r>
      <w:r w:rsidRPr="004437CE">
        <w:rPr>
          <w:rFonts w:ascii="Times New Roman" w:hAnsi="Times New Roman" w:cs="Times New Roman"/>
          <w:i/>
          <w:iCs/>
          <w:sz w:val="24"/>
          <w:szCs w:val="24"/>
          <w:lang w:val="fr-CA"/>
        </w:rPr>
        <w:t xml:space="preserve"> </w:t>
      </w:r>
      <w:r w:rsidR="003D6782" w:rsidRPr="004437CE">
        <w:rPr>
          <w:rFonts w:ascii="Times New Roman" w:hAnsi="Times New Roman" w:cs="Times New Roman"/>
          <w:i/>
          <w:iCs/>
          <w:sz w:val="24"/>
          <w:szCs w:val="24"/>
          <w:lang w:val="fr-CA"/>
        </w:rPr>
        <w:t>11, 13, 14, 15</w:t>
      </w:r>
      <w:r w:rsidR="004437CE" w:rsidRPr="004437CE">
        <w:rPr>
          <w:rFonts w:ascii="Times New Roman" w:hAnsi="Times New Roman" w:cs="Times New Roman"/>
          <w:i/>
          <w:iCs/>
          <w:sz w:val="24"/>
          <w:szCs w:val="24"/>
          <w:lang w:val="fr-CA"/>
        </w:rPr>
        <w:t>,</w:t>
      </w:r>
      <w:r w:rsidR="003D6782" w:rsidRPr="004437CE">
        <w:rPr>
          <w:rFonts w:ascii="Times New Roman" w:hAnsi="Times New Roman" w:cs="Times New Roman"/>
          <w:i/>
          <w:iCs/>
          <w:sz w:val="24"/>
          <w:szCs w:val="24"/>
          <w:lang w:val="fr-CA"/>
        </w:rPr>
        <w:t xml:space="preserve"> 20</w:t>
      </w:r>
      <w:r w:rsidR="004437CE" w:rsidRPr="004437CE">
        <w:rPr>
          <w:rFonts w:ascii="Times New Roman" w:hAnsi="Times New Roman" w:cs="Times New Roman"/>
          <w:i/>
          <w:iCs/>
          <w:sz w:val="24"/>
          <w:szCs w:val="24"/>
          <w:lang w:val="fr-CA"/>
        </w:rPr>
        <w:t xml:space="preserve"> et 21</w:t>
      </w:r>
      <w:r w:rsidR="003D6782" w:rsidRPr="004437CE">
        <w:rPr>
          <w:rFonts w:ascii="Times New Roman" w:hAnsi="Times New Roman" w:cs="Times New Roman"/>
          <w:i/>
          <w:iCs/>
          <w:sz w:val="24"/>
          <w:szCs w:val="24"/>
          <w:lang w:val="fr-CA"/>
        </w:rPr>
        <w:t>.</w:t>
      </w:r>
    </w:p>
    <w:bookmarkEnd w:id="0"/>
    <w:p w14:paraId="5550C135" w14:textId="61E420DE" w:rsidR="008E1B28" w:rsidRPr="004437CE" w:rsidRDefault="008E1B28" w:rsidP="006A4C4B">
      <w:pPr>
        <w:spacing w:line="240" w:lineRule="auto"/>
        <w:rPr>
          <w:rFonts w:ascii="Times New Roman" w:hAnsi="Times New Roman" w:cs="Times New Roman"/>
          <w:b/>
          <w:i/>
          <w:sz w:val="24"/>
          <w:szCs w:val="24"/>
          <w:lang w:val="fr-CA"/>
        </w:rPr>
      </w:pPr>
      <w:r w:rsidRPr="004437CE">
        <w:rPr>
          <w:rFonts w:ascii="Times New Roman" w:hAnsi="Times New Roman" w:cs="Times New Roman"/>
          <w:b/>
          <w:i/>
          <w:sz w:val="24"/>
          <w:szCs w:val="24"/>
          <w:lang w:val="fr-CA"/>
        </w:rPr>
        <w:t>D</w:t>
      </w:r>
      <w:r w:rsidR="00500C18" w:rsidRPr="004437CE">
        <w:rPr>
          <w:rFonts w:ascii="Times New Roman" w:hAnsi="Times New Roman" w:cs="Times New Roman"/>
          <w:b/>
          <w:i/>
          <w:sz w:val="24"/>
          <w:szCs w:val="24"/>
          <w:lang w:val="fr-CA"/>
        </w:rPr>
        <w:t>éfinition</w:t>
      </w:r>
    </w:p>
    <w:p w14:paraId="7B6D8EF1" w14:textId="7D39C17D" w:rsidR="00500C18" w:rsidRPr="004437CE" w:rsidRDefault="00500C18" w:rsidP="004437CE">
      <w:pPr>
        <w:spacing w:after="0" w:line="240" w:lineRule="auto"/>
        <w:rPr>
          <w:rFonts w:ascii="Times New Roman" w:hAnsi="Times New Roman" w:cs="Times New Roman"/>
          <w:sz w:val="24"/>
          <w:szCs w:val="24"/>
          <w:lang w:val="fr-CA"/>
        </w:rPr>
      </w:pPr>
      <w:r w:rsidRPr="004437CE">
        <w:rPr>
          <w:rFonts w:ascii="Times New Roman" w:hAnsi="Times New Roman" w:cs="Times New Roman"/>
          <w:i/>
          <w:iCs/>
          <w:sz w:val="24"/>
          <w:szCs w:val="24"/>
          <w:lang w:val="fr-CA"/>
        </w:rPr>
        <w:t>Pasteuriser </w:t>
      </w:r>
      <w:r w:rsidRPr="004437CE">
        <w:rPr>
          <w:rFonts w:ascii="Times New Roman" w:hAnsi="Times New Roman" w:cs="Times New Roman"/>
          <w:sz w:val="24"/>
          <w:szCs w:val="24"/>
          <w:lang w:val="fr-CA"/>
        </w:rPr>
        <w:t xml:space="preserve">: Processus consistant à stériliser partiellement les produits agricoles, souvent au moyen d’un traitement par la chaleur, ce qui les rendra ainsi propres à la consommation et </w:t>
      </w:r>
      <w:r w:rsidR="002C51D9" w:rsidRPr="004437CE">
        <w:rPr>
          <w:rFonts w:ascii="Times New Roman" w:hAnsi="Times New Roman" w:cs="Times New Roman"/>
          <w:sz w:val="24"/>
          <w:szCs w:val="24"/>
          <w:lang w:val="fr-CA"/>
        </w:rPr>
        <w:t>prolongera</w:t>
      </w:r>
      <w:r w:rsidRPr="004437CE">
        <w:rPr>
          <w:rFonts w:ascii="Times New Roman" w:hAnsi="Times New Roman" w:cs="Times New Roman"/>
          <w:sz w:val="24"/>
          <w:szCs w:val="24"/>
          <w:lang w:val="fr-CA"/>
        </w:rPr>
        <w:t xml:space="preserve"> leur durée de conservation. </w:t>
      </w:r>
    </w:p>
    <w:p w14:paraId="5553F41B" w14:textId="67559059" w:rsidR="000626FF" w:rsidRPr="004437CE" w:rsidRDefault="00500C18" w:rsidP="006A4C4B">
      <w:pPr>
        <w:spacing w:line="240" w:lineRule="auto"/>
        <w:rPr>
          <w:rFonts w:ascii="Times New Roman" w:hAnsi="Times New Roman" w:cs="Times New Roman"/>
          <w:sz w:val="24"/>
          <w:szCs w:val="24"/>
          <w:lang w:val="fr-CA"/>
        </w:rPr>
      </w:pPr>
      <w:r w:rsidRPr="004437CE">
        <w:rPr>
          <w:rFonts w:ascii="Times New Roman" w:hAnsi="Times New Roman" w:cs="Times New Roman"/>
          <w:i/>
          <w:iCs/>
          <w:sz w:val="24"/>
          <w:szCs w:val="24"/>
          <w:lang w:val="fr-CA"/>
        </w:rPr>
        <w:t>Transpiration </w:t>
      </w:r>
      <w:r w:rsidRPr="004437CE">
        <w:rPr>
          <w:rFonts w:ascii="Times New Roman" w:hAnsi="Times New Roman" w:cs="Times New Roman"/>
          <w:sz w:val="24"/>
          <w:szCs w:val="24"/>
          <w:lang w:val="fr-CA"/>
        </w:rPr>
        <w:t xml:space="preserve">: Processus par lequel l’humidité </w:t>
      </w:r>
      <w:r w:rsidR="002C51D9" w:rsidRPr="004437CE">
        <w:rPr>
          <w:rFonts w:ascii="Times New Roman" w:hAnsi="Times New Roman" w:cs="Times New Roman"/>
          <w:sz w:val="24"/>
          <w:szCs w:val="24"/>
          <w:lang w:val="fr-CA"/>
        </w:rPr>
        <w:t>circule</w:t>
      </w:r>
      <w:r w:rsidRPr="004437CE">
        <w:rPr>
          <w:rFonts w:ascii="Times New Roman" w:hAnsi="Times New Roman" w:cs="Times New Roman"/>
          <w:sz w:val="24"/>
          <w:szCs w:val="24"/>
          <w:lang w:val="fr-CA"/>
        </w:rPr>
        <w:t xml:space="preserve"> à travers les plantes</w:t>
      </w:r>
      <w:r w:rsidR="002C51D9" w:rsidRPr="004437CE">
        <w:rPr>
          <w:rFonts w:ascii="Times New Roman" w:hAnsi="Times New Roman" w:cs="Times New Roman"/>
          <w:sz w:val="24"/>
          <w:szCs w:val="24"/>
          <w:lang w:val="fr-CA"/>
        </w:rPr>
        <w:t>, à partir des</w:t>
      </w:r>
      <w:r w:rsidR="00DC6B77" w:rsidRPr="004437CE">
        <w:rPr>
          <w:rFonts w:ascii="Times New Roman" w:hAnsi="Times New Roman" w:cs="Times New Roman"/>
          <w:sz w:val="24"/>
          <w:szCs w:val="24"/>
          <w:lang w:val="fr-CA"/>
        </w:rPr>
        <w:t xml:space="preserve"> racines </w:t>
      </w:r>
      <w:r w:rsidR="002C51D9" w:rsidRPr="004437CE">
        <w:rPr>
          <w:rFonts w:ascii="Times New Roman" w:hAnsi="Times New Roman" w:cs="Times New Roman"/>
          <w:sz w:val="24"/>
          <w:szCs w:val="24"/>
          <w:lang w:val="fr-CA"/>
        </w:rPr>
        <w:t>jusqu’au</w:t>
      </w:r>
      <w:r w:rsidR="00DC6B77" w:rsidRPr="004437CE">
        <w:rPr>
          <w:rFonts w:ascii="Times New Roman" w:hAnsi="Times New Roman" w:cs="Times New Roman"/>
          <w:sz w:val="24"/>
          <w:szCs w:val="24"/>
          <w:lang w:val="fr-CA"/>
        </w:rPr>
        <w:t xml:space="preserve">x petits pores situés sur la face cachée des feuilles, où elle se transforme en vapeur et s’évapore dans l’atmosphère. La transpiration est principalement l’évaporation de l’eau à partir des feuilles des plantes. </w:t>
      </w:r>
    </w:p>
    <w:p w14:paraId="20BBDCDE" w14:textId="26D2E776" w:rsidR="008E1B28" w:rsidRPr="004437CE" w:rsidRDefault="00DC6B77" w:rsidP="00F80A68">
      <w:pPr>
        <w:spacing w:line="240" w:lineRule="auto"/>
        <w:rPr>
          <w:rFonts w:ascii="Times New Roman" w:hAnsi="Times New Roman" w:cs="Times New Roman"/>
          <w:b/>
          <w:i/>
          <w:sz w:val="24"/>
          <w:szCs w:val="24"/>
          <w:lang w:val="fr-CA"/>
        </w:rPr>
      </w:pPr>
      <w:r w:rsidRPr="004437CE">
        <w:rPr>
          <w:rFonts w:ascii="Times New Roman" w:hAnsi="Times New Roman" w:cs="Times New Roman"/>
          <w:b/>
          <w:i/>
          <w:sz w:val="24"/>
          <w:szCs w:val="24"/>
          <w:lang w:val="fr-CA"/>
        </w:rPr>
        <w:t>Autres sources de renseignements sur ce sujet</w:t>
      </w:r>
    </w:p>
    <w:p w14:paraId="6214FE92" w14:textId="77777777" w:rsidR="008E1B28" w:rsidRPr="004437CE" w:rsidRDefault="008E1B28" w:rsidP="00F80A68">
      <w:pPr>
        <w:spacing w:line="240" w:lineRule="auto"/>
        <w:rPr>
          <w:rFonts w:ascii="Times New Roman" w:hAnsi="Times New Roman" w:cs="Times New Roman"/>
          <w:i/>
          <w:sz w:val="24"/>
          <w:szCs w:val="24"/>
          <w:lang w:val="fr-CA"/>
        </w:rPr>
      </w:pPr>
      <w:r w:rsidRPr="004437CE">
        <w:rPr>
          <w:rFonts w:ascii="Times New Roman" w:hAnsi="Times New Roman" w:cs="Times New Roman"/>
          <w:i/>
          <w:sz w:val="24"/>
          <w:szCs w:val="24"/>
          <w:lang w:val="fr-CA"/>
        </w:rPr>
        <w:t>Documents</w:t>
      </w:r>
    </w:p>
    <w:p w14:paraId="0721E5BE" w14:textId="77777777" w:rsidR="002B496F" w:rsidRPr="004437CE" w:rsidRDefault="002B496F" w:rsidP="008D0D5E">
      <w:pPr>
        <w:pStyle w:val="ListParagraph"/>
        <w:numPr>
          <w:ilvl w:val="0"/>
          <w:numId w:val="36"/>
        </w:numPr>
        <w:rPr>
          <w:rFonts w:hAnsi="Times New Roman"/>
        </w:rPr>
      </w:pPr>
      <w:r w:rsidRPr="004437CE">
        <w:rPr>
          <w:rFonts w:hAnsi="Times New Roman"/>
        </w:rPr>
        <w:t xml:space="preserve">Abou-Shleel, S.M., and El-Shirbeny, M. A., 2014. GIS Assessment of Climate Change Impacts on Tomato Crop in Egypt. </w:t>
      </w:r>
      <w:r w:rsidRPr="004437CE">
        <w:rPr>
          <w:rFonts w:hAnsi="Times New Roman"/>
          <w:i/>
        </w:rPr>
        <w:t xml:space="preserve">Global Journal of Environmental Research, </w:t>
      </w:r>
      <w:r w:rsidRPr="004437CE">
        <w:rPr>
          <w:rFonts w:hAnsi="Times New Roman"/>
        </w:rPr>
        <w:t xml:space="preserve">Vol. 8, No. 2: pages 26-34. </w:t>
      </w:r>
      <w:hyperlink r:id="rId9" w:history="1">
        <w:r w:rsidRPr="004437CE">
          <w:rPr>
            <w:rStyle w:val="Hyperlink"/>
            <w:rFonts w:hAnsi="Times New Roman"/>
          </w:rPr>
          <w:t>https://pdfs.semanticscholar.org/6d9b/570e5949f28a1d47b449bf14b9e0c3e9fe54.pdf</w:t>
        </w:r>
      </w:hyperlink>
      <w:r w:rsidRPr="004437CE">
        <w:rPr>
          <w:rFonts w:hAnsi="Times New Roman"/>
        </w:rPr>
        <w:t xml:space="preserve">   (569 KB). </w:t>
      </w:r>
    </w:p>
    <w:p w14:paraId="3A776717" w14:textId="77777777" w:rsidR="002B496F" w:rsidRPr="004437CE" w:rsidRDefault="002B496F" w:rsidP="00712150">
      <w:pPr>
        <w:pStyle w:val="ListParagraph"/>
        <w:numPr>
          <w:ilvl w:val="0"/>
          <w:numId w:val="36"/>
        </w:numPr>
        <w:rPr>
          <w:rFonts w:hAnsi="Times New Roman"/>
        </w:rPr>
      </w:pPr>
      <w:r w:rsidRPr="004437CE">
        <w:rPr>
          <w:rFonts w:hAnsi="Times New Roman"/>
          <w:lang w:val="fr-CA"/>
        </w:rPr>
        <w:t xml:space="preserve">Arah, I. K. et al, 2015. </w:t>
      </w:r>
      <w:r w:rsidRPr="004437CE">
        <w:rPr>
          <w:rFonts w:hAnsi="Times New Roman"/>
        </w:rPr>
        <w:t>An Overview of Post-Harvest Losses in Tomato Production in Africa: Causes and Possible Prevention Strategies.</w:t>
      </w:r>
      <w:r w:rsidRPr="004437CE">
        <w:rPr>
          <w:rFonts w:hAnsi="Times New Roman"/>
          <w:i/>
        </w:rPr>
        <w:t xml:space="preserve"> Journal of Biology, Agriculture and Healthcare</w:t>
      </w:r>
      <w:r w:rsidRPr="004437CE">
        <w:rPr>
          <w:rFonts w:hAnsi="Times New Roman"/>
        </w:rPr>
        <w:t xml:space="preserve">, Vol. 5, No. 16, pages 78-88. </w:t>
      </w:r>
      <w:hyperlink r:id="rId10" w:history="1">
        <w:r w:rsidRPr="004437CE">
          <w:rPr>
            <w:rStyle w:val="Hyperlink"/>
            <w:rFonts w:hAnsi="Times New Roman"/>
          </w:rPr>
          <w:t>http://citeseerx.ist.psu.edu/viewdoc/download?doi=10.1.1.862.3331&amp;rep=rep1&amp;type=pdf</w:t>
        </w:r>
      </w:hyperlink>
      <w:r w:rsidRPr="004437CE">
        <w:rPr>
          <w:rFonts w:hAnsi="Times New Roman"/>
        </w:rPr>
        <w:t xml:space="preserve">  (2.42 MB).</w:t>
      </w:r>
    </w:p>
    <w:p w14:paraId="11BAB89F" w14:textId="77777777" w:rsidR="002B496F" w:rsidRPr="004437CE" w:rsidRDefault="002B496F" w:rsidP="00D905A0">
      <w:pPr>
        <w:pStyle w:val="ListParagraph"/>
        <w:numPr>
          <w:ilvl w:val="0"/>
          <w:numId w:val="36"/>
        </w:numPr>
        <w:rPr>
          <w:rFonts w:hAnsi="Times New Roman"/>
        </w:rPr>
      </w:pPr>
      <w:r w:rsidRPr="004437CE">
        <w:rPr>
          <w:rFonts w:hAnsi="Times New Roman"/>
        </w:rPr>
        <w:t>Asgedom, S., et al, 2010. Opportunities and constraints of tomato production in Eritrea</w:t>
      </w:r>
      <w:r w:rsidRPr="004437CE">
        <w:rPr>
          <w:rFonts w:hAnsi="Times New Roman"/>
          <w:i/>
        </w:rPr>
        <w:t>. African Journal of Agricultural Research</w:t>
      </w:r>
      <w:r w:rsidRPr="004437CE">
        <w:rPr>
          <w:rFonts w:hAnsi="Times New Roman"/>
        </w:rPr>
        <w:t xml:space="preserve">, Vol. 6(4), pages 956-967. </w:t>
      </w:r>
      <w:hyperlink r:id="rId11" w:history="1">
        <w:r w:rsidRPr="004437CE">
          <w:rPr>
            <w:rStyle w:val="Hyperlink"/>
            <w:rFonts w:hAnsi="Times New Roman"/>
          </w:rPr>
          <w:t>https://core.ac.uk/download/pdf/29236529.pdf</w:t>
        </w:r>
      </w:hyperlink>
      <w:r w:rsidRPr="004437CE">
        <w:rPr>
          <w:rFonts w:hAnsi="Times New Roman"/>
        </w:rPr>
        <w:t xml:space="preserve"> (130 KB) </w:t>
      </w:r>
    </w:p>
    <w:p w14:paraId="43496861" w14:textId="544EF0BD" w:rsidR="002B496F" w:rsidRPr="004437CE" w:rsidRDefault="002B496F" w:rsidP="008D0D5E">
      <w:pPr>
        <w:pStyle w:val="ListParagraph"/>
        <w:numPr>
          <w:ilvl w:val="0"/>
          <w:numId w:val="36"/>
        </w:numPr>
        <w:rPr>
          <w:rFonts w:hAnsi="Times New Roman"/>
        </w:rPr>
      </w:pPr>
      <w:r w:rsidRPr="004437CE">
        <w:rPr>
          <w:rFonts w:hAnsi="Times New Roman"/>
        </w:rPr>
        <w:t xml:space="preserve">Azam, M., et al, 2017. Impact of climate change vulnerabilities on horticultural production. </w:t>
      </w:r>
      <w:r w:rsidRPr="004437CE">
        <w:rPr>
          <w:rFonts w:hAnsi="Times New Roman"/>
          <w:i/>
        </w:rPr>
        <w:t xml:space="preserve">Horticulture International Journal, </w:t>
      </w:r>
      <w:r w:rsidRPr="004437CE">
        <w:rPr>
          <w:rFonts w:hAnsi="Times New Roman"/>
        </w:rPr>
        <w:t xml:space="preserve">Vol. 1, No. 2, pages 45-47. </w:t>
      </w:r>
      <w:hyperlink r:id="rId12" w:history="1">
        <w:r w:rsidRPr="004437CE">
          <w:rPr>
            <w:rStyle w:val="Hyperlink"/>
            <w:rFonts w:hAnsi="Times New Roman"/>
          </w:rPr>
          <w:t>https://medcraveonline.com/HIJ/HIJ-01-00008.pdf</w:t>
        </w:r>
      </w:hyperlink>
      <w:r w:rsidR="00016B61" w:rsidRPr="004437CE">
        <w:rPr>
          <w:rFonts w:hAnsi="Times New Roman"/>
        </w:rPr>
        <w:t xml:space="preserve"> </w:t>
      </w:r>
      <w:r w:rsidRPr="004437CE">
        <w:rPr>
          <w:rFonts w:hAnsi="Times New Roman"/>
        </w:rPr>
        <w:t xml:space="preserve">(428 KB). </w:t>
      </w:r>
    </w:p>
    <w:p w14:paraId="7A65A41E" w14:textId="65CCA4CF" w:rsidR="002B496F" w:rsidRPr="004437CE" w:rsidRDefault="002B496F" w:rsidP="002B496F">
      <w:pPr>
        <w:pStyle w:val="ListParagraph"/>
        <w:numPr>
          <w:ilvl w:val="0"/>
          <w:numId w:val="36"/>
        </w:numPr>
        <w:rPr>
          <w:rFonts w:hAnsi="Times New Roman"/>
        </w:rPr>
      </w:pPr>
      <w:r w:rsidRPr="004437CE">
        <w:rPr>
          <w:rFonts w:hAnsi="Times New Roman"/>
        </w:rPr>
        <w:t xml:space="preserve">Department of Agriculture, South Africa, </w:t>
      </w:r>
      <w:r w:rsidR="00DC6B77" w:rsidRPr="004437CE">
        <w:rPr>
          <w:rFonts w:hAnsi="Times New Roman"/>
        </w:rPr>
        <w:t>non daté</w:t>
      </w:r>
      <w:r w:rsidRPr="004437CE">
        <w:rPr>
          <w:rFonts w:hAnsi="Times New Roman"/>
        </w:rPr>
        <w:t xml:space="preserve">. </w:t>
      </w:r>
      <w:r w:rsidRPr="004437CE">
        <w:rPr>
          <w:rFonts w:hAnsi="Times New Roman"/>
          <w:i/>
        </w:rPr>
        <w:t>Classes and grading requirements of tomatoes</w:t>
      </w:r>
      <w:r w:rsidRPr="004437CE">
        <w:rPr>
          <w:rFonts w:hAnsi="Times New Roman"/>
        </w:rPr>
        <w:t xml:space="preserve">. </w:t>
      </w:r>
      <w:hyperlink r:id="rId13" w:history="1">
        <w:r w:rsidRPr="004437CE">
          <w:rPr>
            <w:rStyle w:val="Hyperlink"/>
            <w:rFonts w:hAnsi="Times New Roman"/>
          </w:rPr>
          <w:t>http://webapps.daff.gov.za/AmisAdmin/upload/classes%20and%20grading%20requirements%20of%20tomatoes.pdf</w:t>
        </w:r>
      </w:hyperlink>
      <w:r w:rsidRPr="004437CE">
        <w:rPr>
          <w:rFonts w:hAnsi="Times New Roman"/>
        </w:rPr>
        <w:t xml:space="preserve"> (232 KB)</w:t>
      </w:r>
    </w:p>
    <w:p w14:paraId="7236290D" w14:textId="29CDAA5E" w:rsidR="002B496F" w:rsidRPr="004437CE" w:rsidRDefault="002B496F" w:rsidP="0059556D">
      <w:pPr>
        <w:pStyle w:val="ListParagraph"/>
        <w:numPr>
          <w:ilvl w:val="0"/>
          <w:numId w:val="36"/>
        </w:numPr>
        <w:rPr>
          <w:rFonts w:hAnsi="Times New Roman"/>
        </w:rPr>
      </w:pPr>
      <w:r w:rsidRPr="004437CE">
        <w:rPr>
          <w:rFonts w:hAnsi="Times New Roman"/>
        </w:rPr>
        <w:lastRenderedPageBreak/>
        <w:t xml:space="preserve">Department of Agriculture, Forestry and Fisheries (South Africa), </w:t>
      </w:r>
      <w:r w:rsidR="00DC6B77" w:rsidRPr="004437CE">
        <w:rPr>
          <w:rFonts w:hAnsi="Times New Roman"/>
        </w:rPr>
        <w:t>non daté</w:t>
      </w:r>
      <w:r w:rsidRPr="004437CE">
        <w:rPr>
          <w:rFonts w:hAnsi="Times New Roman"/>
        </w:rPr>
        <w:t xml:space="preserve">. </w:t>
      </w:r>
      <w:r w:rsidRPr="004437CE">
        <w:rPr>
          <w:rFonts w:hAnsi="Times New Roman"/>
          <w:i/>
        </w:rPr>
        <w:t xml:space="preserve">Production guidelines for Tomato. </w:t>
      </w:r>
      <w:hyperlink r:id="rId14" w:history="1">
        <w:r w:rsidRPr="004437CE">
          <w:rPr>
            <w:rStyle w:val="Hyperlink"/>
            <w:rFonts w:hAnsi="Times New Roman"/>
          </w:rPr>
          <w:t>https://www.nda.agric.za/docs/Brochures/ProdGuideTomato.pdf</w:t>
        </w:r>
      </w:hyperlink>
      <w:r w:rsidRPr="004437CE">
        <w:rPr>
          <w:rFonts w:hAnsi="Times New Roman"/>
        </w:rPr>
        <w:t xml:space="preserve"> (996 KB)</w:t>
      </w:r>
    </w:p>
    <w:p w14:paraId="66A8F89A" w14:textId="77777777" w:rsidR="002B496F" w:rsidRPr="004437CE" w:rsidRDefault="002B496F" w:rsidP="003A3A6A">
      <w:pPr>
        <w:pStyle w:val="ListParagraph"/>
        <w:numPr>
          <w:ilvl w:val="0"/>
          <w:numId w:val="36"/>
        </w:numPr>
        <w:rPr>
          <w:rFonts w:hAnsi="Times New Roman"/>
        </w:rPr>
      </w:pPr>
      <w:r w:rsidRPr="004437CE">
        <w:rPr>
          <w:rFonts w:hAnsi="Times New Roman"/>
        </w:rPr>
        <w:t xml:space="preserve">Dijkstra, T., and Magori, T. D., 1994. </w:t>
      </w:r>
      <w:r w:rsidRPr="004437CE">
        <w:rPr>
          <w:rFonts w:hAnsi="Times New Roman"/>
          <w:i/>
        </w:rPr>
        <w:t>Horticultural production and marketing in Kenya: Part 3: Taita Taveta District</w:t>
      </w:r>
      <w:r w:rsidRPr="004437CE">
        <w:rPr>
          <w:rFonts w:hAnsi="Times New Roman"/>
        </w:rPr>
        <w:t xml:space="preserve">. </w:t>
      </w:r>
      <w:hyperlink r:id="rId15" w:history="1">
        <w:r w:rsidRPr="004437CE">
          <w:rPr>
            <w:rStyle w:val="Hyperlink"/>
            <w:rFonts w:hAnsi="Times New Roman"/>
          </w:rPr>
          <w:t>http://citeseerx.ist.psu.edu/viewdoc/download?doi=10.1.1.877.8211&amp;rep=rep1&amp;type=pdf</w:t>
        </w:r>
      </w:hyperlink>
      <w:r w:rsidRPr="004437CE">
        <w:rPr>
          <w:rFonts w:hAnsi="Times New Roman"/>
        </w:rPr>
        <w:t xml:space="preserve"> (2.43 MB). </w:t>
      </w:r>
    </w:p>
    <w:p w14:paraId="7B561D62" w14:textId="77777777" w:rsidR="002B496F" w:rsidRPr="004437CE" w:rsidRDefault="002B496F" w:rsidP="00903DC3">
      <w:pPr>
        <w:pStyle w:val="ListParagraph"/>
        <w:numPr>
          <w:ilvl w:val="0"/>
          <w:numId w:val="36"/>
        </w:numPr>
        <w:rPr>
          <w:rFonts w:hAnsi="Times New Roman"/>
          <w:lang w:val="fr-CA"/>
        </w:rPr>
      </w:pPr>
      <w:r w:rsidRPr="004437CE">
        <w:rPr>
          <w:rFonts w:hAnsi="Times New Roman"/>
        </w:rPr>
        <w:t xml:space="preserve">Everaarts, A. P., de Putter, H., and Amon, W., 2011. </w:t>
      </w:r>
      <w:r w:rsidRPr="004437CE">
        <w:rPr>
          <w:rFonts w:hAnsi="Times New Roman"/>
          <w:i/>
        </w:rPr>
        <w:t xml:space="preserve">A survey of field vegetable production in Tanzania-Recommendations for improvement. </w:t>
      </w:r>
      <w:r w:rsidRPr="004437CE">
        <w:rPr>
          <w:rFonts w:hAnsi="Times New Roman"/>
          <w:lang w:val="fr-CA"/>
        </w:rPr>
        <w:t xml:space="preserve">Wageningen UR. </w:t>
      </w:r>
      <w:hyperlink r:id="rId16" w:history="1">
        <w:r w:rsidRPr="004437CE">
          <w:rPr>
            <w:rStyle w:val="Hyperlink"/>
            <w:rFonts w:hAnsi="Times New Roman"/>
            <w:lang w:val="fr-CA"/>
          </w:rPr>
          <w:t>http://edepot.wur.nl/195026</w:t>
        </w:r>
      </w:hyperlink>
      <w:r w:rsidRPr="004437CE">
        <w:rPr>
          <w:rFonts w:hAnsi="Times New Roman"/>
          <w:lang w:val="fr-CA"/>
        </w:rPr>
        <w:t xml:space="preserve"> (4.5 MB).</w:t>
      </w:r>
    </w:p>
    <w:p w14:paraId="31B238F4" w14:textId="77777777" w:rsidR="002B496F" w:rsidRPr="004437CE" w:rsidRDefault="002B496F" w:rsidP="006D2E99">
      <w:pPr>
        <w:pStyle w:val="ListParagraph"/>
        <w:numPr>
          <w:ilvl w:val="0"/>
          <w:numId w:val="36"/>
        </w:numPr>
        <w:rPr>
          <w:rFonts w:hAnsi="Times New Roman"/>
        </w:rPr>
      </w:pPr>
      <w:r w:rsidRPr="004437CE">
        <w:rPr>
          <w:rFonts w:hAnsi="Times New Roman"/>
          <w:lang w:val="fr-CA"/>
        </w:rPr>
        <w:t xml:space="preserve">Filho, W. L., et al, 2014. </w:t>
      </w:r>
      <w:r w:rsidRPr="004437CE">
        <w:rPr>
          <w:rFonts w:hAnsi="Times New Roman"/>
          <w:i/>
        </w:rPr>
        <w:t xml:space="preserve">Adapting African Agriculture to Climate Change: Transforming Rural Livelihoods. </w:t>
      </w:r>
      <w:hyperlink r:id="rId17" w:history="1">
        <w:r w:rsidRPr="004437CE">
          <w:rPr>
            <w:rStyle w:val="Hyperlink"/>
            <w:rFonts w:hAnsi="Times New Roman"/>
          </w:rPr>
          <w:t>http://www.kalro.org/sites/default/files/ASSSS6th-SSSEA27th-Conference-Book.pdf</w:t>
        </w:r>
      </w:hyperlink>
      <w:r w:rsidRPr="004437CE">
        <w:rPr>
          <w:rFonts w:hAnsi="Times New Roman"/>
        </w:rPr>
        <w:t xml:space="preserve"> (6.9 MB). </w:t>
      </w:r>
    </w:p>
    <w:p w14:paraId="1D3FC854" w14:textId="77777777" w:rsidR="002B496F" w:rsidRPr="004437CE" w:rsidRDefault="002B496F" w:rsidP="00903DC3">
      <w:pPr>
        <w:pStyle w:val="ListParagraph"/>
        <w:numPr>
          <w:ilvl w:val="0"/>
          <w:numId w:val="36"/>
        </w:numPr>
        <w:rPr>
          <w:rFonts w:hAnsi="Times New Roman"/>
          <w:lang w:val="fr-CA"/>
        </w:rPr>
      </w:pPr>
      <w:r w:rsidRPr="004437CE">
        <w:rPr>
          <w:rFonts w:hAnsi="Times New Roman"/>
        </w:rPr>
        <w:t xml:space="preserve">Food and Agriculture Organization, 2017. </w:t>
      </w:r>
      <w:r w:rsidRPr="004437CE">
        <w:rPr>
          <w:rFonts w:hAnsi="Times New Roman"/>
          <w:i/>
        </w:rPr>
        <w:t>Tomato harvesting, sorting &amp; packing</w:t>
      </w:r>
      <w:r w:rsidRPr="004437CE">
        <w:rPr>
          <w:rFonts w:hAnsi="Times New Roman"/>
        </w:rPr>
        <w:t xml:space="preserve">. </w:t>
      </w:r>
      <w:hyperlink r:id="rId18" w:history="1">
        <w:r w:rsidRPr="004437CE">
          <w:rPr>
            <w:rStyle w:val="Hyperlink"/>
            <w:rFonts w:hAnsi="Times New Roman"/>
            <w:lang w:val="fr-CA"/>
          </w:rPr>
          <w:t>http://www.fao.org/3/a-i7517e.pdf</w:t>
        </w:r>
      </w:hyperlink>
      <w:r w:rsidRPr="004437CE">
        <w:rPr>
          <w:rFonts w:hAnsi="Times New Roman"/>
          <w:lang w:val="fr-CA"/>
        </w:rPr>
        <w:t xml:space="preserve"> (569 KB). </w:t>
      </w:r>
    </w:p>
    <w:p w14:paraId="32F4F045" w14:textId="77777777" w:rsidR="002B496F" w:rsidRPr="004437CE" w:rsidRDefault="002B496F" w:rsidP="003A3A6A">
      <w:pPr>
        <w:pStyle w:val="ListParagraph"/>
        <w:numPr>
          <w:ilvl w:val="0"/>
          <w:numId w:val="36"/>
        </w:numPr>
        <w:rPr>
          <w:rFonts w:hAnsi="Times New Roman"/>
          <w:lang w:val="fr-CA"/>
        </w:rPr>
      </w:pPr>
      <w:r w:rsidRPr="004437CE">
        <w:rPr>
          <w:rFonts w:hAnsi="Times New Roman"/>
        </w:rPr>
        <w:t xml:space="preserve">Kahan, D., 2011. </w:t>
      </w:r>
      <w:r w:rsidRPr="004437CE">
        <w:rPr>
          <w:rFonts w:hAnsi="Times New Roman"/>
          <w:i/>
        </w:rPr>
        <w:t xml:space="preserve">Farm Business School-Training of Farmers Programme-South Asia Handbook. </w:t>
      </w:r>
      <w:r w:rsidRPr="004437CE">
        <w:rPr>
          <w:rFonts w:hAnsi="Times New Roman"/>
        </w:rPr>
        <w:t xml:space="preserve">Food and Agriculture Organization of the United Nations, Regional Office for Asia and the Pacific. </w:t>
      </w:r>
      <w:hyperlink r:id="rId19" w:history="1">
        <w:r w:rsidRPr="004437CE">
          <w:rPr>
            <w:rStyle w:val="Hyperlink"/>
            <w:rFonts w:hAnsi="Times New Roman"/>
            <w:lang w:val="fr-CA"/>
          </w:rPr>
          <w:t>http://www.fao.org/3/i2137e/i2137e00.pdf</w:t>
        </w:r>
      </w:hyperlink>
      <w:r w:rsidRPr="004437CE">
        <w:rPr>
          <w:rFonts w:hAnsi="Times New Roman"/>
          <w:lang w:val="fr-CA"/>
        </w:rPr>
        <w:t xml:space="preserve"> (1.94 MB).</w:t>
      </w:r>
    </w:p>
    <w:p w14:paraId="79B251EB" w14:textId="77777777" w:rsidR="002B496F" w:rsidRPr="004437CE" w:rsidRDefault="002B496F" w:rsidP="00903DC3">
      <w:pPr>
        <w:pStyle w:val="ListParagraph"/>
        <w:numPr>
          <w:ilvl w:val="0"/>
          <w:numId w:val="36"/>
        </w:numPr>
        <w:rPr>
          <w:rFonts w:hAnsi="Times New Roman"/>
          <w:lang w:val="fr-CA"/>
        </w:rPr>
      </w:pPr>
      <w:r w:rsidRPr="004437CE">
        <w:rPr>
          <w:rFonts w:hAnsi="Times New Roman"/>
        </w:rPr>
        <w:t xml:space="preserve">Malekian, F., et al, undated. </w:t>
      </w:r>
      <w:r w:rsidRPr="004437CE">
        <w:rPr>
          <w:rFonts w:hAnsi="Times New Roman"/>
          <w:i/>
        </w:rPr>
        <w:t xml:space="preserve">Transportation of fresh produce: best practices to ensure on-farm food safety. </w:t>
      </w:r>
      <w:r w:rsidRPr="004437CE">
        <w:rPr>
          <w:rFonts w:hAnsi="Times New Roman"/>
          <w:lang w:val="fr-CA"/>
        </w:rPr>
        <w:t xml:space="preserve">LSU Ag Center. </w:t>
      </w:r>
      <w:hyperlink r:id="rId20" w:history="1">
        <w:r w:rsidRPr="004437CE">
          <w:rPr>
            <w:rStyle w:val="Hyperlink"/>
            <w:rFonts w:hAnsi="Times New Roman"/>
            <w:lang w:val="fr-CA"/>
          </w:rPr>
          <w:t>https://www.lsu.edu/agriculture/plant/extension/hcpl-publications/2_Pub.3442-TransportationofFreshProduce-BestPracticestoEnsureOn-FarmFoodSafety.pdf</w:t>
        </w:r>
      </w:hyperlink>
      <w:r w:rsidRPr="004437CE">
        <w:rPr>
          <w:rFonts w:hAnsi="Times New Roman"/>
          <w:lang w:val="fr-CA"/>
        </w:rPr>
        <w:t xml:space="preserve"> (569 KB).</w:t>
      </w:r>
    </w:p>
    <w:p w14:paraId="48FD8FD1" w14:textId="77777777" w:rsidR="002B496F" w:rsidRPr="004437CE" w:rsidRDefault="002B496F" w:rsidP="0059556D">
      <w:pPr>
        <w:pStyle w:val="ListParagraph"/>
        <w:numPr>
          <w:ilvl w:val="0"/>
          <w:numId w:val="36"/>
        </w:numPr>
        <w:rPr>
          <w:rFonts w:hAnsi="Times New Roman"/>
        </w:rPr>
      </w:pPr>
      <w:r w:rsidRPr="004437CE">
        <w:rPr>
          <w:rFonts w:hAnsi="Times New Roman"/>
        </w:rPr>
        <w:t>Monsanto Kenya, 2011. After the Harvest: Getting Tomatoes to Market.</w:t>
      </w:r>
      <w:r w:rsidRPr="004437CE">
        <w:rPr>
          <w:rFonts w:hAnsi="Times New Roman"/>
          <w:i/>
        </w:rPr>
        <w:t xml:space="preserve"> Seed Time</w:t>
      </w:r>
      <w:r w:rsidRPr="004437CE">
        <w:rPr>
          <w:rFonts w:hAnsi="Times New Roman"/>
        </w:rPr>
        <w:t xml:space="preserve">, Volume 37, July-September 2011. </w:t>
      </w:r>
      <w:hyperlink r:id="rId21" w:history="1">
        <w:r w:rsidRPr="004437CE">
          <w:rPr>
            <w:rStyle w:val="Hyperlink"/>
            <w:rFonts w:hAnsi="Times New Roman"/>
          </w:rPr>
          <w:t>http://www.monsantoafrica.com/_pdfs/newsletters/seed_time_2011_july_sept.pdf</w:t>
        </w:r>
      </w:hyperlink>
      <w:r w:rsidRPr="004437CE">
        <w:rPr>
          <w:rFonts w:hAnsi="Times New Roman"/>
        </w:rPr>
        <w:t xml:space="preserve"> (1.09 MB). </w:t>
      </w:r>
    </w:p>
    <w:p w14:paraId="4283310C" w14:textId="77777777" w:rsidR="002B496F" w:rsidRPr="004437CE" w:rsidRDefault="002B496F" w:rsidP="00DF54BE">
      <w:pPr>
        <w:pStyle w:val="ListParagraph"/>
        <w:numPr>
          <w:ilvl w:val="0"/>
          <w:numId w:val="36"/>
        </w:numPr>
        <w:rPr>
          <w:rFonts w:hAnsi="Times New Roman"/>
        </w:rPr>
      </w:pPr>
      <w:r w:rsidRPr="004437CE">
        <w:rPr>
          <w:rFonts w:hAnsi="Times New Roman"/>
        </w:rPr>
        <w:t xml:space="preserve">Naika, S., et al, 2005. </w:t>
      </w:r>
      <w:r w:rsidRPr="004437CE">
        <w:rPr>
          <w:rFonts w:hAnsi="Times New Roman"/>
          <w:i/>
        </w:rPr>
        <w:t xml:space="preserve">Cultivation of tomato production, processing and marketing. </w:t>
      </w:r>
      <w:r w:rsidRPr="004437CE">
        <w:rPr>
          <w:rFonts w:hAnsi="Times New Roman"/>
        </w:rPr>
        <w:t xml:space="preserve">CTA Agrodok 17. </w:t>
      </w:r>
      <w:hyperlink r:id="rId22" w:history="1">
        <w:r w:rsidRPr="004437CE">
          <w:rPr>
            <w:rStyle w:val="Hyperlink"/>
            <w:rFonts w:hAnsi="Times New Roman"/>
          </w:rPr>
          <w:t>https://cgspace.cgiar.org/bitstream/handle/10568/52975/1296_PDF.pdf?sequence=4&amp;isAllowed=y</w:t>
        </w:r>
      </w:hyperlink>
      <w:r w:rsidRPr="004437CE">
        <w:rPr>
          <w:rFonts w:hAnsi="Times New Roman"/>
        </w:rPr>
        <w:t xml:space="preserve"> (767 KB).</w:t>
      </w:r>
    </w:p>
    <w:p w14:paraId="3DFD7752" w14:textId="77777777" w:rsidR="002B496F" w:rsidRPr="004437CE" w:rsidRDefault="002B496F" w:rsidP="00D905A0">
      <w:pPr>
        <w:pStyle w:val="ListParagraph"/>
        <w:numPr>
          <w:ilvl w:val="0"/>
          <w:numId w:val="36"/>
        </w:numPr>
        <w:rPr>
          <w:rFonts w:hAnsi="Times New Roman"/>
        </w:rPr>
      </w:pPr>
      <w:r w:rsidRPr="004437CE">
        <w:rPr>
          <w:rStyle w:val="Emphasis"/>
          <w:rFonts w:hAnsi="Times New Roman"/>
          <w:i w:val="0"/>
        </w:rPr>
        <w:t xml:space="preserve">Ngaruko, D., and </w:t>
      </w:r>
      <w:r w:rsidRPr="004437CE">
        <w:rPr>
          <w:rFonts w:hAnsi="Times New Roman"/>
        </w:rPr>
        <w:t>Mutayoba, V., 2018. Assessing tomato farming and marketing among smallholders in high potential agricultural areas of Tanzania</w:t>
      </w:r>
      <w:r w:rsidRPr="004437CE">
        <w:rPr>
          <w:rFonts w:hAnsi="Times New Roman"/>
          <w:i/>
        </w:rPr>
        <w:t>. International Journal of Economics, Commerce and Management</w:t>
      </w:r>
      <w:r w:rsidRPr="004437CE">
        <w:rPr>
          <w:rFonts w:hAnsi="Times New Roman"/>
        </w:rPr>
        <w:t xml:space="preserve"> Vol. 6, No. 8, pages 577-590. </w:t>
      </w:r>
      <w:hyperlink r:id="rId23" w:history="1">
        <w:r w:rsidRPr="004437CE">
          <w:rPr>
            <w:rStyle w:val="Hyperlink"/>
            <w:rFonts w:hAnsi="Times New Roman"/>
          </w:rPr>
          <w:t>http://ijecm.co.uk/wp-content/uploads/2018/08/6838.pdf</w:t>
        </w:r>
      </w:hyperlink>
      <w:r w:rsidRPr="004437CE">
        <w:rPr>
          <w:rFonts w:hAnsi="Times New Roman"/>
        </w:rPr>
        <w:t xml:space="preserve"> (312 KB). </w:t>
      </w:r>
    </w:p>
    <w:p w14:paraId="3FD75616" w14:textId="77777777" w:rsidR="002B496F" w:rsidRPr="004437CE" w:rsidRDefault="002B496F" w:rsidP="0059556D">
      <w:pPr>
        <w:pStyle w:val="ListParagraph"/>
        <w:numPr>
          <w:ilvl w:val="0"/>
          <w:numId w:val="36"/>
        </w:numPr>
        <w:rPr>
          <w:rFonts w:hAnsi="Times New Roman"/>
        </w:rPr>
      </w:pPr>
      <w:r w:rsidRPr="004437CE">
        <w:rPr>
          <w:rFonts w:hAnsi="Times New Roman"/>
        </w:rPr>
        <w:t xml:space="preserve">Njenga, P., Willilo, S., and Hine, J., 2015. </w:t>
      </w:r>
      <w:r w:rsidRPr="004437CE">
        <w:rPr>
          <w:rFonts w:hAnsi="Times New Roman"/>
          <w:i/>
        </w:rPr>
        <w:t xml:space="preserve">First Mile Transport Challenges for Smallholder Tomato Farmers along Ihimbo‐Itimbo Road, Kilolo District Tanzania: Final Report. </w:t>
      </w:r>
      <w:hyperlink r:id="rId24" w:history="1">
        <w:r w:rsidRPr="004437CE">
          <w:rPr>
            <w:rStyle w:val="Hyperlink"/>
            <w:rFonts w:hAnsi="Times New Roman"/>
          </w:rPr>
          <w:t>http://www.research4cap.org/Library/Njenga-Willilo-Hine-IFRTD-2015-FirstMileTransportTomatoesTanzania-Final-AFCAP-Tan2015c-v160114.pdf</w:t>
        </w:r>
      </w:hyperlink>
      <w:r w:rsidRPr="004437CE">
        <w:rPr>
          <w:rFonts w:hAnsi="Times New Roman"/>
        </w:rPr>
        <w:t xml:space="preserve"> (996 KB)</w:t>
      </w:r>
    </w:p>
    <w:p w14:paraId="430E66E7" w14:textId="231A8D53" w:rsidR="002B496F" w:rsidRPr="004437CE" w:rsidRDefault="002B496F" w:rsidP="00903DC3">
      <w:pPr>
        <w:pStyle w:val="ListParagraph"/>
        <w:numPr>
          <w:ilvl w:val="0"/>
          <w:numId w:val="36"/>
        </w:numPr>
        <w:rPr>
          <w:rFonts w:hAnsi="Times New Roman"/>
        </w:rPr>
      </w:pPr>
      <w:r w:rsidRPr="004437CE">
        <w:rPr>
          <w:rFonts w:hAnsi="Times New Roman"/>
        </w:rPr>
        <w:t xml:space="preserve">Nyagumbo, C., et al, 2016. </w:t>
      </w:r>
      <w:r w:rsidRPr="004437CE">
        <w:rPr>
          <w:rFonts w:hAnsi="Times New Roman"/>
          <w:i/>
        </w:rPr>
        <w:t>Smallholder Horticultural Production and Business Trainer’s Manual.</w:t>
      </w:r>
      <w:r w:rsidRPr="004437CE">
        <w:rPr>
          <w:rFonts w:hAnsi="Times New Roman"/>
        </w:rPr>
        <w:t xml:space="preserve"> NV Zimbabwe. </w:t>
      </w:r>
      <w:hyperlink r:id="rId25" w:history="1">
        <w:r w:rsidRPr="004437CE">
          <w:rPr>
            <w:rStyle w:val="Hyperlink"/>
            <w:rFonts w:hAnsi="Times New Roman"/>
          </w:rPr>
          <w:t>http://www.snv.org/public/cms/sites/default/files/explore/download/rarp_2016-horticulture-trainers-manual.pdf</w:t>
        </w:r>
      </w:hyperlink>
      <w:r w:rsidRPr="004437CE">
        <w:rPr>
          <w:rFonts w:hAnsi="Times New Roman"/>
        </w:rPr>
        <w:t xml:space="preserve">  (3.14</w:t>
      </w:r>
      <w:r w:rsidR="00016B61" w:rsidRPr="004437CE">
        <w:rPr>
          <w:rFonts w:hAnsi="Times New Roman"/>
        </w:rPr>
        <w:t xml:space="preserve"> </w:t>
      </w:r>
      <w:r w:rsidRPr="004437CE">
        <w:rPr>
          <w:rFonts w:hAnsi="Times New Roman"/>
        </w:rPr>
        <w:t xml:space="preserve">MB). </w:t>
      </w:r>
    </w:p>
    <w:p w14:paraId="1A8E8EC0" w14:textId="77777777" w:rsidR="002B496F" w:rsidRPr="004437CE" w:rsidRDefault="002B496F" w:rsidP="00903DC3">
      <w:pPr>
        <w:pStyle w:val="ListParagraph"/>
        <w:numPr>
          <w:ilvl w:val="0"/>
          <w:numId w:val="36"/>
        </w:numPr>
        <w:rPr>
          <w:rFonts w:hAnsi="Times New Roman"/>
        </w:rPr>
      </w:pPr>
      <w:r w:rsidRPr="004437CE">
        <w:rPr>
          <w:rStyle w:val="Emphasis"/>
          <w:rFonts w:hAnsi="Times New Roman"/>
          <w:i w:val="0"/>
        </w:rPr>
        <w:t xml:space="preserve">Robinson, E. J. Z., 2008. </w:t>
      </w:r>
      <w:r w:rsidRPr="004437CE">
        <w:rPr>
          <w:rFonts w:hAnsi="Times New Roman"/>
          <w:i/>
        </w:rPr>
        <w:t xml:space="preserve">Vegetables and their markets in Africa. </w:t>
      </w:r>
      <w:hyperlink r:id="rId26" w:history="1">
        <w:r w:rsidRPr="004437CE">
          <w:rPr>
            <w:rStyle w:val="Hyperlink"/>
            <w:rFonts w:hAnsi="Times New Roman"/>
          </w:rPr>
          <w:t>https://warwick.ac.uk/research/priorities/foodsecurity/events/pastevents/vegetablemeeting/elizabeth_robinson.pdf</w:t>
        </w:r>
      </w:hyperlink>
      <w:r w:rsidRPr="004437CE">
        <w:rPr>
          <w:rFonts w:hAnsi="Times New Roman"/>
        </w:rPr>
        <w:t xml:space="preserve"> (2.09 MB).</w:t>
      </w:r>
    </w:p>
    <w:p w14:paraId="6A0725A1" w14:textId="77777777" w:rsidR="002B496F" w:rsidRPr="004437CE" w:rsidRDefault="002B496F" w:rsidP="003A3A6A">
      <w:pPr>
        <w:pStyle w:val="ListParagraph"/>
        <w:numPr>
          <w:ilvl w:val="0"/>
          <w:numId w:val="36"/>
        </w:numPr>
        <w:rPr>
          <w:rFonts w:hAnsi="Times New Roman"/>
        </w:rPr>
      </w:pPr>
      <w:r w:rsidRPr="004437CE">
        <w:rPr>
          <w:rFonts w:hAnsi="Times New Roman"/>
        </w:rPr>
        <w:t xml:space="preserve">Salau, S.A., and Salman, M.A., 2017. </w:t>
      </w:r>
      <w:r w:rsidRPr="004437CE">
        <w:rPr>
          <w:rFonts w:hAnsi="Times New Roman"/>
          <w:iCs/>
        </w:rPr>
        <w:t>Economic analysis of tomato marketing in Ilorin metropolis, Kwara State, Nigeria</w:t>
      </w:r>
      <w:r w:rsidRPr="004437CE">
        <w:rPr>
          <w:rFonts w:hAnsi="Times New Roman"/>
          <w:i/>
          <w:iCs/>
        </w:rPr>
        <w:t xml:space="preserve">. Journal of Agricultural Sciences, </w:t>
      </w:r>
      <w:r w:rsidRPr="004437CE">
        <w:rPr>
          <w:rFonts w:hAnsi="Times New Roman"/>
          <w:iCs/>
        </w:rPr>
        <w:t xml:space="preserve">Vol. 62, No. 2, pages 179-191. </w:t>
      </w:r>
      <w:hyperlink r:id="rId27" w:history="1">
        <w:r w:rsidRPr="004437CE">
          <w:rPr>
            <w:rStyle w:val="Hyperlink"/>
            <w:rFonts w:hAnsi="Times New Roman"/>
          </w:rPr>
          <w:t>https://scindeks-clanci.ceon.rs/data/pdf/1450-8109/2017/1450-81091702179S.pdf</w:t>
        </w:r>
      </w:hyperlink>
      <w:r w:rsidRPr="004437CE">
        <w:rPr>
          <w:rFonts w:hAnsi="Times New Roman"/>
        </w:rPr>
        <w:t xml:space="preserve"> (241 KB).</w:t>
      </w:r>
    </w:p>
    <w:p w14:paraId="2F3B6F13" w14:textId="11F40BFC" w:rsidR="002B496F" w:rsidRPr="004437CE" w:rsidRDefault="002B496F" w:rsidP="00EE07ED">
      <w:pPr>
        <w:pStyle w:val="ListParagraph"/>
        <w:numPr>
          <w:ilvl w:val="0"/>
          <w:numId w:val="36"/>
        </w:numPr>
        <w:rPr>
          <w:rFonts w:hAnsi="Times New Roman"/>
        </w:rPr>
      </w:pPr>
      <w:r w:rsidRPr="004437CE">
        <w:rPr>
          <w:rFonts w:hAnsi="Times New Roman"/>
        </w:rPr>
        <w:lastRenderedPageBreak/>
        <w:t>Sanga, A., and Mgimba, C., 2016. An analysis of constraints that affect smallholder farmers in the marketing of tomatoes in Mbeya urban and peri-urban, Tanzania</w:t>
      </w:r>
      <w:r w:rsidRPr="004437CE">
        <w:rPr>
          <w:rFonts w:hAnsi="Times New Roman"/>
          <w:i/>
        </w:rPr>
        <w:t>. Imperial Journal of Interdisciplinary Research,</w:t>
      </w:r>
      <w:r w:rsidRPr="004437CE">
        <w:rPr>
          <w:rFonts w:hAnsi="Times New Roman"/>
        </w:rPr>
        <w:t xml:space="preserve"> Vol. 1, No. 3, pages 603-611. </w:t>
      </w:r>
      <w:hyperlink r:id="rId28" w:history="1">
        <w:r w:rsidRPr="004437CE">
          <w:rPr>
            <w:rStyle w:val="Hyperlink"/>
            <w:rFonts w:hAnsi="Times New Roman"/>
          </w:rPr>
          <w:t>https://www.onlinejournal.in/IJIRV2I3/106.pdf</w:t>
        </w:r>
      </w:hyperlink>
      <w:r w:rsidRPr="004437CE">
        <w:rPr>
          <w:rFonts w:hAnsi="Times New Roman"/>
        </w:rPr>
        <w:t xml:space="preserve"> (312 KB).</w:t>
      </w:r>
    </w:p>
    <w:p w14:paraId="5A7C781F" w14:textId="78188D79" w:rsidR="006143DB" w:rsidRPr="004437CE" w:rsidRDefault="006143DB" w:rsidP="00EE07ED">
      <w:pPr>
        <w:pStyle w:val="ListParagraph"/>
        <w:numPr>
          <w:ilvl w:val="0"/>
          <w:numId w:val="36"/>
        </w:numPr>
        <w:rPr>
          <w:rFonts w:hAnsi="Times New Roman"/>
        </w:rPr>
      </w:pPr>
      <w:r w:rsidRPr="004437CE">
        <w:rPr>
          <w:rFonts w:hAnsi="Times New Roman"/>
          <w:iCs/>
          <w:lang w:val="fr-FR"/>
        </w:rPr>
        <w:t xml:space="preserve">Yara, non date. </w:t>
      </w:r>
      <w:r w:rsidRPr="004437CE">
        <w:rPr>
          <w:rFonts w:hAnsi="Times New Roman"/>
          <w:i/>
          <w:iCs/>
          <w:lang w:val="fr-FR"/>
        </w:rPr>
        <w:t>Bien commercialiser les tomates.</w:t>
      </w:r>
      <w:r w:rsidRPr="004437CE">
        <w:rPr>
          <w:rFonts w:hAnsi="Times New Roman"/>
          <w:lang w:val="fr-FR"/>
        </w:rPr>
        <w:t xml:space="preserve"> </w:t>
      </w:r>
      <w:hyperlink r:id="rId29" w:history="1">
        <w:r w:rsidRPr="004437CE">
          <w:rPr>
            <w:rStyle w:val="Hyperlink"/>
            <w:rFonts w:hAnsi="Times New Roman"/>
          </w:rPr>
          <w:t>https://www.yara.fr/fertilisation/solutions-pour-cultures/tomate/exigences-marche-tomates/</w:t>
        </w:r>
      </w:hyperlink>
    </w:p>
    <w:p w14:paraId="18286649" w14:textId="77777777" w:rsidR="00A8299F" w:rsidRPr="004437CE" w:rsidRDefault="00A8299F" w:rsidP="00A8299F">
      <w:pPr>
        <w:pStyle w:val="ListParagraph"/>
        <w:numPr>
          <w:ilvl w:val="0"/>
          <w:numId w:val="0"/>
        </w:numPr>
        <w:ind w:left="720"/>
        <w:rPr>
          <w:rFonts w:hAnsi="Times New Roman"/>
        </w:rPr>
      </w:pPr>
    </w:p>
    <w:p w14:paraId="60E8C58D" w14:textId="3FEFE339" w:rsidR="008E1B28" w:rsidRPr="004437CE" w:rsidRDefault="00DC6B77" w:rsidP="00F80A68">
      <w:pPr>
        <w:pStyle w:val="Heading2"/>
        <w:tabs>
          <w:tab w:val="left" w:pos="2880"/>
        </w:tabs>
        <w:rPr>
          <w:sz w:val="24"/>
          <w:highlight w:val="yellow"/>
          <w:lang w:val="fr-CA"/>
        </w:rPr>
      </w:pPr>
      <w:r w:rsidRPr="004437CE">
        <w:rPr>
          <w:sz w:val="24"/>
          <w:lang w:val="fr-CA"/>
        </w:rPr>
        <w:t>Remerciements</w:t>
      </w:r>
    </w:p>
    <w:p w14:paraId="5CEF938E" w14:textId="2C45649B" w:rsidR="00FD5740" w:rsidRPr="004437CE" w:rsidRDefault="00DC6B77" w:rsidP="004E0F8D">
      <w:pPr>
        <w:tabs>
          <w:tab w:val="left" w:pos="2880"/>
          <w:tab w:val="left" w:pos="5550"/>
        </w:tabs>
        <w:spacing w:after="0" w:line="240" w:lineRule="auto"/>
        <w:rPr>
          <w:rFonts w:ascii="Times New Roman" w:hAnsi="Times New Roman" w:cs="Times New Roman"/>
          <w:sz w:val="24"/>
          <w:szCs w:val="24"/>
          <w:lang w:val="fr-CA"/>
        </w:rPr>
      </w:pPr>
      <w:r w:rsidRPr="004437CE">
        <w:rPr>
          <w:rFonts w:ascii="Times New Roman" w:hAnsi="Times New Roman" w:cs="Times New Roman"/>
          <w:sz w:val="24"/>
          <w:szCs w:val="24"/>
          <w:lang w:val="fr-CA"/>
        </w:rPr>
        <w:t>Rédaction :</w:t>
      </w:r>
      <w:r w:rsidR="008E1B28" w:rsidRPr="004437CE">
        <w:rPr>
          <w:rFonts w:ascii="Times New Roman" w:hAnsi="Times New Roman" w:cs="Times New Roman"/>
          <w:sz w:val="24"/>
          <w:szCs w:val="24"/>
          <w:lang w:val="fr-CA"/>
        </w:rPr>
        <w:t xml:space="preserve"> James Karuga, </w:t>
      </w:r>
      <w:r w:rsidRPr="004437CE">
        <w:rPr>
          <w:rFonts w:ascii="Times New Roman" w:hAnsi="Times New Roman" w:cs="Times New Roman"/>
          <w:sz w:val="24"/>
          <w:szCs w:val="24"/>
          <w:lang w:val="fr-CA"/>
        </w:rPr>
        <w:t>journaliste agricole</w:t>
      </w:r>
      <w:r w:rsidR="008E1B28" w:rsidRPr="004437CE">
        <w:rPr>
          <w:rFonts w:ascii="Times New Roman" w:hAnsi="Times New Roman" w:cs="Times New Roman"/>
          <w:sz w:val="24"/>
          <w:szCs w:val="24"/>
          <w:lang w:val="fr-CA"/>
        </w:rPr>
        <w:t xml:space="preserve">, Kenya </w:t>
      </w:r>
    </w:p>
    <w:p w14:paraId="6DFC868D" w14:textId="0F34B8E6" w:rsidR="00626C7E" w:rsidRPr="004437CE" w:rsidRDefault="00421792" w:rsidP="009A3100">
      <w:pPr>
        <w:spacing w:line="240" w:lineRule="auto"/>
        <w:rPr>
          <w:rFonts w:ascii="Times New Roman" w:hAnsi="Times New Roman" w:cs="Times New Roman"/>
          <w:sz w:val="24"/>
          <w:szCs w:val="24"/>
          <w:lang w:val="fr-CA"/>
        </w:rPr>
      </w:pPr>
      <w:r w:rsidRPr="004437CE">
        <w:rPr>
          <w:rFonts w:ascii="Times New Roman" w:hAnsi="Times New Roman" w:cs="Times New Roman"/>
          <w:sz w:val="24"/>
          <w:szCs w:val="24"/>
          <w:lang w:val="fr-CA"/>
        </w:rPr>
        <w:t>R</w:t>
      </w:r>
      <w:r w:rsidR="00DC6B77" w:rsidRPr="004437CE">
        <w:rPr>
          <w:rFonts w:ascii="Times New Roman" w:hAnsi="Times New Roman" w:cs="Times New Roman"/>
          <w:sz w:val="24"/>
          <w:szCs w:val="24"/>
          <w:lang w:val="fr-CA"/>
        </w:rPr>
        <w:t>évision :</w:t>
      </w:r>
      <w:r w:rsidRPr="004437CE">
        <w:rPr>
          <w:rFonts w:ascii="Times New Roman" w:hAnsi="Times New Roman" w:cs="Times New Roman"/>
          <w:sz w:val="24"/>
          <w:szCs w:val="24"/>
          <w:lang w:val="fr-CA"/>
        </w:rPr>
        <w:t xml:space="preserve"> </w:t>
      </w:r>
      <w:r w:rsidR="009A3100" w:rsidRPr="004437CE">
        <w:rPr>
          <w:rFonts w:ascii="Times New Roman" w:hAnsi="Times New Roman" w:cs="Times New Roman"/>
          <w:sz w:val="24"/>
          <w:szCs w:val="24"/>
          <w:lang w:val="fr-CA"/>
        </w:rPr>
        <w:t xml:space="preserve">Oloruntoyin Olorunfemi, Adedotun Adedoyin </w:t>
      </w:r>
      <w:r w:rsidR="00DC6B77" w:rsidRPr="004437CE">
        <w:rPr>
          <w:rFonts w:ascii="Times New Roman" w:hAnsi="Times New Roman" w:cs="Times New Roman"/>
          <w:sz w:val="24"/>
          <w:szCs w:val="24"/>
          <w:lang w:val="fr-CA"/>
        </w:rPr>
        <w:t>et</w:t>
      </w:r>
      <w:r w:rsidR="009A3100" w:rsidRPr="004437CE">
        <w:rPr>
          <w:rFonts w:ascii="Times New Roman" w:hAnsi="Times New Roman" w:cs="Times New Roman"/>
          <w:sz w:val="24"/>
          <w:szCs w:val="24"/>
          <w:lang w:val="fr-CA"/>
        </w:rPr>
        <w:t xml:space="preserve"> Hamisu Abdulrasheed Ibrahim, Technoserve Nigeria. </w:t>
      </w:r>
    </w:p>
    <w:p w14:paraId="74A617DC" w14:textId="4210AF3F" w:rsidR="008F2720" w:rsidRPr="004437CE" w:rsidRDefault="008F2720" w:rsidP="009A3100">
      <w:pPr>
        <w:spacing w:line="240" w:lineRule="auto"/>
        <w:rPr>
          <w:rFonts w:ascii="Times New Roman" w:hAnsi="Times New Roman" w:cs="Times New Roman"/>
          <w:i/>
          <w:sz w:val="24"/>
          <w:szCs w:val="24"/>
          <w:lang w:val="fr-CA"/>
        </w:rPr>
      </w:pPr>
      <w:r w:rsidRPr="004437CE">
        <w:rPr>
          <w:rFonts w:ascii="Times New Roman" w:hAnsi="Times New Roman" w:cs="Times New Roman"/>
          <w:i/>
          <w:sz w:val="24"/>
          <w:szCs w:val="24"/>
          <w:lang w:val="fr-CA"/>
        </w:rPr>
        <w:t>La présente ressource a été produite avec l’appui de la Fondation Rockefeller dans le cadre de son projet YieldWise.</w:t>
      </w:r>
    </w:p>
    <w:sectPr w:rsidR="008F2720" w:rsidRPr="004437CE" w:rsidSect="00F80A68">
      <w:headerReference w:type="even" r:id="rId30"/>
      <w:headerReference w:type="default" r:id="rId31"/>
      <w:footerReference w:type="even" r:id="rId32"/>
      <w:footerReference w:type="default" r:id="rId33"/>
      <w:headerReference w:type="first" r:id="rId34"/>
      <w:footerReference w:type="first" r:id="rId35"/>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88D6F" w14:textId="77777777" w:rsidR="00D1231D" w:rsidRDefault="00D1231D" w:rsidP="00240C68">
      <w:pPr>
        <w:spacing w:after="0" w:line="240" w:lineRule="auto"/>
      </w:pPr>
      <w:r>
        <w:separator/>
      </w:r>
    </w:p>
  </w:endnote>
  <w:endnote w:type="continuationSeparator" w:id="0">
    <w:p w14:paraId="3452890E" w14:textId="77777777" w:rsidR="00D1231D" w:rsidRDefault="00D1231D" w:rsidP="00240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EDBF0" w14:textId="77777777" w:rsidR="00DD0383" w:rsidRDefault="00DD03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4F021" w14:textId="4159CDCC" w:rsidR="003A3A6A" w:rsidRDefault="003A3A6A">
    <w:pPr>
      <w:pStyle w:val="Footer"/>
      <w:jc w:val="right"/>
    </w:pPr>
    <w:r>
      <w:fldChar w:fldCharType="begin"/>
    </w:r>
    <w:r>
      <w:instrText xml:space="preserve"> PAGE   \* MERGEFORMAT </w:instrText>
    </w:r>
    <w:r>
      <w:fldChar w:fldCharType="separate"/>
    </w:r>
    <w:r w:rsidR="007C567F">
      <w:rPr>
        <w:noProof/>
      </w:rPr>
      <w:t>10</w:t>
    </w:r>
    <w:r>
      <w:rPr>
        <w:noProof/>
      </w:rPr>
      <w:fldChar w:fldCharType="end"/>
    </w:r>
  </w:p>
  <w:p w14:paraId="2E0CE6D9" w14:textId="77777777" w:rsidR="003A3A6A" w:rsidRDefault="003A3A6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7557D" w14:textId="77777777" w:rsidR="00DD0383" w:rsidRDefault="00DD0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3D3D83" w14:textId="77777777" w:rsidR="00D1231D" w:rsidRDefault="00D1231D" w:rsidP="00240C68">
      <w:pPr>
        <w:spacing w:after="0" w:line="240" w:lineRule="auto"/>
      </w:pPr>
      <w:r>
        <w:separator/>
      </w:r>
    </w:p>
  </w:footnote>
  <w:footnote w:type="continuationSeparator" w:id="0">
    <w:p w14:paraId="49644300" w14:textId="77777777" w:rsidR="00D1231D" w:rsidRDefault="00D1231D" w:rsidP="00240C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46469" w14:textId="77777777" w:rsidR="00DD0383" w:rsidRDefault="00DD03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2986C" w14:textId="77777777" w:rsidR="00DD0383" w:rsidRDefault="00DD03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CA765" w14:textId="77777777" w:rsidR="00DD0383" w:rsidRDefault="00DD03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42A6D"/>
    <w:multiLevelType w:val="hybridMultilevel"/>
    <w:tmpl w:val="9912A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34C13"/>
    <w:multiLevelType w:val="hybridMultilevel"/>
    <w:tmpl w:val="81C8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15173"/>
    <w:multiLevelType w:val="hybridMultilevel"/>
    <w:tmpl w:val="C43A9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E6ACE"/>
    <w:multiLevelType w:val="hybridMultilevel"/>
    <w:tmpl w:val="9EDE2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B778AA"/>
    <w:multiLevelType w:val="hybridMultilevel"/>
    <w:tmpl w:val="4CCEF9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5AE6E7F"/>
    <w:multiLevelType w:val="hybridMultilevel"/>
    <w:tmpl w:val="A2588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A09AA"/>
    <w:multiLevelType w:val="hybridMultilevel"/>
    <w:tmpl w:val="C5D0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64E88"/>
    <w:multiLevelType w:val="hybridMultilevel"/>
    <w:tmpl w:val="01009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524BE1"/>
    <w:multiLevelType w:val="hybridMultilevel"/>
    <w:tmpl w:val="8D7EA5DC"/>
    <w:lvl w:ilvl="0" w:tplc="04090001">
      <w:start w:val="1"/>
      <w:numFmt w:val="bullet"/>
      <w:lvlText w:val=""/>
      <w:lvlJc w:val="left"/>
      <w:pPr>
        <w:ind w:left="9751" w:hanging="360"/>
      </w:pPr>
      <w:rPr>
        <w:rFonts w:ascii="Symbol" w:hAnsi="Symbol" w:hint="default"/>
      </w:rPr>
    </w:lvl>
    <w:lvl w:ilvl="1" w:tplc="04090003" w:tentative="1">
      <w:start w:val="1"/>
      <w:numFmt w:val="bullet"/>
      <w:lvlText w:val="o"/>
      <w:lvlJc w:val="left"/>
      <w:pPr>
        <w:ind w:left="10471" w:hanging="360"/>
      </w:pPr>
      <w:rPr>
        <w:rFonts w:ascii="Courier New" w:hAnsi="Courier New" w:cs="Courier New" w:hint="default"/>
      </w:rPr>
    </w:lvl>
    <w:lvl w:ilvl="2" w:tplc="04090005" w:tentative="1">
      <w:start w:val="1"/>
      <w:numFmt w:val="bullet"/>
      <w:lvlText w:val=""/>
      <w:lvlJc w:val="left"/>
      <w:pPr>
        <w:ind w:left="11191" w:hanging="360"/>
      </w:pPr>
      <w:rPr>
        <w:rFonts w:ascii="Wingdings" w:hAnsi="Wingdings" w:hint="default"/>
      </w:rPr>
    </w:lvl>
    <w:lvl w:ilvl="3" w:tplc="04090001" w:tentative="1">
      <w:start w:val="1"/>
      <w:numFmt w:val="bullet"/>
      <w:lvlText w:val=""/>
      <w:lvlJc w:val="left"/>
      <w:pPr>
        <w:ind w:left="11911" w:hanging="360"/>
      </w:pPr>
      <w:rPr>
        <w:rFonts w:ascii="Symbol" w:hAnsi="Symbol" w:hint="default"/>
      </w:rPr>
    </w:lvl>
    <w:lvl w:ilvl="4" w:tplc="04090003" w:tentative="1">
      <w:start w:val="1"/>
      <w:numFmt w:val="bullet"/>
      <w:lvlText w:val="o"/>
      <w:lvlJc w:val="left"/>
      <w:pPr>
        <w:ind w:left="12631" w:hanging="360"/>
      </w:pPr>
      <w:rPr>
        <w:rFonts w:ascii="Courier New" w:hAnsi="Courier New" w:cs="Courier New" w:hint="default"/>
      </w:rPr>
    </w:lvl>
    <w:lvl w:ilvl="5" w:tplc="04090005" w:tentative="1">
      <w:start w:val="1"/>
      <w:numFmt w:val="bullet"/>
      <w:lvlText w:val=""/>
      <w:lvlJc w:val="left"/>
      <w:pPr>
        <w:ind w:left="13351" w:hanging="360"/>
      </w:pPr>
      <w:rPr>
        <w:rFonts w:ascii="Wingdings" w:hAnsi="Wingdings" w:hint="default"/>
      </w:rPr>
    </w:lvl>
    <w:lvl w:ilvl="6" w:tplc="04090001" w:tentative="1">
      <w:start w:val="1"/>
      <w:numFmt w:val="bullet"/>
      <w:lvlText w:val=""/>
      <w:lvlJc w:val="left"/>
      <w:pPr>
        <w:ind w:left="14071" w:hanging="360"/>
      </w:pPr>
      <w:rPr>
        <w:rFonts w:ascii="Symbol" w:hAnsi="Symbol" w:hint="default"/>
      </w:rPr>
    </w:lvl>
    <w:lvl w:ilvl="7" w:tplc="04090003" w:tentative="1">
      <w:start w:val="1"/>
      <w:numFmt w:val="bullet"/>
      <w:lvlText w:val="o"/>
      <w:lvlJc w:val="left"/>
      <w:pPr>
        <w:ind w:left="14791" w:hanging="360"/>
      </w:pPr>
      <w:rPr>
        <w:rFonts w:ascii="Courier New" w:hAnsi="Courier New" w:cs="Courier New" w:hint="default"/>
      </w:rPr>
    </w:lvl>
    <w:lvl w:ilvl="8" w:tplc="04090005" w:tentative="1">
      <w:start w:val="1"/>
      <w:numFmt w:val="bullet"/>
      <w:lvlText w:val=""/>
      <w:lvlJc w:val="left"/>
      <w:pPr>
        <w:ind w:left="15511" w:hanging="360"/>
      </w:pPr>
      <w:rPr>
        <w:rFonts w:ascii="Wingdings" w:hAnsi="Wingdings" w:hint="default"/>
      </w:rPr>
    </w:lvl>
  </w:abstractNum>
  <w:abstractNum w:abstractNumId="9" w15:restartNumberingAfterBreak="0">
    <w:nsid w:val="22781ECF"/>
    <w:multiLevelType w:val="hybridMultilevel"/>
    <w:tmpl w:val="2F2ABC4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25212A3E"/>
    <w:multiLevelType w:val="hybridMultilevel"/>
    <w:tmpl w:val="7CE4A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1429DF"/>
    <w:multiLevelType w:val="hybridMultilevel"/>
    <w:tmpl w:val="FE58FA46"/>
    <w:lvl w:ilvl="0" w:tplc="BF76B6A8">
      <w:start w:val="1"/>
      <w:numFmt w:val="decimal"/>
      <w:lvlText w:val="%1."/>
      <w:lvlJc w:val="left"/>
      <w:pPr>
        <w:ind w:left="360" w:hanging="360"/>
      </w:pPr>
      <w:rPr>
        <w:rFonts w:hint="default"/>
        <w:b w:val="0"/>
        <w:i w:val="0"/>
        <w:color w:val="auto"/>
      </w:rPr>
    </w:lvl>
    <w:lvl w:ilvl="1" w:tplc="10090003">
      <w:start w:val="1"/>
      <w:numFmt w:val="bullet"/>
      <w:pStyle w:val="ListParagraph"/>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2EE252D7"/>
    <w:multiLevelType w:val="hybridMultilevel"/>
    <w:tmpl w:val="9D681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1E2D5E"/>
    <w:multiLevelType w:val="multilevel"/>
    <w:tmpl w:val="769A7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24707B"/>
    <w:multiLevelType w:val="hybridMultilevel"/>
    <w:tmpl w:val="00925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DF445A"/>
    <w:multiLevelType w:val="hybridMultilevel"/>
    <w:tmpl w:val="FD4A9F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84DFF"/>
    <w:multiLevelType w:val="hybridMultilevel"/>
    <w:tmpl w:val="E8D23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A33735"/>
    <w:multiLevelType w:val="hybridMultilevel"/>
    <w:tmpl w:val="31BAF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B7C36"/>
    <w:multiLevelType w:val="hybridMultilevel"/>
    <w:tmpl w:val="09EE5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10158F"/>
    <w:multiLevelType w:val="hybridMultilevel"/>
    <w:tmpl w:val="A4F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86FF5"/>
    <w:multiLevelType w:val="hybridMultilevel"/>
    <w:tmpl w:val="94FAB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9D67DA"/>
    <w:multiLevelType w:val="hybridMultilevel"/>
    <w:tmpl w:val="BF301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382FB6"/>
    <w:multiLevelType w:val="hybridMultilevel"/>
    <w:tmpl w:val="36B67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33581F"/>
    <w:multiLevelType w:val="hybridMultilevel"/>
    <w:tmpl w:val="B388D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967DD"/>
    <w:multiLevelType w:val="hybridMultilevel"/>
    <w:tmpl w:val="EF647666"/>
    <w:lvl w:ilvl="0" w:tplc="29B2DE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8213AB"/>
    <w:multiLevelType w:val="hybridMultilevel"/>
    <w:tmpl w:val="7D024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611"/>
    <w:multiLevelType w:val="multilevel"/>
    <w:tmpl w:val="08E6B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642AD7"/>
    <w:multiLevelType w:val="hybridMultilevel"/>
    <w:tmpl w:val="62C4835E"/>
    <w:lvl w:ilvl="0" w:tplc="20FA8794">
      <w:start w:val="1"/>
      <w:numFmt w:val="bullet"/>
      <w:lvlText w:val="•"/>
      <w:lvlJc w:val="left"/>
      <w:pPr>
        <w:tabs>
          <w:tab w:val="num" w:pos="720"/>
        </w:tabs>
        <w:ind w:left="720" w:hanging="360"/>
      </w:pPr>
      <w:rPr>
        <w:rFonts w:ascii="Arial" w:hAnsi="Arial" w:hint="default"/>
      </w:rPr>
    </w:lvl>
    <w:lvl w:ilvl="1" w:tplc="C1AA17D8" w:tentative="1">
      <w:start w:val="1"/>
      <w:numFmt w:val="bullet"/>
      <w:lvlText w:val="•"/>
      <w:lvlJc w:val="left"/>
      <w:pPr>
        <w:tabs>
          <w:tab w:val="num" w:pos="1440"/>
        </w:tabs>
        <w:ind w:left="1440" w:hanging="360"/>
      </w:pPr>
      <w:rPr>
        <w:rFonts w:ascii="Arial" w:hAnsi="Arial" w:hint="default"/>
      </w:rPr>
    </w:lvl>
    <w:lvl w:ilvl="2" w:tplc="124C486C" w:tentative="1">
      <w:start w:val="1"/>
      <w:numFmt w:val="bullet"/>
      <w:lvlText w:val="•"/>
      <w:lvlJc w:val="left"/>
      <w:pPr>
        <w:tabs>
          <w:tab w:val="num" w:pos="2160"/>
        </w:tabs>
        <w:ind w:left="2160" w:hanging="360"/>
      </w:pPr>
      <w:rPr>
        <w:rFonts w:ascii="Arial" w:hAnsi="Arial" w:hint="default"/>
      </w:rPr>
    </w:lvl>
    <w:lvl w:ilvl="3" w:tplc="E2B2824C" w:tentative="1">
      <w:start w:val="1"/>
      <w:numFmt w:val="bullet"/>
      <w:lvlText w:val="•"/>
      <w:lvlJc w:val="left"/>
      <w:pPr>
        <w:tabs>
          <w:tab w:val="num" w:pos="2880"/>
        </w:tabs>
        <w:ind w:left="2880" w:hanging="360"/>
      </w:pPr>
      <w:rPr>
        <w:rFonts w:ascii="Arial" w:hAnsi="Arial" w:hint="default"/>
      </w:rPr>
    </w:lvl>
    <w:lvl w:ilvl="4" w:tplc="FAC4C8EE" w:tentative="1">
      <w:start w:val="1"/>
      <w:numFmt w:val="bullet"/>
      <w:lvlText w:val="•"/>
      <w:lvlJc w:val="left"/>
      <w:pPr>
        <w:tabs>
          <w:tab w:val="num" w:pos="3600"/>
        </w:tabs>
        <w:ind w:left="3600" w:hanging="360"/>
      </w:pPr>
      <w:rPr>
        <w:rFonts w:ascii="Arial" w:hAnsi="Arial" w:hint="default"/>
      </w:rPr>
    </w:lvl>
    <w:lvl w:ilvl="5" w:tplc="CED686E6" w:tentative="1">
      <w:start w:val="1"/>
      <w:numFmt w:val="bullet"/>
      <w:lvlText w:val="•"/>
      <w:lvlJc w:val="left"/>
      <w:pPr>
        <w:tabs>
          <w:tab w:val="num" w:pos="4320"/>
        </w:tabs>
        <w:ind w:left="4320" w:hanging="360"/>
      </w:pPr>
      <w:rPr>
        <w:rFonts w:ascii="Arial" w:hAnsi="Arial" w:hint="default"/>
      </w:rPr>
    </w:lvl>
    <w:lvl w:ilvl="6" w:tplc="C8B8B042" w:tentative="1">
      <w:start w:val="1"/>
      <w:numFmt w:val="bullet"/>
      <w:lvlText w:val="•"/>
      <w:lvlJc w:val="left"/>
      <w:pPr>
        <w:tabs>
          <w:tab w:val="num" w:pos="5040"/>
        </w:tabs>
        <w:ind w:left="5040" w:hanging="360"/>
      </w:pPr>
      <w:rPr>
        <w:rFonts w:ascii="Arial" w:hAnsi="Arial" w:hint="default"/>
      </w:rPr>
    </w:lvl>
    <w:lvl w:ilvl="7" w:tplc="8084E630" w:tentative="1">
      <w:start w:val="1"/>
      <w:numFmt w:val="bullet"/>
      <w:lvlText w:val="•"/>
      <w:lvlJc w:val="left"/>
      <w:pPr>
        <w:tabs>
          <w:tab w:val="num" w:pos="5760"/>
        </w:tabs>
        <w:ind w:left="5760" w:hanging="360"/>
      </w:pPr>
      <w:rPr>
        <w:rFonts w:ascii="Arial" w:hAnsi="Arial" w:hint="default"/>
      </w:rPr>
    </w:lvl>
    <w:lvl w:ilvl="8" w:tplc="502AB0A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89A4492"/>
    <w:multiLevelType w:val="hybridMultilevel"/>
    <w:tmpl w:val="6E1CB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3042A5"/>
    <w:multiLevelType w:val="hybridMultilevel"/>
    <w:tmpl w:val="C892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C0A76"/>
    <w:multiLevelType w:val="multilevel"/>
    <w:tmpl w:val="2464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FE07E5"/>
    <w:multiLevelType w:val="hybridMultilevel"/>
    <w:tmpl w:val="2CA29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772AEA"/>
    <w:multiLevelType w:val="hybridMultilevel"/>
    <w:tmpl w:val="0AC81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47529B"/>
    <w:multiLevelType w:val="hybridMultilevel"/>
    <w:tmpl w:val="9C78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3E53BC"/>
    <w:multiLevelType w:val="hybridMultilevel"/>
    <w:tmpl w:val="2B7A5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647F74"/>
    <w:multiLevelType w:val="hybridMultilevel"/>
    <w:tmpl w:val="B29CA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E9D49D8"/>
    <w:multiLevelType w:val="hybridMultilevel"/>
    <w:tmpl w:val="6F8CE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052150"/>
    <w:multiLevelType w:val="hybridMultilevel"/>
    <w:tmpl w:val="51D25FB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22"/>
  </w:num>
  <w:num w:numId="3">
    <w:abstractNumId w:val="34"/>
  </w:num>
  <w:num w:numId="4">
    <w:abstractNumId w:val="14"/>
  </w:num>
  <w:num w:numId="5">
    <w:abstractNumId w:val="23"/>
  </w:num>
  <w:num w:numId="6">
    <w:abstractNumId w:val="9"/>
  </w:num>
  <w:num w:numId="7">
    <w:abstractNumId w:val="16"/>
  </w:num>
  <w:num w:numId="8">
    <w:abstractNumId w:val="33"/>
  </w:num>
  <w:num w:numId="9">
    <w:abstractNumId w:val="18"/>
  </w:num>
  <w:num w:numId="10">
    <w:abstractNumId w:val="17"/>
  </w:num>
  <w:num w:numId="11">
    <w:abstractNumId w:val="35"/>
  </w:num>
  <w:num w:numId="12">
    <w:abstractNumId w:val="36"/>
  </w:num>
  <w:num w:numId="13">
    <w:abstractNumId w:val="25"/>
  </w:num>
  <w:num w:numId="14">
    <w:abstractNumId w:val="24"/>
  </w:num>
  <w:num w:numId="15">
    <w:abstractNumId w:val="8"/>
  </w:num>
  <w:num w:numId="16">
    <w:abstractNumId w:val="10"/>
  </w:num>
  <w:num w:numId="17">
    <w:abstractNumId w:val="20"/>
  </w:num>
  <w:num w:numId="18">
    <w:abstractNumId w:val="19"/>
  </w:num>
  <w:num w:numId="19">
    <w:abstractNumId w:val="13"/>
  </w:num>
  <w:num w:numId="20">
    <w:abstractNumId w:val="1"/>
  </w:num>
  <w:num w:numId="21">
    <w:abstractNumId w:val="28"/>
  </w:num>
  <w:num w:numId="22">
    <w:abstractNumId w:val="3"/>
  </w:num>
  <w:num w:numId="23">
    <w:abstractNumId w:val="12"/>
  </w:num>
  <w:num w:numId="24">
    <w:abstractNumId w:val="5"/>
  </w:num>
  <w:num w:numId="25">
    <w:abstractNumId w:val="21"/>
  </w:num>
  <w:num w:numId="26">
    <w:abstractNumId w:val="6"/>
  </w:num>
  <w:num w:numId="27">
    <w:abstractNumId w:val="30"/>
  </w:num>
  <w:num w:numId="28">
    <w:abstractNumId w:val="26"/>
  </w:num>
  <w:num w:numId="29">
    <w:abstractNumId w:val="4"/>
  </w:num>
  <w:num w:numId="30">
    <w:abstractNumId w:val="29"/>
  </w:num>
  <w:num w:numId="31">
    <w:abstractNumId w:val="32"/>
  </w:num>
  <w:num w:numId="32">
    <w:abstractNumId w:val="7"/>
  </w:num>
  <w:num w:numId="33">
    <w:abstractNumId w:val="2"/>
  </w:num>
  <w:num w:numId="34">
    <w:abstractNumId w:val="0"/>
  </w:num>
  <w:num w:numId="35">
    <w:abstractNumId w:val="15"/>
  </w:num>
  <w:num w:numId="36">
    <w:abstractNumId w:val="37"/>
  </w:num>
  <w:num w:numId="37">
    <w:abstractNumId w:val="27"/>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jA1MzS0NDQzMzBT0lEKTi0uzszPAykwrAUADAZkyCwAAAA="/>
  </w:docVars>
  <w:rsids>
    <w:rsidRoot w:val="007F56CC"/>
    <w:rsid w:val="00000D63"/>
    <w:rsid w:val="000022DB"/>
    <w:rsid w:val="000036CA"/>
    <w:rsid w:val="00003A24"/>
    <w:rsid w:val="0000462B"/>
    <w:rsid w:val="00005E2D"/>
    <w:rsid w:val="00006D73"/>
    <w:rsid w:val="00010123"/>
    <w:rsid w:val="00016B61"/>
    <w:rsid w:val="000201AF"/>
    <w:rsid w:val="00020EE2"/>
    <w:rsid w:val="00022B68"/>
    <w:rsid w:val="00027EB1"/>
    <w:rsid w:val="00035B24"/>
    <w:rsid w:val="000377EF"/>
    <w:rsid w:val="00040B12"/>
    <w:rsid w:val="00052253"/>
    <w:rsid w:val="000541D0"/>
    <w:rsid w:val="00055386"/>
    <w:rsid w:val="000553F6"/>
    <w:rsid w:val="000558B4"/>
    <w:rsid w:val="00057541"/>
    <w:rsid w:val="000626FF"/>
    <w:rsid w:val="000629E5"/>
    <w:rsid w:val="00064A2E"/>
    <w:rsid w:val="0007002F"/>
    <w:rsid w:val="00070417"/>
    <w:rsid w:val="00070782"/>
    <w:rsid w:val="0007097A"/>
    <w:rsid w:val="000715E4"/>
    <w:rsid w:val="00075710"/>
    <w:rsid w:val="00077956"/>
    <w:rsid w:val="00077C9C"/>
    <w:rsid w:val="00081C5C"/>
    <w:rsid w:val="000833F2"/>
    <w:rsid w:val="000839DA"/>
    <w:rsid w:val="0008473F"/>
    <w:rsid w:val="00086FC9"/>
    <w:rsid w:val="0009031F"/>
    <w:rsid w:val="00091B5F"/>
    <w:rsid w:val="00091CF7"/>
    <w:rsid w:val="00091FAB"/>
    <w:rsid w:val="00093EE4"/>
    <w:rsid w:val="00096C06"/>
    <w:rsid w:val="000A07F7"/>
    <w:rsid w:val="000A7A95"/>
    <w:rsid w:val="000A7E27"/>
    <w:rsid w:val="000B031D"/>
    <w:rsid w:val="000C2C8F"/>
    <w:rsid w:val="000C64DE"/>
    <w:rsid w:val="000D28DB"/>
    <w:rsid w:val="000D4630"/>
    <w:rsid w:val="000D4A07"/>
    <w:rsid w:val="000D5271"/>
    <w:rsid w:val="000D6C89"/>
    <w:rsid w:val="000D7C09"/>
    <w:rsid w:val="000D7D30"/>
    <w:rsid w:val="000E009E"/>
    <w:rsid w:val="000E0E1C"/>
    <w:rsid w:val="000E1039"/>
    <w:rsid w:val="000E2E5D"/>
    <w:rsid w:val="000E64B6"/>
    <w:rsid w:val="000F0608"/>
    <w:rsid w:val="000F16DE"/>
    <w:rsid w:val="000F3CBD"/>
    <w:rsid w:val="000F426B"/>
    <w:rsid w:val="000F4C19"/>
    <w:rsid w:val="000F4F10"/>
    <w:rsid w:val="000F5B77"/>
    <w:rsid w:val="000F60D5"/>
    <w:rsid w:val="000F6C92"/>
    <w:rsid w:val="000F6DD2"/>
    <w:rsid w:val="000F7881"/>
    <w:rsid w:val="000F7DAF"/>
    <w:rsid w:val="00104C8A"/>
    <w:rsid w:val="0010538B"/>
    <w:rsid w:val="00105AA5"/>
    <w:rsid w:val="001100CF"/>
    <w:rsid w:val="00110136"/>
    <w:rsid w:val="001103EB"/>
    <w:rsid w:val="00112790"/>
    <w:rsid w:val="001130B2"/>
    <w:rsid w:val="0011459C"/>
    <w:rsid w:val="001151C1"/>
    <w:rsid w:val="001165B0"/>
    <w:rsid w:val="001168DD"/>
    <w:rsid w:val="00120454"/>
    <w:rsid w:val="00122546"/>
    <w:rsid w:val="001225FE"/>
    <w:rsid w:val="00125BDB"/>
    <w:rsid w:val="00125EE0"/>
    <w:rsid w:val="00126A0C"/>
    <w:rsid w:val="00126A50"/>
    <w:rsid w:val="00127CED"/>
    <w:rsid w:val="00131072"/>
    <w:rsid w:val="0013526C"/>
    <w:rsid w:val="00136487"/>
    <w:rsid w:val="0013786C"/>
    <w:rsid w:val="00137BDD"/>
    <w:rsid w:val="00141B4B"/>
    <w:rsid w:val="00142F5E"/>
    <w:rsid w:val="00143D07"/>
    <w:rsid w:val="00147914"/>
    <w:rsid w:val="001516C4"/>
    <w:rsid w:val="00154B57"/>
    <w:rsid w:val="001568EB"/>
    <w:rsid w:val="00156D35"/>
    <w:rsid w:val="00161255"/>
    <w:rsid w:val="001666CD"/>
    <w:rsid w:val="00171FCD"/>
    <w:rsid w:val="00172DBC"/>
    <w:rsid w:val="0017308B"/>
    <w:rsid w:val="00174250"/>
    <w:rsid w:val="00176E9A"/>
    <w:rsid w:val="00177452"/>
    <w:rsid w:val="00177E9D"/>
    <w:rsid w:val="001819DB"/>
    <w:rsid w:val="0018585C"/>
    <w:rsid w:val="001907D4"/>
    <w:rsid w:val="00192BAC"/>
    <w:rsid w:val="0019624A"/>
    <w:rsid w:val="001A20E3"/>
    <w:rsid w:val="001A49F2"/>
    <w:rsid w:val="001A6EBE"/>
    <w:rsid w:val="001A7309"/>
    <w:rsid w:val="001B01D0"/>
    <w:rsid w:val="001B206C"/>
    <w:rsid w:val="001B39B5"/>
    <w:rsid w:val="001B54E5"/>
    <w:rsid w:val="001B5BE1"/>
    <w:rsid w:val="001B66BE"/>
    <w:rsid w:val="001B7FA0"/>
    <w:rsid w:val="001C4581"/>
    <w:rsid w:val="001D2646"/>
    <w:rsid w:val="001D26EF"/>
    <w:rsid w:val="001D6353"/>
    <w:rsid w:val="001E307E"/>
    <w:rsid w:val="001E3283"/>
    <w:rsid w:val="001E6322"/>
    <w:rsid w:val="001E6D7E"/>
    <w:rsid w:val="001F182E"/>
    <w:rsid w:val="001F562C"/>
    <w:rsid w:val="001F5F45"/>
    <w:rsid w:val="00204467"/>
    <w:rsid w:val="002053AE"/>
    <w:rsid w:val="002074B5"/>
    <w:rsid w:val="002219B0"/>
    <w:rsid w:val="00221E21"/>
    <w:rsid w:val="00223828"/>
    <w:rsid w:val="0022447B"/>
    <w:rsid w:val="00225343"/>
    <w:rsid w:val="00225417"/>
    <w:rsid w:val="00230577"/>
    <w:rsid w:val="00231590"/>
    <w:rsid w:val="0023284F"/>
    <w:rsid w:val="00234AE7"/>
    <w:rsid w:val="00234FF7"/>
    <w:rsid w:val="00240C68"/>
    <w:rsid w:val="00252FCB"/>
    <w:rsid w:val="0025349B"/>
    <w:rsid w:val="00257AB7"/>
    <w:rsid w:val="00261D28"/>
    <w:rsid w:val="0026687E"/>
    <w:rsid w:val="002675DC"/>
    <w:rsid w:val="00270F71"/>
    <w:rsid w:val="00271D11"/>
    <w:rsid w:val="002750A2"/>
    <w:rsid w:val="00280B8E"/>
    <w:rsid w:val="0028120B"/>
    <w:rsid w:val="00281FFB"/>
    <w:rsid w:val="0028360A"/>
    <w:rsid w:val="00284BD4"/>
    <w:rsid w:val="0028535E"/>
    <w:rsid w:val="0028575E"/>
    <w:rsid w:val="002911F1"/>
    <w:rsid w:val="00291C78"/>
    <w:rsid w:val="00292F21"/>
    <w:rsid w:val="002934A1"/>
    <w:rsid w:val="00297087"/>
    <w:rsid w:val="002A7591"/>
    <w:rsid w:val="002B496F"/>
    <w:rsid w:val="002B56C5"/>
    <w:rsid w:val="002C39CA"/>
    <w:rsid w:val="002C51D9"/>
    <w:rsid w:val="002C6056"/>
    <w:rsid w:val="002C71BF"/>
    <w:rsid w:val="002D007F"/>
    <w:rsid w:val="002D5284"/>
    <w:rsid w:val="002E03D9"/>
    <w:rsid w:val="002E1241"/>
    <w:rsid w:val="002E4C2C"/>
    <w:rsid w:val="002E5C24"/>
    <w:rsid w:val="002E6D82"/>
    <w:rsid w:val="002F1C33"/>
    <w:rsid w:val="002F1CEA"/>
    <w:rsid w:val="002F23B5"/>
    <w:rsid w:val="002F3941"/>
    <w:rsid w:val="002F64D4"/>
    <w:rsid w:val="003005F7"/>
    <w:rsid w:val="00310778"/>
    <w:rsid w:val="00317132"/>
    <w:rsid w:val="00320070"/>
    <w:rsid w:val="00321FB4"/>
    <w:rsid w:val="00324434"/>
    <w:rsid w:val="00325AF2"/>
    <w:rsid w:val="003273C7"/>
    <w:rsid w:val="003277FC"/>
    <w:rsid w:val="00330637"/>
    <w:rsid w:val="003349F8"/>
    <w:rsid w:val="00336279"/>
    <w:rsid w:val="00341646"/>
    <w:rsid w:val="00342760"/>
    <w:rsid w:val="00345C40"/>
    <w:rsid w:val="00352DE3"/>
    <w:rsid w:val="00353C19"/>
    <w:rsid w:val="003545E2"/>
    <w:rsid w:val="003552D9"/>
    <w:rsid w:val="00364A07"/>
    <w:rsid w:val="00370A61"/>
    <w:rsid w:val="00371EC2"/>
    <w:rsid w:val="00372273"/>
    <w:rsid w:val="003722F9"/>
    <w:rsid w:val="003755F0"/>
    <w:rsid w:val="0037767F"/>
    <w:rsid w:val="00383016"/>
    <w:rsid w:val="003857D9"/>
    <w:rsid w:val="003866E4"/>
    <w:rsid w:val="0038732F"/>
    <w:rsid w:val="00390EBF"/>
    <w:rsid w:val="00395F8C"/>
    <w:rsid w:val="003976D9"/>
    <w:rsid w:val="003A3A33"/>
    <w:rsid w:val="003A3A6A"/>
    <w:rsid w:val="003A41BA"/>
    <w:rsid w:val="003A6B38"/>
    <w:rsid w:val="003A6D8B"/>
    <w:rsid w:val="003B1EBB"/>
    <w:rsid w:val="003B2F3F"/>
    <w:rsid w:val="003B53FE"/>
    <w:rsid w:val="003B54A0"/>
    <w:rsid w:val="003C096F"/>
    <w:rsid w:val="003C1A2F"/>
    <w:rsid w:val="003C25B4"/>
    <w:rsid w:val="003C2AB3"/>
    <w:rsid w:val="003C340B"/>
    <w:rsid w:val="003C4B14"/>
    <w:rsid w:val="003C50C7"/>
    <w:rsid w:val="003D1459"/>
    <w:rsid w:val="003D2D93"/>
    <w:rsid w:val="003D3B79"/>
    <w:rsid w:val="003D4D3E"/>
    <w:rsid w:val="003D6782"/>
    <w:rsid w:val="003D6A5F"/>
    <w:rsid w:val="003D7617"/>
    <w:rsid w:val="003E14FA"/>
    <w:rsid w:val="003E1AA3"/>
    <w:rsid w:val="003E39ED"/>
    <w:rsid w:val="003E3F0C"/>
    <w:rsid w:val="003E641A"/>
    <w:rsid w:val="003E7427"/>
    <w:rsid w:val="003E760B"/>
    <w:rsid w:val="003F0580"/>
    <w:rsid w:val="003F0E35"/>
    <w:rsid w:val="003F4922"/>
    <w:rsid w:val="00400F94"/>
    <w:rsid w:val="00401BAE"/>
    <w:rsid w:val="00404D3D"/>
    <w:rsid w:val="00404DD5"/>
    <w:rsid w:val="0041144E"/>
    <w:rsid w:val="00415AE6"/>
    <w:rsid w:val="00421792"/>
    <w:rsid w:val="004301E1"/>
    <w:rsid w:val="00430500"/>
    <w:rsid w:val="00431223"/>
    <w:rsid w:val="004349E8"/>
    <w:rsid w:val="0043604D"/>
    <w:rsid w:val="0044048F"/>
    <w:rsid w:val="00440EAC"/>
    <w:rsid w:val="00441219"/>
    <w:rsid w:val="004413F4"/>
    <w:rsid w:val="004437CE"/>
    <w:rsid w:val="00444232"/>
    <w:rsid w:val="00444C8E"/>
    <w:rsid w:val="00445B35"/>
    <w:rsid w:val="00445E0F"/>
    <w:rsid w:val="00456907"/>
    <w:rsid w:val="00463E5E"/>
    <w:rsid w:val="0046691F"/>
    <w:rsid w:val="00466FFF"/>
    <w:rsid w:val="0046740D"/>
    <w:rsid w:val="00470D78"/>
    <w:rsid w:val="00471E07"/>
    <w:rsid w:val="004722BB"/>
    <w:rsid w:val="00472F97"/>
    <w:rsid w:val="00476789"/>
    <w:rsid w:val="0048139E"/>
    <w:rsid w:val="004814A0"/>
    <w:rsid w:val="004824C2"/>
    <w:rsid w:val="004827A6"/>
    <w:rsid w:val="004833DB"/>
    <w:rsid w:val="0048500A"/>
    <w:rsid w:val="00491974"/>
    <w:rsid w:val="004921A0"/>
    <w:rsid w:val="004924C6"/>
    <w:rsid w:val="00493BA9"/>
    <w:rsid w:val="0049444E"/>
    <w:rsid w:val="00497224"/>
    <w:rsid w:val="004A39AC"/>
    <w:rsid w:val="004A4654"/>
    <w:rsid w:val="004A7325"/>
    <w:rsid w:val="004B5690"/>
    <w:rsid w:val="004B6303"/>
    <w:rsid w:val="004B7B81"/>
    <w:rsid w:val="004B7DD5"/>
    <w:rsid w:val="004C1B93"/>
    <w:rsid w:val="004C3017"/>
    <w:rsid w:val="004C57DA"/>
    <w:rsid w:val="004D1917"/>
    <w:rsid w:val="004D1CF9"/>
    <w:rsid w:val="004D29AB"/>
    <w:rsid w:val="004D654C"/>
    <w:rsid w:val="004D6E64"/>
    <w:rsid w:val="004D7086"/>
    <w:rsid w:val="004D728C"/>
    <w:rsid w:val="004E0F8D"/>
    <w:rsid w:val="004E4E5A"/>
    <w:rsid w:val="004E6755"/>
    <w:rsid w:val="004E6E91"/>
    <w:rsid w:val="004E7326"/>
    <w:rsid w:val="004F305B"/>
    <w:rsid w:val="004F401A"/>
    <w:rsid w:val="00500C18"/>
    <w:rsid w:val="00501663"/>
    <w:rsid w:val="00503325"/>
    <w:rsid w:val="00507BA9"/>
    <w:rsid w:val="005137AD"/>
    <w:rsid w:val="00515291"/>
    <w:rsid w:val="00523371"/>
    <w:rsid w:val="00527CA0"/>
    <w:rsid w:val="00533191"/>
    <w:rsid w:val="0053440F"/>
    <w:rsid w:val="00535948"/>
    <w:rsid w:val="005359C2"/>
    <w:rsid w:val="0053795E"/>
    <w:rsid w:val="0054042D"/>
    <w:rsid w:val="00540D6F"/>
    <w:rsid w:val="00543209"/>
    <w:rsid w:val="005444A6"/>
    <w:rsid w:val="00544FA0"/>
    <w:rsid w:val="00547C3E"/>
    <w:rsid w:val="00551316"/>
    <w:rsid w:val="00554B2D"/>
    <w:rsid w:val="00555B64"/>
    <w:rsid w:val="00557DDF"/>
    <w:rsid w:val="00566C12"/>
    <w:rsid w:val="00567B7A"/>
    <w:rsid w:val="005706F8"/>
    <w:rsid w:val="0057293A"/>
    <w:rsid w:val="0057455F"/>
    <w:rsid w:val="00574811"/>
    <w:rsid w:val="00576C20"/>
    <w:rsid w:val="00576F15"/>
    <w:rsid w:val="005777F2"/>
    <w:rsid w:val="00580874"/>
    <w:rsid w:val="00582275"/>
    <w:rsid w:val="0058590D"/>
    <w:rsid w:val="00586583"/>
    <w:rsid w:val="00586690"/>
    <w:rsid w:val="00594543"/>
    <w:rsid w:val="0059556D"/>
    <w:rsid w:val="00595E17"/>
    <w:rsid w:val="005A0B7A"/>
    <w:rsid w:val="005A2476"/>
    <w:rsid w:val="005A3470"/>
    <w:rsid w:val="005B049F"/>
    <w:rsid w:val="005B0FBC"/>
    <w:rsid w:val="005B1474"/>
    <w:rsid w:val="005B18B2"/>
    <w:rsid w:val="005B270A"/>
    <w:rsid w:val="005B3D3B"/>
    <w:rsid w:val="005B501F"/>
    <w:rsid w:val="005B70F4"/>
    <w:rsid w:val="005C0263"/>
    <w:rsid w:val="005C0906"/>
    <w:rsid w:val="005C0931"/>
    <w:rsid w:val="005C0D22"/>
    <w:rsid w:val="005C1E10"/>
    <w:rsid w:val="005C63CB"/>
    <w:rsid w:val="005C683B"/>
    <w:rsid w:val="005D0593"/>
    <w:rsid w:val="005D20FE"/>
    <w:rsid w:val="005D2D03"/>
    <w:rsid w:val="005D3B9A"/>
    <w:rsid w:val="005D443D"/>
    <w:rsid w:val="005D4CEF"/>
    <w:rsid w:val="005D50BD"/>
    <w:rsid w:val="005D6A6D"/>
    <w:rsid w:val="005E01B5"/>
    <w:rsid w:val="005E2208"/>
    <w:rsid w:val="005E3239"/>
    <w:rsid w:val="005E3CBC"/>
    <w:rsid w:val="005E6A87"/>
    <w:rsid w:val="005E7229"/>
    <w:rsid w:val="005F1979"/>
    <w:rsid w:val="005F2A4E"/>
    <w:rsid w:val="005F4947"/>
    <w:rsid w:val="0060104C"/>
    <w:rsid w:val="006044FC"/>
    <w:rsid w:val="00605598"/>
    <w:rsid w:val="006123E0"/>
    <w:rsid w:val="006143DB"/>
    <w:rsid w:val="00623B66"/>
    <w:rsid w:val="00626C7E"/>
    <w:rsid w:val="00630EF2"/>
    <w:rsid w:val="006354D5"/>
    <w:rsid w:val="00635E26"/>
    <w:rsid w:val="00637036"/>
    <w:rsid w:val="00640079"/>
    <w:rsid w:val="00642024"/>
    <w:rsid w:val="00642B19"/>
    <w:rsid w:val="006461F2"/>
    <w:rsid w:val="00646F11"/>
    <w:rsid w:val="00650E5F"/>
    <w:rsid w:val="00653894"/>
    <w:rsid w:val="00653FC6"/>
    <w:rsid w:val="00654CE1"/>
    <w:rsid w:val="006601C2"/>
    <w:rsid w:val="0066090D"/>
    <w:rsid w:val="00666248"/>
    <w:rsid w:val="00671EA5"/>
    <w:rsid w:val="006733B8"/>
    <w:rsid w:val="00673CF0"/>
    <w:rsid w:val="006761DC"/>
    <w:rsid w:val="00680B31"/>
    <w:rsid w:val="006825B9"/>
    <w:rsid w:val="00683956"/>
    <w:rsid w:val="00693484"/>
    <w:rsid w:val="006971D4"/>
    <w:rsid w:val="006A21E2"/>
    <w:rsid w:val="006A3F2F"/>
    <w:rsid w:val="006A4C4B"/>
    <w:rsid w:val="006A6E59"/>
    <w:rsid w:val="006B2585"/>
    <w:rsid w:val="006C0549"/>
    <w:rsid w:val="006C2060"/>
    <w:rsid w:val="006C2B62"/>
    <w:rsid w:val="006C4955"/>
    <w:rsid w:val="006C5713"/>
    <w:rsid w:val="006C5BDC"/>
    <w:rsid w:val="006C5DA4"/>
    <w:rsid w:val="006D070A"/>
    <w:rsid w:val="006D2E99"/>
    <w:rsid w:val="006D31B9"/>
    <w:rsid w:val="006D3470"/>
    <w:rsid w:val="006D3ABD"/>
    <w:rsid w:val="006D786A"/>
    <w:rsid w:val="006E0BC0"/>
    <w:rsid w:val="006E20EF"/>
    <w:rsid w:val="006E6107"/>
    <w:rsid w:val="006E663E"/>
    <w:rsid w:val="006E6896"/>
    <w:rsid w:val="006F2F33"/>
    <w:rsid w:val="006F5805"/>
    <w:rsid w:val="006F58D9"/>
    <w:rsid w:val="006F74DF"/>
    <w:rsid w:val="00700F62"/>
    <w:rsid w:val="007059EF"/>
    <w:rsid w:val="00711843"/>
    <w:rsid w:val="00712150"/>
    <w:rsid w:val="0071549E"/>
    <w:rsid w:val="00716369"/>
    <w:rsid w:val="007216DE"/>
    <w:rsid w:val="00722DFB"/>
    <w:rsid w:val="00726A1F"/>
    <w:rsid w:val="00726C67"/>
    <w:rsid w:val="007329C5"/>
    <w:rsid w:val="00732CED"/>
    <w:rsid w:val="00733206"/>
    <w:rsid w:val="00733332"/>
    <w:rsid w:val="00740007"/>
    <w:rsid w:val="0074109B"/>
    <w:rsid w:val="007429DE"/>
    <w:rsid w:val="00742BFA"/>
    <w:rsid w:val="0074507A"/>
    <w:rsid w:val="007548ED"/>
    <w:rsid w:val="00757EE0"/>
    <w:rsid w:val="00761B1A"/>
    <w:rsid w:val="00764DB2"/>
    <w:rsid w:val="00767FE6"/>
    <w:rsid w:val="00771FAD"/>
    <w:rsid w:val="007728CF"/>
    <w:rsid w:val="00774DC0"/>
    <w:rsid w:val="007823D2"/>
    <w:rsid w:val="00787FAB"/>
    <w:rsid w:val="00792110"/>
    <w:rsid w:val="007922DA"/>
    <w:rsid w:val="00792304"/>
    <w:rsid w:val="00792CF5"/>
    <w:rsid w:val="00794FBB"/>
    <w:rsid w:val="00795B4F"/>
    <w:rsid w:val="00796EED"/>
    <w:rsid w:val="007A1AF7"/>
    <w:rsid w:val="007B4FE1"/>
    <w:rsid w:val="007B7460"/>
    <w:rsid w:val="007C1FAB"/>
    <w:rsid w:val="007C567F"/>
    <w:rsid w:val="007C7445"/>
    <w:rsid w:val="007C7ECD"/>
    <w:rsid w:val="007D04DA"/>
    <w:rsid w:val="007D1F0C"/>
    <w:rsid w:val="007D39C5"/>
    <w:rsid w:val="007D3EC4"/>
    <w:rsid w:val="007D784F"/>
    <w:rsid w:val="007E4EB4"/>
    <w:rsid w:val="007E6A48"/>
    <w:rsid w:val="007F0B5C"/>
    <w:rsid w:val="007F1AEB"/>
    <w:rsid w:val="007F35B6"/>
    <w:rsid w:val="007F4F74"/>
    <w:rsid w:val="007F56CC"/>
    <w:rsid w:val="00801FDF"/>
    <w:rsid w:val="00804A51"/>
    <w:rsid w:val="00805C3A"/>
    <w:rsid w:val="00806F3E"/>
    <w:rsid w:val="008100CC"/>
    <w:rsid w:val="008101D0"/>
    <w:rsid w:val="00812482"/>
    <w:rsid w:val="00814D06"/>
    <w:rsid w:val="00815D05"/>
    <w:rsid w:val="00821CCA"/>
    <w:rsid w:val="00822D8E"/>
    <w:rsid w:val="00827D49"/>
    <w:rsid w:val="008310B2"/>
    <w:rsid w:val="008407B8"/>
    <w:rsid w:val="00840D52"/>
    <w:rsid w:val="00841DC1"/>
    <w:rsid w:val="00842FF1"/>
    <w:rsid w:val="00843FAB"/>
    <w:rsid w:val="0085077A"/>
    <w:rsid w:val="00851CDC"/>
    <w:rsid w:val="00862D8F"/>
    <w:rsid w:val="00862EF2"/>
    <w:rsid w:val="0086581D"/>
    <w:rsid w:val="0086583A"/>
    <w:rsid w:val="0087287B"/>
    <w:rsid w:val="00873847"/>
    <w:rsid w:val="00874E7D"/>
    <w:rsid w:val="00880A91"/>
    <w:rsid w:val="00882491"/>
    <w:rsid w:val="008905AB"/>
    <w:rsid w:val="00891B12"/>
    <w:rsid w:val="00892D89"/>
    <w:rsid w:val="008933F8"/>
    <w:rsid w:val="0089597E"/>
    <w:rsid w:val="008A34C5"/>
    <w:rsid w:val="008A46F0"/>
    <w:rsid w:val="008A58A7"/>
    <w:rsid w:val="008B0CE9"/>
    <w:rsid w:val="008B18F8"/>
    <w:rsid w:val="008B43B2"/>
    <w:rsid w:val="008B44BF"/>
    <w:rsid w:val="008C1CE2"/>
    <w:rsid w:val="008C47C3"/>
    <w:rsid w:val="008C4BC8"/>
    <w:rsid w:val="008C6118"/>
    <w:rsid w:val="008D07F1"/>
    <w:rsid w:val="008D0D5E"/>
    <w:rsid w:val="008D2A0C"/>
    <w:rsid w:val="008D445D"/>
    <w:rsid w:val="008D687D"/>
    <w:rsid w:val="008D6D31"/>
    <w:rsid w:val="008D75E4"/>
    <w:rsid w:val="008D77BC"/>
    <w:rsid w:val="008E1AFA"/>
    <w:rsid w:val="008E1B28"/>
    <w:rsid w:val="008E3A76"/>
    <w:rsid w:val="008E4C19"/>
    <w:rsid w:val="008E5F9A"/>
    <w:rsid w:val="008E71A2"/>
    <w:rsid w:val="008F0086"/>
    <w:rsid w:val="008F0FBB"/>
    <w:rsid w:val="008F2720"/>
    <w:rsid w:val="008F30C3"/>
    <w:rsid w:val="008F736B"/>
    <w:rsid w:val="00903DC3"/>
    <w:rsid w:val="0090449F"/>
    <w:rsid w:val="00904866"/>
    <w:rsid w:val="009060C2"/>
    <w:rsid w:val="00914494"/>
    <w:rsid w:val="009169AC"/>
    <w:rsid w:val="00921A36"/>
    <w:rsid w:val="00922BED"/>
    <w:rsid w:val="009239AF"/>
    <w:rsid w:val="00923B53"/>
    <w:rsid w:val="00924697"/>
    <w:rsid w:val="00930CCA"/>
    <w:rsid w:val="00932145"/>
    <w:rsid w:val="0093255D"/>
    <w:rsid w:val="00934EBF"/>
    <w:rsid w:val="00946267"/>
    <w:rsid w:val="009465AD"/>
    <w:rsid w:val="009507FF"/>
    <w:rsid w:val="00952109"/>
    <w:rsid w:val="009600AC"/>
    <w:rsid w:val="009628E6"/>
    <w:rsid w:val="0096367A"/>
    <w:rsid w:val="00965EBF"/>
    <w:rsid w:val="00966596"/>
    <w:rsid w:val="00966838"/>
    <w:rsid w:val="00966A00"/>
    <w:rsid w:val="00966E48"/>
    <w:rsid w:val="0097158C"/>
    <w:rsid w:val="009718CD"/>
    <w:rsid w:val="009740E0"/>
    <w:rsid w:val="00974FCC"/>
    <w:rsid w:val="00982A33"/>
    <w:rsid w:val="00990DE8"/>
    <w:rsid w:val="00991093"/>
    <w:rsid w:val="009912B3"/>
    <w:rsid w:val="00991554"/>
    <w:rsid w:val="0099266F"/>
    <w:rsid w:val="00997327"/>
    <w:rsid w:val="009A050D"/>
    <w:rsid w:val="009A127D"/>
    <w:rsid w:val="009A15D6"/>
    <w:rsid w:val="009A186B"/>
    <w:rsid w:val="009A3100"/>
    <w:rsid w:val="009A3D7B"/>
    <w:rsid w:val="009A577B"/>
    <w:rsid w:val="009A5E0E"/>
    <w:rsid w:val="009A69B4"/>
    <w:rsid w:val="009A7876"/>
    <w:rsid w:val="009B272A"/>
    <w:rsid w:val="009B30A1"/>
    <w:rsid w:val="009B3292"/>
    <w:rsid w:val="009B45B1"/>
    <w:rsid w:val="009B51F8"/>
    <w:rsid w:val="009B7404"/>
    <w:rsid w:val="009C16FA"/>
    <w:rsid w:val="009C6290"/>
    <w:rsid w:val="009C63B4"/>
    <w:rsid w:val="009D106D"/>
    <w:rsid w:val="009D18A6"/>
    <w:rsid w:val="009D1C5C"/>
    <w:rsid w:val="009D2299"/>
    <w:rsid w:val="009D257C"/>
    <w:rsid w:val="009D6EC2"/>
    <w:rsid w:val="009D76DE"/>
    <w:rsid w:val="009E02F6"/>
    <w:rsid w:val="009E5DEA"/>
    <w:rsid w:val="009E6107"/>
    <w:rsid w:val="009E6BA2"/>
    <w:rsid w:val="009E7E6F"/>
    <w:rsid w:val="009F13D4"/>
    <w:rsid w:val="009F1438"/>
    <w:rsid w:val="009F24D9"/>
    <w:rsid w:val="009F2512"/>
    <w:rsid w:val="009F77F4"/>
    <w:rsid w:val="00A01372"/>
    <w:rsid w:val="00A02785"/>
    <w:rsid w:val="00A04A60"/>
    <w:rsid w:val="00A103D3"/>
    <w:rsid w:val="00A1213D"/>
    <w:rsid w:val="00A128A2"/>
    <w:rsid w:val="00A1450C"/>
    <w:rsid w:val="00A147C0"/>
    <w:rsid w:val="00A1668C"/>
    <w:rsid w:val="00A20964"/>
    <w:rsid w:val="00A25C26"/>
    <w:rsid w:val="00A2697E"/>
    <w:rsid w:val="00A26BC3"/>
    <w:rsid w:val="00A31C91"/>
    <w:rsid w:val="00A341EF"/>
    <w:rsid w:val="00A40909"/>
    <w:rsid w:val="00A42985"/>
    <w:rsid w:val="00A46893"/>
    <w:rsid w:val="00A51173"/>
    <w:rsid w:val="00A516D7"/>
    <w:rsid w:val="00A51964"/>
    <w:rsid w:val="00A5257A"/>
    <w:rsid w:val="00A53677"/>
    <w:rsid w:val="00A56D44"/>
    <w:rsid w:val="00A67AD4"/>
    <w:rsid w:val="00A736A0"/>
    <w:rsid w:val="00A73C29"/>
    <w:rsid w:val="00A808F9"/>
    <w:rsid w:val="00A8299F"/>
    <w:rsid w:val="00A922CE"/>
    <w:rsid w:val="00A95B4A"/>
    <w:rsid w:val="00A96D46"/>
    <w:rsid w:val="00AA2BD8"/>
    <w:rsid w:val="00AA45A0"/>
    <w:rsid w:val="00AA4DFA"/>
    <w:rsid w:val="00AB03F1"/>
    <w:rsid w:val="00AB1912"/>
    <w:rsid w:val="00AB1A9D"/>
    <w:rsid w:val="00AB4E78"/>
    <w:rsid w:val="00AB7940"/>
    <w:rsid w:val="00AC3F84"/>
    <w:rsid w:val="00AC5711"/>
    <w:rsid w:val="00AD3541"/>
    <w:rsid w:val="00AD4937"/>
    <w:rsid w:val="00AD5908"/>
    <w:rsid w:val="00AD670D"/>
    <w:rsid w:val="00AD7223"/>
    <w:rsid w:val="00AE280C"/>
    <w:rsid w:val="00AE2979"/>
    <w:rsid w:val="00AE4A1A"/>
    <w:rsid w:val="00AE68D5"/>
    <w:rsid w:val="00B01E88"/>
    <w:rsid w:val="00B042B1"/>
    <w:rsid w:val="00B04703"/>
    <w:rsid w:val="00B114D7"/>
    <w:rsid w:val="00B1234B"/>
    <w:rsid w:val="00B127C6"/>
    <w:rsid w:val="00B13F8A"/>
    <w:rsid w:val="00B14564"/>
    <w:rsid w:val="00B16E90"/>
    <w:rsid w:val="00B21A00"/>
    <w:rsid w:val="00B25510"/>
    <w:rsid w:val="00B2606C"/>
    <w:rsid w:val="00B30FBB"/>
    <w:rsid w:val="00B4048D"/>
    <w:rsid w:val="00B41320"/>
    <w:rsid w:val="00B44FF8"/>
    <w:rsid w:val="00B45CE9"/>
    <w:rsid w:val="00B46AB4"/>
    <w:rsid w:val="00B47D43"/>
    <w:rsid w:val="00B533CD"/>
    <w:rsid w:val="00B62B75"/>
    <w:rsid w:val="00B659CF"/>
    <w:rsid w:val="00B71A48"/>
    <w:rsid w:val="00B71D0B"/>
    <w:rsid w:val="00B72992"/>
    <w:rsid w:val="00B740B8"/>
    <w:rsid w:val="00B759AE"/>
    <w:rsid w:val="00B81178"/>
    <w:rsid w:val="00B825B0"/>
    <w:rsid w:val="00B845CB"/>
    <w:rsid w:val="00B84B43"/>
    <w:rsid w:val="00B86A6F"/>
    <w:rsid w:val="00B92CD6"/>
    <w:rsid w:val="00B934D9"/>
    <w:rsid w:val="00B94C78"/>
    <w:rsid w:val="00B96567"/>
    <w:rsid w:val="00BA0262"/>
    <w:rsid w:val="00BA3988"/>
    <w:rsid w:val="00BA435E"/>
    <w:rsid w:val="00BA54B7"/>
    <w:rsid w:val="00BA62AC"/>
    <w:rsid w:val="00BA74C9"/>
    <w:rsid w:val="00BB12D0"/>
    <w:rsid w:val="00BB1E5E"/>
    <w:rsid w:val="00BB3203"/>
    <w:rsid w:val="00BB43F2"/>
    <w:rsid w:val="00BB4F79"/>
    <w:rsid w:val="00BC05C8"/>
    <w:rsid w:val="00BC0DBA"/>
    <w:rsid w:val="00BC0F9E"/>
    <w:rsid w:val="00BC16F9"/>
    <w:rsid w:val="00BC1710"/>
    <w:rsid w:val="00BC3ABE"/>
    <w:rsid w:val="00BC4A27"/>
    <w:rsid w:val="00BC50A0"/>
    <w:rsid w:val="00BC6686"/>
    <w:rsid w:val="00BC6993"/>
    <w:rsid w:val="00BC6F8A"/>
    <w:rsid w:val="00BD30BC"/>
    <w:rsid w:val="00BD36CF"/>
    <w:rsid w:val="00BD5703"/>
    <w:rsid w:val="00BE0042"/>
    <w:rsid w:val="00BE07F5"/>
    <w:rsid w:val="00BE2D94"/>
    <w:rsid w:val="00BE323A"/>
    <w:rsid w:val="00BE38B8"/>
    <w:rsid w:val="00BE4176"/>
    <w:rsid w:val="00BE7198"/>
    <w:rsid w:val="00BF0FBD"/>
    <w:rsid w:val="00BF5908"/>
    <w:rsid w:val="00BF6E01"/>
    <w:rsid w:val="00BF6FAE"/>
    <w:rsid w:val="00C022BF"/>
    <w:rsid w:val="00C02A3A"/>
    <w:rsid w:val="00C04C7C"/>
    <w:rsid w:val="00C07300"/>
    <w:rsid w:val="00C14EA6"/>
    <w:rsid w:val="00C21C6E"/>
    <w:rsid w:val="00C2215F"/>
    <w:rsid w:val="00C22C03"/>
    <w:rsid w:val="00C23176"/>
    <w:rsid w:val="00C31653"/>
    <w:rsid w:val="00C321AA"/>
    <w:rsid w:val="00C32554"/>
    <w:rsid w:val="00C34030"/>
    <w:rsid w:val="00C362E9"/>
    <w:rsid w:val="00C36671"/>
    <w:rsid w:val="00C3746C"/>
    <w:rsid w:val="00C41630"/>
    <w:rsid w:val="00C457CB"/>
    <w:rsid w:val="00C47223"/>
    <w:rsid w:val="00C50DCB"/>
    <w:rsid w:val="00C52B3B"/>
    <w:rsid w:val="00C551F8"/>
    <w:rsid w:val="00C613E6"/>
    <w:rsid w:val="00C65340"/>
    <w:rsid w:val="00C65EF2"/>
    <w:rsid w:val="00C65F09"/>
    <w:rsid w:val="00C726D5"/>
    <w:rsid w:val="00C7351A"/>
    <w:rsid w:val="00C74A30"/>
    <w:rsid w:val="00C74B01"/>
    <w:rsid w:val="00C75F13"/>
    <w:rsid w:val="00C7624E"/>
    <w:rsid w:val="00C7677B"/>
    <w:rsid w:val="00C9069E"/>
    <w:rsid w:val="00CA72B8"/>
    <w:rsid w:val="00CB3165"/>
    <w:rsid w:val="00CB3304"/>
    <w:rsid w:val="00CB367A"/>
    <w:rsid w:val="00CB3CCC"/>
    <w:rsid w:val="00CC1135"/>
    <w:rsid w:val="00CC2028"/>
    <w:rsid w:val="00CC3285"/>
    <w:rsid w:val="00CD03C3"/>
    <w:rsid w:val="00CD1E5D"/>
    <w:rsid w:val="00CD33EF"/>
    <w:rsid w:val="00CD3E34"/>
    <w:rsid w:val="00CD7A95"/>
    <w:rsid w:val="00CD7B73"/>
    <w:rsid w:val="00CE183E"/>
    <w:rsid w:val="00CE21D3"/>
    <w:rsid w:val="00CE32E7"/>
    <w:rsid w:val="00CE5331"/>
    <w:rsid w:val="00CE5403"/>
    <w:rsid w:val="00CE73E9"/>
    <w:rsid w:val="00CE7911"/>
    <w:rsid w:val="00CE7D62"/>
    <w:rsid w:val="00CF130F"/>
    <w:rsid w:val="00CF7B16"/>
    <w:rsid w:val="00CF7B17"/>
    <w:rsid w:val="00CF7D3B"/>
    <w:rsid w:val="00D01293"/>
    <w:rsid w:val="00D01895"/>
    <w:rsid w:val="00D022DA"/>
    <w:rsid w:val="00D02B49"/>
    <w:rsid w:val="00D0549D"/>
    <w:rsid w:val="00D058D0"/>
    <w:rsid w:val="00D10FC5"/>
    <w:rsid w:val="00D11189"/>
    <w:rsid w:val="00D11F31"/>
    <w:rsid w:val="00D1231D"/>
    <w:rsid w:val="00D135C4"/>
    <w:rsid w:val="00D14F2F"/>
    <w:rsid w:val="00D22678"/>
    <w:rsid w:val="00D22707"/>
    <w:rsid w:val="00D22F4B"/>
    <w:rsid w:val="00D23B41"/>
    <w:rsid w:val="00D23EDA"/>
    <w:rsid w:val="00D2592B"/>
    <w:rsid w:val="00D25C0C"/>
    <w:rsid w:val="00D2624E"/>
    <w:rsid w:val="00D27554"/>
    <w:rsid w:val="00D31735"/>
    <w:rsid w:val="00D3403A"/>
    <w:rsid w:val="00D34410"/>
    <w:rsid w:val="00D400CF"/>
    <w:rsid w:val="00D40941"/>
    <w:rsid w:val="00D442EE"/>
    <w:rsid w:val="00D46752"/>
    <w:rsid w:val="00D4676C"/>
    <w:rsid w:val="00D46A27"/>
    <w:rsid w:val="00D53900"/>
    <w:rsid w:val="00D5769A"/>
    <w:rsid w:val="00D636E4"/>
    <w:rsid w:val="00D66C02"/>
    <w:rsid w:val="00D67A9F"/>
    <w:rsid w:val="00D71EBB"/>
    <w:rsid w:val="00D729D3"/>
    <w:rsid w:val="00D73167"/>
    <w:rsid w:val="00D73EDE"/>
    <w:rsid w:val="00D76D09"/>
    <w:rsid w:val="00D77806"/>
    <w:rsid w:val="00D8216D"/>
    <w:rsid w:val="00D905A0"/>
    <w:rsid w:val="00D91A9C"/>
    <w:rsid w:val="00D95159"/>
    <w:rsid w:val="00D955A0"/>
    <w:rsid w:val="00D964F9"/>
    <w:rsid w:val="00D97494"/>
    <w:rsid w:val="00D97DD9"/>
    <w:rsid w:val="00DA5351"/>
    <w:rsid w:val="00DA5D55"/>
    <w:rsid w:val="00DA68A8"/>
    <w:rsid w:val="00DA7599"/>
    <w:rsid w:val="00DA78A9"/>
    <w:rsid w:val="00DB0A5F"/>
    <w:rsid w:val="00DB617A"/>
    <w:rsid w:val="00DC0C70"/>
    <w:rsid w:val="00DC2427"/>
    <w:rsid w:val="00DC2BCA"/>
    <w:rsid w:val="00DC3CDF"/>
    <w:rsid w:val="00DC4516"/>
    <w:rsid w:val="00DC6B77"/>
    <w:rsid w:val="00DC6C6E"/>
    <w:rsid w:val="00DD0383"/>
    <w:rsid w:val="00DD22D2"/>
    <w:rsid w:val="00DD2422"/>
    <w:rsid w:val="00DD4192"/>
    <w:rsid w:val="00DD66AC"/>
    <w:rsid w:val="00DE071D"/>
    <w:rsid w:val="00DE1B09"/>
    <w:rsid w:val="00DE4316"/>
    <w:rsid w:val="00DF0B19"/>
    <w:rsid w:val="00DF2078"/>
    <w:rsid w:val="00DF2496"/>
    <w:rsid w:val="00DF2539"/>
    <w:rsid w:val="00DF2FA4"/>
    <w:rsid w:val="00DF54BE"/>
    <w:rsid w:val="00DF73BE"/>
    <w:rsid w:val="00DF7AF0"/>
    <w:rsid w:val="00E1554F"/>
    <w:rsid w:val="00E174AF"/>
    <w:rsid w:val="00E175C8"/>
    <w:rsid w:val="00E2109C"/>
    <w:rsid w:val="00E25515"/>
    <w:rsid w:val="00E2773A"/>
    <w:rsid w:val="00E31027"/>
    <w:rsid w:val="00E33463"/>
    <w:rsid w:val="00E339DB"/>
    <w:rsid w:val="00E358DF"/>
    <w:rsid w:val="00E35EFC"/>
    <w:rsid w:val="00E36DA4"/>
    <w:rsid w:val="00E37212"/>
    <w:rsid w:val="00E4031A"/>
    <w:rsid w:val="00E42D3D"/>
    <w:rsid w:val="00E43448"/>
    <w:rsid w:val="00E43D9D"/>
    <w:rsid w:val="00E446AA"/>
    <w:rsid w:val="00E4514E"/>
    <w:rsid w:val="00E578B9"/>
    <w:rsid w:val="00E62FA5"/>
    <w:rsid w:val="00E638F6"/>
    <w:rsid w:val="00E644AA"/>
    <w:rsid w:val="00E72035"/>
    <w:rsid w:val="00E760CA"/>
    <w:rsid w:val="00E7721A"/>
    <w:rsid w:val="00E77B0A"/>
    <w:rsid w:val="00E82D86"/>
    <w:rsid w:val="00E84141"/>
    <w:rsid w:val="00E9163D"/>
    <w:rsid w:val="00E91BF6"/>
    <w:rsid w:val="00EA1774"/>
    <w:rsid w:val="00EA19CC"/>
    <w:rsid w:val="00EA33A0"/>
    <w:rsid w:val="00EB0249"/>
    <w:rsid w:val="00EB290F"/>
    <w:rsid w:val="00EB6300"/>
    <w:rsid w:val="00EC1CDC"/>
    <w:rsid w:val="00EC2523"/>
    <w:rsid w:val="00EC46E9"/>
    <w:rsid w:val="00EC5268"/>
    <w:rsid w:val="00EC77B0"/>
    <w:rsid w:val="00ED32DC"/>
    <w:rsid w:val="00ED6C9B"/>
    <w:rsid w:val="00ED7EC3"/>
    <w:rsid w:val="00EE07ED"/>
    <w:rsid w:val="00EE3E9E"/>
    <w:rsid w:val="00EE422B"/>
    <w:rsid w:val="00EF0341"/>
    <w:rsid w:val="00EF25F6"/>
    <w:rsid w:val="00EF31C7"/>
    <w:rsid w:val="00EF502C"/>
    <w:rsid w:val="00EF7758"/>
    <w:rsid w:val="00F00010"/>
    <w:rsid w:val="00F02814"/>
    <w:rsid w:val="00F035C1"/>
    <w:rsid w:val="00F11B99"/>
    <w:rsid w:val="00F14D9B"/>
    <w:rsid w:val="00F16B97"/>
    <w:rsid w:val="00F20C54"/>
    <w:rsid w:val="00F21075"/>
    <w:rsid w:val="00F22B21"/>
    <w:rsid w:val="00F25179"/>
    <w:rsid w:val="00F27BD9"/>
    <w:rsid w:val="00F27FBC"/>
    <w:rsid w:val="00F30174"/>
    <w:rsid w:val="00F35A42"/>
    <w:rsid w:val="00F35E29"/>
    <w:rsid w:val="00F43AD8"/>
    <w:rsid w:val="00F44A8A"/>
    <w:rsid w:val="00F45DC8"/>
    <w:rsid w:val="00F472FE"/>
    <w:rsid w:val="00F477EB"/>
    <w:rsid w:val="00F5000D"/>
    <w:rsid w:val="00F50E79"/>
    <w:rsid w:val="00F51300"/>
    <w:rsid w:val="00F5414D"/>
    <w:rsid w:val="00F56559"/>
    <w:rsid w:val="00F60B59"/>
    <w:rsid w:val="00F63A23"/>
    <w:rsid w:val="00F64DD9"/>
    <w:rsid w:val="00F65FF8"/>
    <w:rsid w:val="00F66858"/>
    <w:rsid w:val="00F7066D"/>
    <w:rsid w:val="00F75E54"/>
    <w:rsid w:val="00F76864"/>
    <w:rsid w:val="00F77828"/>
    <w:rsid w:val="00F80A68"/>
    <w:rsid w:val="00F80BC1"/>
    <w:rsid w:val="00F83CF2"/>
    <w:rsid w:val="00F83DB9"/>
    <w:rsid w:val="00F85B0D"/>
    <w:rsid w:val="00F9547D"/>
    <w:rsid w:val="00F95D35"/>
    <w:rsid w:val="00FA00A3"/>
    <w:rsid w:val="00FA02DF"/>
    <w:rsid w:val="00FA3D8B"/>
    <w:rsid w:val="00FA62BD"/>
    <w:rsid w:val="00FB0D30"/>
    <w:rsid w:val="00FB1025"/>
    <w:rsid w:val="00FB3B93"/>
    <w:rsid w:val="00FB4B02"/>
    <w:rsid w:val="00FB559A"/>
    <w:rsid w:val="00FB6A5C"/>
    <w:rsid w:val="00FC38AB"/>
    <w:rsid w:val="00FD068A"/>
    <w:rsid w:val="00FD0E1A"/>
    <w:rsid w:val="00FD11E9"/>
    <w:rsid w:val="00FD3D8B"/>
    <w:rsid w:val="00FD4B50"/>
    <w:rsid w:val="00FD5740"/>
    <w:rsid w:val="00FE09C5"/>
    <w:rsid w:val="00FE2D22"/>
    <w:rsid w:val="00FE4C0D"/>
    <w:rsid w:val="00FF0353"/>
    <w:rsid w:val="00FF304F"/>
    <w:rsid w:val="00FF33C7"/>
    <w:rsid w:val="00FF34DA"/>
    <w:rsid w:val="00FF47C1"/>
    <w:rsid w:val="00FF5165"/>
    <w:rsid w:val="00FF58AE"/>
    <w:rsid w:val="00FF6B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F516"/>
  <w15:docId w15:val="{85763FA7-9E55-4134-B14F-F03FEF8F8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060"/>
  </w:style>
  <w:style w:type="paragraph" w:styleId="Heading1">
    <w:name w:val="heading 1"/>
    <w:basedOn w:val="Normal"/>
    <w:next w:val="Normal"/>
    <w:link w:val="Heading1Char"/>
    <w:uiPriority w:val="99"/>
    <w:qFormat/>
    <w:rsid w:val="008E1B28"/>
    <w:pPr>
      <w:keepNext/>
      <w:spacing w:after="0" w:line="240" w:lineRule="auto"/>
      <w:outlineLvl w:val="0"/>
    </w:pPr>
    <w:rPr>
      <w:rFonts w:ascii="Times New Roman" w:eastAsia="Times New Roman" w:hAnsi="Times New Roman" w:cs="Times New Roman"/>
      <w:b/>
      <w:sz w:val="26"/>
      <w:szCs w:val="26"/>
      <w:lang w:val="en-GB"/>
    </w:rPr>
  </w:style>
  <w:style w:type="paragraph" w:styleId="Heading2">
    <w:name w:val="heading 2"/>
    <w:basedOn w:val="Normal"/>
    <w:next w:val="Normal"/>
    <w:link w:val="Heading2Char"/>
    <w:uiPriority w:val="99"/>
    <w:qFormat/>
    <w:rsid w:val="008E1B28"/>
    <w:pPr>
      <w:keepNext/>
      <w:spacing w:after="0" w:line="240" w:lineRule="auto"/>
      <w:outlineLvl w:val="1"/>
    </w:pPr>
    <w:rPr>
      <w:rFonts w:ascii="Times New Roman" w:eastAsia="Times New Roman" w:hAnsi="Times New Roman"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56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9"/>
    <w:rsid w:val="008E1B28"/>
    <w:rPr>
      <w:rFonts w:ascii="Times New Roman" w:eastAsia="Times New Roman" w:hAnsi="Times New Roman" w:cs="Times New Roman"/>
      <w:b/>
      <w:sz w:val="26"/>
      <w:szCs w:val="26"/>
      <w:lang w:val="en-GB"/>
    </w:rPr>
  </w:style>
  <w:style w:type="character" w:customStyle="1" w:styleId="Heading2Char">
    <w:name w:val="Heading 2 Char"/>
    <w:basedOn w:val="DefaultParagraphFont"/>
    <w:link w:val="Heading2"/>
    <w:uiPriority w:val="99"/>
    <w:rsid w:val="008E1B28"/>
    <w:rPr>
      <w:rFonts w:ascii="Times New Roman" w:eastAsia="Times New Roman" w:hAnsi="Times New Roman" w:cs="Times New Roman"/>
      <w:b/>
      <w:bCs/>
      <w:sz w:val="28"/>
      <w:szCs w:val="24"/>
    </w:rPr>
  </w:style>
  <w:style w:type="paragraph" w:styleId="Footer">
    <w:name w:val="footer"/>
    <w:basedOn w:val="Normal"/>
    <w:link w:val="FooterChar"/>
    <w:uiPriority w:val="99"/>
    <w:rsid w:val="008E1B28"/>
    <w:pPr>
      <w:tabs>
        <w:tab w:val="center" w:pos="4320"/>
        <w:tab w:val="right" w:pos="8640"/>
      </w:tabs>
      <w:spacing w:after="0" w:line="240" w:lineRule="auto"/>
    </w:pPr>
    <w:rPr>
      <w:rFonts w:ascii="Times New Roman" w:eastAsia="Times New Roman" w:hAnsi="Times New Roman" w:cs="Times New Roman"/>
      <w:sz w:val="24"/>
      <w:szCs w:val="24"/>
      <w:lang w:val="en-CA"/>
    </w:rPr>
  </w:style>
  <w:style w:type="character" w:customStyle="1" w:styleId="FooterChar">
    <w:name w:val="Footer Char"/>
    <w:basedOn w:val="DefaultParagraphFont"/>
    <w:link w:val="Footer"/>
    <w:uiPriority w:val="99"/>
    <w:rsid w:val="008E1B28"/>
    <w:rPr>
      <w:rFonts w:ascii="Times New Roman" w:eastAsia="Times New Roman" w:hAnsi="Times New Roman" w:cs="Times New Roman"/>
      <w:sz w:val="24"/>
      <w:szCs w:val="24"/>
      <w:lang w:val="en-CA"/>
    </w:rPr>
  </w:style>
  <w:style w:type="paragraph" w:styleId="ListParagraph">
    <w:name w:val="List Paragraph"/>
    <w:basedOn w:val="Normal"/>
    <w:qFormat/>
    <w:rsid w:val="008E1B28"/>
    <w:pPr>
      <w:numPr>
        <w:ilvl w:val="1"/>
        <w:numId w:val="1"/>
      </w:numPr>
      <w:autoSpaceDE w:val="0"/>
      <w:autoSpaceDN w:val="0"/>
      <w:adjustRightInd w:val="0"/>
      <w:spacing w:after="0" w:line="240" w:lineRule="auto"/>
      <w:contextualSpacing/>
    </w:pPr>
    <w:rPr>
      <w:rFonts w:ascii="Times New Roman" w:eastAsia="Times New Roman" w:hAnsi="Calibri" w:cs="Times New Roman"/>
      <w:sz w:val="24"/>
      <w:szCs w:val="24"/>
      <w:lang w:val="en-CA"/>
    </w:rPr>
  </w:style>
  <w:style w:type="character" w:styleId="Hyperlink">
    <w:name w:val="Hyperlink"/>
    <w:basedOn w:val="DefaultParagraphFont"/>
    <w:uiPriority w:val="99"/>
    <w:unhideWhenUsed/>
    <w:rsid w:val="008E1B28"/>
    <w:rPr>
      <w:color w:val="0000FF" w:themeColor="hyperlink"/>
      <w:u w:val="single"/>
    </w:rPr>
  </w:style>
  <w:style w:type="character" w:customStyle="1" w:styleId="st">
    <w:name w:val="st"/>
    <w:basedOn w:val="DefaultParagraphFont"/>
    <w:rsid w:val="008E1B28"/>
  </w:style>
  <w:style w:type="character" w:styleId="Emphasis">
    <w:name w:val="Emphasis"/>
    <w:basedOn w:val="DefaultParagraphFont"/>
    <w:uiPriority w:val="20"/>
    <w:qFormat/>
    <w:rsid w:val="008E1B28"/>
    <w:rPr>
      <w:i/>
      <w:iCs/>
    </w:rPr>
  </w:style>
  <w:style w:type="paragraph" w:styleId="BalloonText">
    <w:name w:val="Balloon Text"/>
    <w:basedOn w:val="Normal"/>
    <w:link w:val="BalloonTextChar"/>
    <w:uiPriority w:val="99"/>
    <w:semiHidden/>
    <w:unhideWhenUsed/>
    <w:rsid w:val="008E1B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B28"/>
    <w:rPr>
      <w:rFonts w:ascii="Tahoma" w:hAnsi="Tahoma" w:cs="Tahoma"/>
      <w:sz w:val="16"/>
      <w:szCs w:val="16"/>
    </w:rPr>
  </w:style>
  <w:style w:type="character" w:styleId="CommentReference">
    <w:name w:val="annotation reference"/>
    <w:basedOn w:val="DefaultParagraphFont"/>
    <w:uiPriority w:val="99"/>
    <w:semiHidden/>
    <w:unhideWhenUsed/>
    <w:rsid w:val="001568EB"/>
    <w:rPr>
      <w:sz w:val="16"/>
      <w:szCs w:val="16"/>
    </w:rPr>
  </w:style>
  <w:style w:type="paragraph" w:styleId="CommentText">
    <w:name w:val="annotation text"/>
    <w:basedOn w:val="Normal"/>
    <w:link w:val="CommentTextChar"/>
    <w:uiPriority w:val="99"/>
    <w:semiHidden/>
    <w:unhideWhenUsed/>
    <w:rsid w:val="001568EB"/>
    <w:pPr>
      <w:spacing w:line="240" w:lineRule="auto"/>
    </w:pPr>
    <w:rPr>
      <w:sz w:val="20"/>
      <w:szCs w:val="20"/>
    </w:rPr>
  </w:style>
  <w:style w:type="character" w:customStyle="1" w:styleId="CommentTextChar">
    <w:name w:val="Comment Text Char"/>
    <w:basedOn w:val="DefaultParagraphFont"/>
    <w:link w:val="CommentText"/>
    <w:uiPriority w:val="99"/>
    <w:semiHidden/>
    <w:rsid w:val="001568EB"/>
    <w:rPr>
      <w:sz w:val="20"/>
      <w:szCs w:val="20"/>
    </w:rPr>
  </w:style>
  <w:style w:type="paragraph" w:styleId="CommentSubject">
    <w:name w:val="annotation subject"/>
    <w:basedOn w:val="CommentText"/>
    <w:next w:val="CommentText"/>
    <w:link w:val="CommentSubjectChar"/>
    <w:uiPriority w:val="99"/>
    <w:semiHidden/>
    <w:unhideWhenUsed/>
    <w:rsid w:val="001568EB"/>
    <w:rPr>
      <w:b/>
      <w:bCs/>
    </w:rPr>
  </w:style>
  <w:style w:type="character" w:customStyle="1" w:styleId="CommentSubjectChar">
    <w:name w:val="Comment Subject Char"/>
    <w:basedOn w:val="CommentTextChar"/>
    <w:link w:val="CommentSubject"/>
    <w:uiPriority w:val="99"/>
    <w:semiHidden/>
    <w:rsid w:val="001568EB"/>
    <w:rPr>
      <w:b/>
      <w:bCs/>
      <w:sz w:val="20"/>
      <w:szCs w:val="20"/>
    </w:rPr>
  </w:style>
  <w:style w:type="character" w:customStyle="1" w:styleId="highlight">
    <w:name w:val="highlight"/>
    <w:basedOn w:val="DefaultParagraphFont"/>
    <w:rsid w:val="00E72035"/>
  </w:style>
  <w:style w:type="paragraph" w:styleId="Revision">
    <w:name w:val="Revision"/>
    <w:hidden/>
    <w:uiPriority w:val="99"/>
    <w:semiHidden/>
    <w:rsid w:val="00125BDB"/>
    <w:pPr>
      <w:spacing w:after="0" w:line="240" w:lineRule="auto"/>
    </w:pPr>
  </w:style>
  <w:style w:type="paragraph" w:styleId="Header">
    <w:name w:val="header"/>
    <w:basedOn w:val="Normal"/>
    <w:link w:val="HeaderChar"/>
    <w:uiPriority w:val="99"/>
    <w:unhideWhenUsed/>
    <w:rsid w:val="00DD038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D03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559424">
      <w:bodyDiv w:val="1"/>
      <w:marLeft w:val="0"/>
      <w:marRight w:val="0"/>
      <w:marTop w:val="0"/>
      <w:marBottom w:val="0"/>
      <w:divBdr>
        <w:top w:val="none" w:sz="0" w:space="0" w:color="auto"/>
        <w:left w:val="none" w:sz="0" w:space="0" w:color="auto"/>
        <w:bottom w:val="none" w:sz="0" w:space="0" w:color="auto"/>
        <w:right w:val="none" w:sz="0" w:space="0" w:color="auto"/>
      </w:divBdr>
    </w:div>
    <w:div w:id="308168070">
      <w:bodyDiv w:val="1"/>
      <w:marLeft w:val="0"/>
      <w:marRight w:val="0"/>
      <w:marTop w:val="0"/>
      <w:marBottom w:val="0"/>
      <w:divBdr>
        <w:top w:val="none" w:sz="0" w:space="0" w:color="auto"/>
        <w:left w:val="none" w:sz="0" w:space="0" w:color="auto"/>
        <w:bottom w:val="none" w:sz="0" w:space="0" w:color="auto"/>
        <w:right w:val="none" w:sz="0" w:space="0" w:color="auto"/>
      </w:divBdr>
    </w:div>
    <w:div w:id="373624682">
      <w:bodyDiv w:val="1"/>
      <w:marLeft w:val="0"/>
      <w:marRight w:val="0"/>
      <w:marTop w:val="0"/>
      <w:marBottom w:val="0"/>
      <w:divBdr>
        <w:top w:val="none" w:sz="0" w:space="0" w:color="auto"/>
        <w:left w:val="none" w:sz="0" w:space="0" w:color="auto"/>
        <w:bottom w:val="none" w:sz="0" w:space="0" w:color="auto"/>
        <w:right w:val="none" w:sz="0" w:space="0" w:color="auto"/>
      </w:divBdr>
      <w:divsChild>
        <w:div w:id="1411851727">
          <w:marLeft w:val="374"/>
          <w:marRight w:val="0"/>
          <w:marTop w:val="0"/>
          <w:marBottom w:val="120"/>
          <w:divBdr>
            <w:top w:val="none" w:sz="0" w:space="0" w:color="auto"/>
            <w:left w:val="none" w:sz="0" w:space="0" w:color="auto"/>
            <w:bottom w:val="none" w:sz="0" w:space="0" w:color="auto"/>
            <w:right w:val="none" w:sz="0" w:space="0" w:color="auto"/>
          </w:divBdr>
        </w:div>
      </w:divsChild>
    </w:div>
    <w:div w:id="1052119435">
      <w:bodyDiv w:val="1"/>
      <w:marLeft w:val="0"/>
      <w:marRight w:val="0"/>
      <w:marTop w:val="0"/>
      <w:marBottom w:val="0"/>
      <w:divBdr>
        <w:top w:val="none" w:sz="0" w:space="0" w:color="auto"/>
        <w:left w:val="none" w:sz="0" w:space="0" w:color="auto"/>
        <w:bottom w:val="none" w:sz="0" w:space="0" w:color="auto"/>
        <w:right w:val="none" w:sz="0" w:space="0" w:color="auto"/>
      </w:divBdr>
    </w:div>
    <w:div w:id="1134517349">
      <w:bodyDiv w:val="1"/>
      <w:marLeft w:val="0"/>
      <w:marRight w:val="0"/>
      <w:marTop w:val="0"/>
      <w:marBottom w:val="0"/>
      <w:divBdr>
        <w:top w:val="none" w:sz="0" w:space="0" w:color="auto"/>
        <w:left w:val="none" w:sz="0" w:space="0" w:color="auto"/>
        <w:bottom w:val="none" w:sz="0" w:space="0" w:color="auto"/>
        <w:right w:val="none" w:sz="0" w:space="0" w:color="auto"/>
      </w:divBdr>
    </w:div>
    <w:div w:id="1427847064">
      <w:bodyDiv w:val="1"/>
      <w:marLeft w:val="0"/>
      <w:marRight w:val="0"/>
      <w:marTop w:val="0"/>
      <w:marBottom w:val="0"/>
      <w:divBdr>
        <w:top w:val="none" w:sz="0" w:space="0" w:color="auto"/>
        <w:left w:val="none" w:sz="0" w:space="0" w:color="auto"/>
        <w:bottom w:val="none" w:sz="0" w:space="0" w:color="auto"/>
        <w:right w:val="none" w:sz="0" w:space="0" w:color="auto"/>
      </w:divBdr>
    </w:div>
    <w:div w:id="1476413805">
      <w:bodyDiv w:val="1"/>
      <w:marLeft w:val="0"/>
      <w:marRight w:val="0"/>
      <w:marTop w:val="0"/>
      <w:marBottom w:val="0"/>
      <w:divBdr>
        <w:top w:val="none" w:sz="0" w:space="0" w:color="auto"/>
        <w:left w:val="none" w:sz="0" w:space="0" w:color="auto"/>
        <w:bottom w:val="none" w:sz="0" w:space="0" w:color="auto"/>
        <w:right w:val="none" w:sz="0" w:space="0" w:color="auto"/>
      </w:divBdr>
    </w:div>
    <w:div w:id="1979454258">
      <w:bodyDiv w:val="1"/>
      <w:marLeft w:val="0"/>
      <w:marRight w:val="0"/>
      <w:marTop w:val="0"/>
      <w:marBottom w:val="0"/>
      <w:divBdr>
        <w:top w:val="none" w:sz="0" w:space="0" w:color="auto"/>
        <w:left w:val="none" w:sz="0" w:space="0" w:color="auto"/>
        <w:bottom w:val="none" w:sz="0" w:space="0" w:color="auto"/>
        <w:right w:val="none" w:sz="0" w:space="0" w:color="auto"/>
      </w:divBdr>
    </w:div>
    <w:div w:id="2052726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ebapps.daff.gov.za/AmisAdmin/upload/classes%20and%20grading%20requirements%20of%20tomatoes.pdf" TargetMode="External"/><Relationship Id="rId18" Type="http://schemas.openxmlformats.org/officeDocument/2006/relationships/hyperlink" Target="http://www.fao.org/3/a-i7517e.pdf" TargetMode="External"/><Relationship Id="rId26" Type="http://schemas.openxmlformats.org/officeDocument/2006/relationships/hyperlink" Target="https://warwick.ac.uk/research/priorities/foodsecurity/events/pastevents/vegetablemeeting/elizabeth_robinson.pdf" TargetMode="External"/><Relationship Id="rId21" Type="http://schemas.openxmlformats.org/officeDocument/2006/relationships/hyperlink" Target="http://www.monsantoafrica.com/_pdfs/newsletters/seed_time_2011_july_sept.pdf"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medcraveonline.com/HIJ/HIJ-01-00008.pdf" TargetMode="External"/><Relationship Id="rId17" Type="http://schemas.openxmlformats.org/officeDocument/2006/relationships/hyperlink" Target="http://www.kalro.org/sites/default/files/ASSSS6th-SSSEA27th-Conference-Book.pdf" TargetMode="External"/><Relationship Id="rId25" Type="http://schemas.openxmlformats.org/officeDocument/2006/relationships/hyperlink" Target="http://www.snv.org/public/cms/sites/default/files/explore/download/rarp_2016-horticulture-trainers-manual.pdf"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edepot.wur.nl/195026" TargetMode="External"/><Relationship Id="rId20" Type="http://schemas.openxmlformats.org/officeDocument/2006/relationships/hyperlink" Target="https://www.lsu.edu/agriculture/plant/extension/hcpl-publications/2_Pub.3442-TransportationofFreshProduce-BestPracticestoEnsureOn-FarmFoodSafety.pdf" TargetMode="External"/><Relationship Id="rId29" Type="http://schemas.openxmlformats.org/officeDocument/2006/relationships/hyperlink" Target="https://www.yara.fr/fertilisation/solutions-pour-cultures/tomate/exigences-marche-tomat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re.ac.uk/download/pdf/29236529.pdf" TargetMode="External"/><Relationship Id="rId24" Type="http://schemas.openxmlformats.org/officeDocument/2006/relationships/hyperlink" Target="http://www.research4cap.org/Library/Njenga-Willilo-Hine-IFRTD-2015-FirstMileTransportTomatoesTanzania-Final-AFCAP-Tan2015c-v160114.pdf"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citeseerx.ist.psu.edu/viewdoc/download?doi=10.1.1.877.8211&amp;rep=rep1&amp;type=pdf" TargetMode="External"/><Relationship Id="rId23" Type="http://schemas.openxmlformats.org/officeDocument/2006/relationships/hyperlink" Target="http://ijecm.co.uk/wp-content/uploads/2018/08/6838.pdf" TargetMode="External"/><Relationship Id="rId28" Type="http://schemas.openxmlformats.org/officeDocument/2006/relationships/hyperlink" Target="https://www.onlinejournal.in/IJIRV2I3/106.pdf" TargetMode="External"/><Relationship Id="rId36" Type="http://schemas.openxmlformats.org/officeDocument/2006/relationships/fontTable" Target="fontTable.xml"/><Relationship Id="rId10" Type="http://schemas.openxmlformats.org/officeDocument/2006/relationships/hyperlink" Target="http://citeseerx.ist.psu.edu/viewdoc/download?doi=10.1.1.862.3331&amp;rep=rep1&amp;type=pdf" TargetMode="External"/><Relationship Id="rId19" Type="http://schemas.openxmlformats.org/officeDocument/2006/relationships/hyperlink" Target="http://www.fao.org/3/i2137e/i2137e00.pdf"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pdfs.semanticscholar.org/6d9b/570e5949f28a1d47b449bf14b9e0c3e9fe54.pdf" TargetMode="External"/><Relationship Id="rId14" Type="http://schemas.openxmlformats.org/officeDocument/2006/relationships/hyperlink" Target="https://www.nda.agric.za/docs/Brochures/ProdGuideTomato.pdf" TargetMode="External"/><Relationship Id="rId22" Type="http://schemas.openxmlformats.org/officeDocument/2006/relationships/hyperlink" Target="https://cgspace.cgiar.org/bitstream/handle/10568/52975/1296_PDF.pdf?sequence=4&amp;isAllowed=y" TargetMode="External"/><Relationship Id="rId27" Type="http://schemas.openxmlformats.org/officeDocument/2006/relationships/hyperlink" Target="https://scindeks-clanci.ceon.rs/data/pdf/1450-8109/2017/1450-81091702179S.pdf"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866040-DB5C-454C-881A-28538CA0C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732</Words>
  <Characters>26977</Characters>
  <Application>Microsoft Office Word</Application>
  <DocSecurity>0</DocSecurity>
  <Lines>224</Lines>
  <Paragraphs>63</Paragraphs>
  <ScaleCrop>false</ScaleCrop>
  <HeadingPairs>
    <vt:vector size="6" baseType="variant">
      <vt:variant>
        <vt:lpstr>Title</vt:lpstr>
      </vt:variant>
      <vt:variant>
        <vt:i4>1</vt:i4>
      </vt:variant>
      <vt:variant>
        <vt:lpstr>Titre</vt:lpstr>
      </vt:variant>
      <vt:variant>
        <vt:i4>1</vt:i4>
      </vt:variant>
      <vt:variant>
        <vt:lpstr>Titres</vt:lpstr>
      </vt:variant>
      <vt:variant>
        <vt:i4>5</vt:i4>
      </vt:variant>
    </vt:vector>
  </HeadingPairs>
  <TitlesOfParts>
    <vt:vector size="7" baseType="lpstr">
      <vt:lpstr/>
      <vt:lpstr/>
      <vt:lpstr>Ensemble 112, Élément </vt:lpstr>
      <vt:lpstr>Type : Fiche documentaire</vt:lpstr>
      <vt:lpstr>_________________________________________________________________________</vt:lpstr>
      <vt:lpstr/>
      <vt:lpstr>    Remerciements</vt:lpstr>
    </vt:vector>
  </TitlesOfParts>
  <Company>Grizli777</Company>
  <LinksUpToDate>false</LinksUpToDate>
  <CharactersWithSpaces>3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Muriithi</dc:creator>
  <cp:keywords/>
  <dc:description/>
  <cp:lastModifiedBy>Kathryn Burnham</cp:lastModifiedBy>
  <cp:revision>2</cp:revision>
  <dcterms:created xsi:type="dcterms:W3CDTF">2020-02-11T19:44:00Z</dcterms:created>
  <dcterms:modified xsi:type="dcterms:W3CDTF">2020-02-11T19:44:00Z</dcterms:modified>
</cp:coreProperties>
</file>